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01E627" w14:textId="0B7E122D" w:rsidR="00426310" w:rsidRDefault="0024740E" w:rsidP="00EB7F19">
      <w:pPr>
        <w:jc w:val="both"/>
        <w:rPr>
          <w:rFonts w:asciiTheme="minorHAnsi" w:hAnsiTheme="minorHAnsi" w:cstheme="minorHAnsi"/>
          <w:b/>
          <w:bCs/>
          <w:sz w:val="24"/>
          <w:szCs w:val="22"/>
        </w:rPr>
      </w:pPr>
      <w:bookmarkStart w:id="0" w:name="_GoBack"/>
      <w:bookmarkEnd w:id="0"/>
      <w:r w:rsidRPr="009F1F6B">
        <w:rPr>
          <w:rFonts w:asciiTheme="minorHAnsi" w:hAnsiTheme="minorHAnsi" w:cstheme="minorHAnsi"/>
          <w:bCs/>
          <w:sz w:val="24"/>
          <w:szCs w:val="22"/>
        </w:rPr>
        <w:t>Opis przedmiotu zamówienia</w:t>
      </w:r>
      <w:r>
        <w:rPr>
          <w:rFonts w:asciiTheme="minorHAnsi" w:hAnsiTheme="minorHAnsi" w:cstheme="minorHAnsi"/>
          <w:b/>
          <w:bCs/>
          <w:sz w:val="24"/>
          <w:szCs w:val="22"/>
        </w:rPr>
        <w:t xml:space="preserve">: </w:t>
      </w:r>
    </w:p>
    <w:p w14:paraId="7E8C02DD" w14:textId="77777777" w:rsidR="008440F8" w:rsidRDefault="008440F8" w:rsidP="00EB7F19">
      <w:pPr>
        <w:jc w:val="both"/>
        <w:rPr>
          <w:rFonts w:asciiTheme="minorHAnsi" w:hAnsiTheme="minorHAnsi" w:cstheme="minorHAnsi"/>
          <w:b/>
          <w:bCs/>
          <w:sz w:val="24"/>
          <w:szCs w:val="22"/>
        </w:rPr>
      </w:pPr>
    </w:p>
    <w:p w14:paraId="2070021F" w14:textId="1F23CFB4" w:rsidR="00EB7F19" w:rsidRPr="00426310" w:rsidRDefault="00426310" w:rsidP="00426310">
      <w:pPr>
        <w:pStyle w:val="Akapitzlist"/>
        <w:numPr>
          <w:ilvl w:val="0"/>
          <w:numId w:val="31"/>
        </w:numPr>
        <w:jc w:val="both"/>
        <w:rPr>
          <w:rFonts w:asciiTheme="minorHAnsi" w:hAnsiTheme="minorHAnsi" w:cstheme="minorHAnsi"/>
          <w:b/>
          <w:bCs/>
          <w:sz w:val="24"/>
          <w:szCs w:val="22"/>
        </w:rPr>
      </w:pPr>
      <w:r>
        <w:rPr>
          <w:rFonts w:asciiTheme="minorHAnsi" w:hAnsiTheme="minorHAnsi" w:cstheme="minorHAnsi"/>
          <w:b/>
          <w:bCs/>
          <w:sz w:val="24"/>
          <w:szCs w:val="22"/>
        </w:rPr>
        <w:t>Chłodziarka labolatoryjna</w:t>
      </w:r>
      <w:r w:rsidR="009C6651">
        <w:rPr>
          <w:rFonts w:asciiTheme="minorHAnsi" w:hAnsiTheme="minorHAnsi" w:cstheme="minorHAnsi"/>
          <w:b/>
          <w:bCs/>
          <w:sz w:val="24"/>
          <w:szCs w:val="22"/>
        </w:rPr>
        <w:t xml:space="preserve"> 344l</w:t>
      </w:r>
      <w:r>
        <w:rPr>
          <w:rFonts w:asciiTheme="minorHAnsi" w:hAnsiTheme="minorHAnsi" w:cstheme="minorHAnsi"/>
          <w:b/>
          <w:bCs/>
          <w:sz w:val="24"/>
          <w:szCs w:val="22"/>
        </w:rPr>
        <w:t xml:space="preserve"> </w:t>
      </w:r>
      <w:r w:rsidR="00CD23D6" w:rsidRPr="00426310">
        <w:rPr>
          <w:rFonts w:asciiTheme="minorHAnsi" w:hAnsiTheme="minorHAnsi" w:cstheme="minorHAnsi"/>
          <w:b/>
          <w:bCs/>
          <w:sz w:val="24"/>
          <w:szCs w:val="22"/>
        </w:rPr>
        <w:t xml:space="preserve"> </w:t>
      </w:r>
      <w:r w:rsidR="00925A5B" w:rsidRPr="00426310">
        <w:rPr>
          <w:rFonts w:asciiTheme="minorHAnsi" w:hAnsiTheme="minorHAnsi" w:cstheme="minorHAnsi"/>
          <w:b/>
          <w:bCs/>
          <w:sz w:val="24"/>
          <w:szCs w:val="22"/>
        </w:rPr>
        <w:t xml:space="preserve">– </w:t>
      </w:r>
      <w:r>
        <w:rPr>
          <w:rFonts w:asciiTheme="minorHAnsi" w:hAnsiTheme="minorHAnsi" w:cstheme="minorHAnsi"/>
          <w:b/>
          <w:bCs/>
          <w:sz w:val="24"/>
          <w:szCs w:val="22"/>
        </w:rPr>
        <w:t>5</w:t>
      </w:r>
      <w:r w:rsidR="007617D5" w:rsidRPr="00426310">
        <w:rPr>
          <w:rFonts w:asciiTheme="minorHAnsi" w:hAnsiTheme="minorHAnsi" w:cstheme="minorHAnsi"/>
          <w:b/>
          <w:bCs/>
          <w:sz w:val="24"/>
          <w:szCs w:val="22"/>
        </w:rPr>
        <w:t xml:space="preserve"> sztu</w:t>
      </w:r>
      <w:r w:rsidR="00E734F0" w:rsidRPr="00426310">
        <w:rPr>
          <w:rFonts w:asciiTheme="minorHAnsi" w:hAnsiTheme="minorHAnsi" w:cstheme="minorHAnsi"/>
          <w:b/>
          <w:bCs/>
          <w:sz w:val="24"/>
          <w:szCs w:val="22"/>
        </w:rPr>
        <w:t>k</w:t>
      </w:r>
    </w:p>
    <w:p w14:paraId="25496772" w14:textId="77777777" w:rsidR="00B93AB0" w:rsidRPr="00B93AB0" w:rsidRDefault="00B93AB0" w:rsidP="00EB7F19">
      <w:pPr>
        <w:jc w:val="both"/>
        <w:rPr>
          <w:rFonts w:asciiTheme="minorHAnsi" w:hAnsiTheme="minorHAnsi" w:cstheme="minorHAnsi"/>
          <w:bCs/>
          <w:sz w:val="24"/>
          <w:szCs w:val="22"/>
        </w:rPr>
      </w:pPr>
    </w:p>
    <w:p w14:paraId="77DDDC1C" w14:textId="77777777" w:rsidR="00EB7F19" w:rsidRPr="00935425" w:rsidRDefault="00EB7F19" w:rsidP="00EB7F19">
      <w:pPr>
        <w:rPr>
          <w:rFonts w:asciiTheme="minorHAnsi" w:hAnsiTheme="minorHAnsi" w:cstheme="minorHAnsi"/>
          <w:b/>
          <w:sz w:val="24"/>
          <w:szCs w:val="22"/>
          <w:u w:val="single"/>
        </w:rPr>
      </w:pPr>
      <w:r w:rsidRPr="00935425">
        <w:rPr>
          <w:rFonts w:asciiTheme="minorHAnsi" w:hAnsiTheme="minorHAnsi" w:cstheme="minorHAnsi"/>
          <w:b/>
          <w:sz w:val="24"/>
          <w:szCs w:val="22"/>
          <w:u w:val="single"/>
        </w:rPr>
        <w:t>Oferuję:</w:t>
      </w:r>
    </w:p>
    <w:p w14:paraId="15521529" w14:textId="77777777" w:rsidR="00EB7F19" w:rsidRPr="00935425" w:rsidRDefault="00EB7F19" w:rsidP="00EB7F19">
      <w:pPr>
        <w:tabs>
          <w:tab w:val="righ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Model/typ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09028A75" w14:textId="47964913" w:rsidR="00EB7F19" w:rsidRDefault="00EB7F19" w:rsidP="00EB7F19">
      <w:pPr>
        <w:tabs>
          <w:tab w:val="lef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Producent/kraj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6B7E2B00" w14:textId="223F8F9F" w:rsidR="002F5A08" w:rsidRPr="00935425" w:rsidRDefault="002F5A08" w:rsidP="00EB7F19">
      <w:pPr>
        <w:tabs>
          <w:tab w:val="left" w:leader="dot" w:pos="3686"/>
        </w:tabs>
        <w:rPr>
          <w:rFonts w:asciiTheme="minorHAnsi" w:hAnsiTheme="minorHAnsi" w:cstheme="minorHAnsi"/>
          <w:sz w:val="24"/>
          <w:szCs w:val="22"/>
        </w:rPr>
      </w:pPr>
      <w:r>
        <w:rPr>
          <w:rFonts w:asciiTheme="minorHAnsi" w:hAnsiTheme="minorHAnsi" w:cstheme="minorHAnsi"/>
          <w:sz w:val="24"/>
          <w:szCs w:val="22"/>
        </w:rPr>
        <w:t>Rok produkcji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5561B52A" w14:textId="7D9C70F8" w:rsidR="00EB7F19" w:rsidRPr="005D2F46" w:rsidRDefault="00EB7F19" w:rsidP="00BE5BCA">
      <w:pPr>
        <w:autoSpaceDE/>
        <w:autoSpaceDN/>
        <w:spacing w:after="0" w:line="320" w:lineRule="atLeast"/>
        <w:jc w:val="both"/>
        <w:rPr>
          <w:rFonts w:asciiTheme="minorHAnsi" w:hAnsiTheme="minorHAnsi" w:cstheme="minorHAnsi"/>
          <w:kern w:val="0"/>
          <w:sz w:val="24"/>
          <w:szCs w:val="24"/>
        </w:rPr>
      </w:pPr>
    </w:p>
    <w:p w14:paraId="75A6C8AF" w14:textId="77777777" w:rsidR="00426310" w:rsidRPr="00EC7224" w:rsidRDefault="00426310" w:rsidP="00BE5BCA">
      <w:pPr>
        <w:autoSpaceDE/>
        <w:autoSpaceDN/>
        <w:spacing w:after="0" w:line="320" w:lineRule="atLeast"/>
        <w:jc w:val="both"/>
        <w:rPr>
          <w:rFonts w:ascii="Palatino Linotype" w:hAnsi="Palatino Linotype" w:cs="Times New Roman"/>
          <w:kern w:val="0"/>
          <w:sz w:val="24"/>
          <w:szCs w:val="24"/>
        </w:rPr>
      </w:pPr>
    </w:p>
    <w:tbl>
      <w:tblPr>
        <w:tblW w:w="90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4"/>
        <w:gridCol w:w="2758"/>
        <w:gridCol w:w="2664"/>
        <w:gridCol w:w="3156"/>
      </w:tblGrid>
      <w:tr w:rsidR="005D2F46" w:rsidRPr="005D2F46" w14:paraId="639A9C11" w14:textId="77777777" w:rsidTr="000A4738">
        <w:tc>
          <w:tcPr>
            <w:tcW w:w="484" w:type="dxa"/>
          </w:tcPr>
          <w:p w14:paraId="2CD106AF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Lp.</w:t>
            </w:r>
          </w:p>
        </w:tc>
        <w:tc>
          <w:tcPr>
            <w:tcW w:w="5422" w:type="dxa"/>
            <w:gridSpan w:val="2"/>
            <w:tcBorders>
              <w:bottom w:val="single" w:sz="4" w:space="0" w:color="auto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69FA23F7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Wymagania</w:t>
            </w:r>
          </w:p>
        </w:tc>
        <w:tc>
          <w:tcPr>
            <w:tcW w:w="3156" w:type="dxa"/>
          </w:tcPr>
          <w:p w14:paraId="3C42A401" w14:textId="07A23E89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 xml:space="preserve">Parametry i warunki zaoferowane przez Wykonawcę (należy uzupełnić wszystkie wymagane pola podając parametry oferowanego produktu, opis lub wpisać </w:t>
            </w:r>
            <w:r w:rsidR="000219FB"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„</w:t>
            </w:r>
            <w:r w:rsidRPr="005D2F46"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tak</w:t>
            </w:r>
            <w:r w:rsidR="000219FB"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”</w:t>
            </w:r>
            <w:r w:rsidRPr="005D2F46"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)</w:t>
            </w:r>
          </w:p>
        </w:tc>
      </w:tr>
      <w:tr w:rsidR="005D2F46" w:rsidRPr="005D2F46" w14:paraId="3999AA45" w14:textId="77777777" w:rsidTr="000A4738">
        <w:tc>
          <w:tcPr>
            <w:tcW w:w="484" w:type="dxa"/>
          </w:tcPr>
          <w:p w14:paraId="3D6232FC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.</w:t>
            </w:r>
          </w:p>
        </w:tc>
        <w:tc>
          <w:tcPr>
            <w:tcW w:w="2758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7B4ABC38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Pojemność brutto / netto</w:t>
            </w:r>
          </w:p>
        </w:tc>
        <w:tc>
          <w:tcPr>
            <w:tcW w:w="2664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7D23A5E7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344 / 261 l (+/-5%)</w:t>
            </w:r>
          </w:p>
        </w:tc>
        <w:tc>
          <w:tcPr>
            <w:tcW w:w="3156" w:type="dxa"/>
          </w:tcPr>
          <w:p w14:paraId="5BA08EF8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7421F4DE" w14:textId="77777777" w:rsidTr="000A4738">
        <w:tc>
          <w:tcPr>
            <w:tcW w:w="484" w:type="dxa"/>
          </w:tcPr>
          <w:p w14:paraId="5725DB4D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2.</w:t>
            </w:r>
          </w:p>
        </w:tc>
        <w:tc>
          <w:tcPr>
            <w:tcW w:w="2758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25B08B0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Wymiary zewnętrzne w mm (S / G / W)</w:t>
            </w:r>
          </w:p>
        </w:tc>
        <w:tc>
          <w:tcPr>
            <w:tcW w:w="2664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9694178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597 / 654 / 1684 (+/-5%)</w:t>
            </w:r>
          </w:p>
        </w:tc>
        <w:tc>
          <w:tcPr>
            <w:tcW w:w="3156" w:type="dxa"/>
          </w:tcPr>
          <w:p w14:paraId="36018A43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6DAF667A" w14:textId="77777777" w:rsidTr="000A4738">
        <w:tc>
          <w:tcPr>
            <w:tcW w:w="484" w:type="dxa"/>
          </w:tcPr>
          <w:p w14:paraId="55BBE242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3.</w:t>
            </w:r>
          </w:p>
        </w:tc>
        <w:tc>
          <w:tcPr>
            <w:tcW w:w="2758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23E3D053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Wymiary wewnętrzne w mm (S / G / W)</w:t>
            </w:r>
          </w:p>
        </w:tc>
        <w:tc>
          <w:tcPr>
            <w:tcW w:w="2664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75BBCB87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460 / 423 / 1460 (+/-5%)</w:t>
            </w:r>
          </w:p>
        </w:tc>
        <w:tc>
          <w:tcPr>
            <w:tcW w:w="3156" w:type="dxa"/>
          </w:tcPr>
          <w:p w14:paraId="407BEFE8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4779BFE1" w14:textId="77777777" w:rsidTr="000A4738">
        <w:tc>
          <w:tcPr>
            <w:tcW w:w="484" w:type="dxa"/>
          </w:tcPr>
          <w:p w14:paraId="7CFB564B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4.</w:t>
            </w:r>
          </w:p>
        </w:tc>
        <w:tc>
          <w:tcPr>
            <w:tcW w:w="2758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12A84BD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Zużycie energii w ciągu 365 dni ¹</w:t>
            </w:r>
          </w:p>
        </w:tc>
        <w:tc>
          <w:tcPr>
            <w:tcW w:w="2664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7332C7C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Maksymalnie 226 kWh</w:t>
            </w:r>
          </w:p>
        </w:tc>
        <w:tc>
          <w:tcPr>
            <w:tcW w:w="3156" w:type="dxa"/>
          </w:tcPr>
          <w:p w14:paraId="313E8B7B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41F56B9A" w14:textId="77777777" w:rsidTr="000A4738">
        <w:tc>
          <w:tcPr>
            <w:tcW w:w="484" w:type="dxa"/>
          </w:tcPr>
          <w:p w14:paraId="24C2FE8B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5.</w:t>
            </w:r>
          </w:p>
        </w:tc>
        <w:tc>
          <w:tcPr>
            <w:tcW w:w="2758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7ABF23C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Temperatura otoczenia</w:t>
            </w:r>
          </w:p>
        </w:tc>
        <w:tc>
          <w:tcPr>
            <w:tcW w:w="2664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4A78DC89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+10 °C do +35 °C (+/-5%)</w:t>
            </w:r>
          </w:p>
        </w:tc>
        <w:tc>
          <w:tcPr>
            <w:tcW w:w="3156" w:type="dxa"/>
          </w:tcPr>
          <w:p w14:paraId="19B14D76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45A1AFF4" w14:textId="77777777" w:rsidTr="000A4738">
        <w:tc>
          <w:tcPr>
            <w:tcW w:w="484" w:type="dxa"/>
          </w:tcPr>
          <w:p w14:paraId="7F2DD493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6.</w:t>
            </w:r>
          </w:p>
        </w:tc>
        <w:tc>
          <w:tcPr>
            <w:tcW w:w="2758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1C40FF3E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Oddawanie ciepła</w:t>
            </w:r>
          </w:p>
        </w:tc>
        <w:tc>
          <w:tcPr>
            <w:tcW w:w="2664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48CC079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 xml:space="preserve">288 </w:t>
            </w:r>
            <w:proofErr w:type="spellStart"/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kJ</w:t>
            </w:r>
            <w:proofErr w:type="spellEnd"/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/h (+/-5%)</w:t>
            </w:r>
          </w:p>
        </w:tc>
        <w:tc>
          <w:tcPr>
            <w:tcW w:w="3156" w:type="dxa"/>
          </w:tcPr>
          <w:p w14:paraId="26C0985B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44E5D5DA" w14:textId="77777777" w:rsidTr="000A4738">
        <w:tc>
          <w:tcPr>
            <w:tcW w:w="484" w:type="dxa"/>
          </w:tcPr>
          <w:p w14:paraId="66E7F5C3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7.</w:t>
            </w:r>
          </w:p>
        </w:tc>
        <w:tc>
          <w:tcPr>
            <w:tcW w:w="2758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BCC16AC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Czynnik chłodniczy</w:t>
            </w:r>
          </w:p>
        </w:tc>
        <w:tc>
          <w:tcPr>
            <w:tcW w:w="2664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F8EC6B7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R 600a</w:t>
            </w:r>
          </w:p>
        </w:tc>
        <w:tc>
          <w:tcPr>
            <w:tcW w:w="3156" w:type="dxa"/>
          </w:tcPr>
          <w:p w14:paraId="736A0244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256DEBB0" w14:textId="77777777" w:rsidTr="000A4738">
        <w:tc>
          <w:tcPr>
            <w:tcW w:w="484" w:type="dxa"/>
          </w:tcPr>
          <w:p w14:paraId="4049DC72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8.</w:t>
            </w:r>
          </w:p>
        </w:tc>
        <w:tc>
          <w:tcPr>
            <w:tcW w:w="2758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C9AC97E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Poziom szumu</w:t>
            </w:r>
          </w:p>
        </w:tc>
        <w:tc>
          <w:tcPr>
            <w:tcW w:w="2664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930DCF0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 xml:space="preserve">Maksymalnie 48 </w:t>
            </w:r>
            <w:proofErr w:type="spellStart"/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dB</w:t>
            </w:r>
            <w:proofErr w:type="spellEnd"/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(A)</w:t>
            </w:r>
          </w:p>
        </w:tc>
        <w:tc>
          <w:tcPr>
            <w:tcW w:w="3156" w:type="dxa"/>
          </w:tcPr>
          <w:p w14:paraId="3298A7E6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6A1A825F" w14:textId="77777777" w:rsidTr="000A4738">
        <w:tc>
          <w:tcPr>
            <w:tcW w:w="484" w:type="dxa"/>
          </w:tcPr>
          <w:p w14:paraId="04F77D35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9.</w:t>
            </w:r>
          </w:p>
        </w:tc>
        <w:tc>
          <w:tcPr>
            <w:tcW w:w="2758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258B0B8F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Napięcie / moc znamionowa</w:t>
            </w:r>
          </w:p>
        </w:tc>
        <w:tc>
          <w:tcPr>
            <w:tcW w:w="2664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247345B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220 – 240V~ / 2,0 A</w:t>
            </w:r>
          </w:p>
        </w:tc>
        <w:tc>
          <w:tcPr>
            <w:tcW w:w="3156" w:type="dxa"/>
          </w:tcPr>
          <w:p w14:paraId="60B064DE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069126E6" w14:textId="77777777" w:rsidTr="000A4738">
        <w:tc>
          <w:tcPr>
            <w:tcW w:w="484" w:type="dxa"/>
          </w:tcPr>
          <w:p w14:paraId="16085BAB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0.</w:t>
            </w:r>
          </w:p>
        </w:tc>
        <w:tc>
          <w:tcPr>
            <w:tcW w:w="2758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9B16AD6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 xml:space="preserve">Układ chłodzenia / Metoda </w:t>
            </w:r>
            <w:proofErr w:type="spellStart"/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odszraniania</w:t>
            </w:r>
            <w:proofErr w:type="spellEnd"/>
          </w:p>
        </w:tc>
        <w:tc>
          <w:tcPr>
            <w:tcW w:w="2664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65C8B08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dynamiczny / </w:t>
            </w:r>
            <w:proofErr w:type="spellStart"/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odszranianie</w:t>
            </w:r>
            <w:proofErr w:type="spellEnd"/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 xml:space="preserve"> automatyczne</w:t>
            </w:r>
          </w:p>
        </w:tc>
        <w:tc>
          <w:tcPr>
            <w:tcW w:w="3156" w:type="dxa"/>
          </w:tcPr>
          <w:p w14:paraId="274E6BFA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47E69C68" w14:textId="77777777" w:rsidTr="000A4738">
        <w:tc>
          <w:tcPr>
            <w:tcW w:w="484" w:type="dxa"/>
          </w:tcPr>
          <w:p w14:paraId="098DE733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1.</w:t>
            </w:r>
          </w:p>
        </w:tc>
        <w:tc>
          <w:tcPr>
            <w:tcW w:w="2758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23EB585C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Zakres temperatury</w:t>
            </w:r>
          </w:p>
        </w:tc>
        <w:tc>
          <w:tcPr>
            <w:tcW w:w="2664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16A98A2E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+3 °C do +16 °C (+/-5%)</w:t>
            </w:r>
          </w:p>
        </w:tc>
        <w:tc>
          <w:tcPr>
            <w:tcW w:w="3156" w:type="dxa"/>
          </w:tcPr>
          <w:p w14:paraId="0126C881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07E9839C" w14:textId="77777777" w:rsidTr="000A4738">
        <w:tc>
          <w:tcPr>
            <w:tcW w:w="484" w:type="dxa"/>
          </w:tcPr>
          <w:p w14:paraId="750B2DAD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2.</w:t>
            </w:r>
          </w:p>
        </w:tc>
        <w:tc>
          <w:tcPr>
            <w:tcW w:w="2758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48E440BB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Gradient ² / max. Fluktuacja ³</w:t>
            </w:r>
          </w:p>
        </w:tc>
        <w:tc>
          <w:tcPr>
            <w:tcW w:w="2664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77941B93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5,0 °C / 3,1 °C (+/-5%)</w:t>
            </w:r>
          </w:p>
        </w:tc>
        <w:tc>
          <w:tcPr>
            <w:tcW w:w="3156" w:type="dxa"/>
          </w:tcPr>
          <w:p w14:paraId="07F2C7D9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1D4394C5" w14:textId="77777777" w:rsidTr="000A4738">
        <w:tc>
          <w:tcPr>
            <w:tcW w:w="484" w:type="dxa"/>
          </w:tcPr>
          <w:p w14:paraId="246ABEDB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3.</w:t>
            </w:r>
          </w:p>
        </w:tc>
        <w:tc>
          <w:tcPr>
            <w:tcW w:w="2758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2E28A077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Materiał obudowy / kolor</w:t>
            </w:r>
          </w:p>
        </w:tc>
        <w:tc>
          <w:tcPr>
            <w:tcW w:w="2664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7A0C4F4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stal / biały</w:t>
            </w:r>
          </w:p>
        </w:tc>
        <w:tc>
          <w:tcPr>
            <w:tcW w:w="3156" w:type="dxa"/>
          </w:tcPr>
          <w:p w14:paraId="1DB0A8AC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4FC38743" w14:textId="77777777" w:rsidTr="000A4738">
        <w:tc>
          <w:tcPr>
            <w:tcW w:w="484" w:type="dxa"/>
          </w:tcPr>
          <w:p w14:paraId="44AF0B94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4.</w:t>
            </w:r>
          </w:p>
        </w:tc>
        <w:tc>
          <w:tcPr>
            <w:tcW w:w="2758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A5C0795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Materiał drzwi</w:t>
            </w:r>
          </w:p>
        </w:tc>
        <w:tc>
          <w:tcPr>
            <w:tcW w:w="2664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79B984E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Drzwi pełne</w:t>
            </w:r>
          </w:p>
        </w:tc>
        <w:tc>
          <w:tcPr>
            <w:tcW w:w="3156" w:type="dxa"/>
          </w:tcPr>
          <w:p w14:paraId="772E8C26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6BB936A5" w14:textId="77777777" w:rsidTr="000A4738">
        <w:tc>
          <w:tcPr>
            <w:tcW w:w="484" w:type="dxa"/>
          </w:tcPr>
          <w:p w14:paraId="1B29001D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5.</w:t>
            </w:r>
          </w:p>
        </w:tc>
        <w:tc>
          <w:tcPr>
            <w:tcW w:w="2758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EF62C29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Materiał wnętrza</w:t>
            </w:r>
          </w:p>
        </w:tc>
        <w:tc>
          <w:tcPr>
            <w:tcW w:w="2664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1508C949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tworzywo sztuczne w kolorze białym</w:t>
            </w:r>
          </w:p>
        </w:tc>
        <w:tc>
          <w:tcPr>
            <w:tcW w:w="3156" w:type="dxa"/>
          </w:tcPr>
          <w:p w14:paraId="0D1EA554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4EA2F1A7" w14:textId="77777777" w:rsidTr="000A4738">
        <w:tc>
          <w:tcPr>
            <w:tcW w:w="484" w:type="dxa"/>
          </w:tcPr>
          <w:p w14:paraId="3B723B72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6.</w:t>
            </w:r>
          </w:p>
        </w:tc>
        <w:tc>
          <w:tcPr>
            <w:tcW w:w="2758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285F66A6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Rodzaj sterowania</w:t>
            </w:r>
          </w:p>
        </w:tc>
        <w:tc>
          <w:tcPr>
            <w:tcW w:w="2664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EF1A6CC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Wyświetlacz monochromatyczny z przyciskami dotykowymi</w:t>
            </w:r>
          </w:p>
        </w:tc>
        <w:tc>
          <w:tcPr>
            <w:tcW w:w="3156" w:type="dxa"/>
          </w:tcPr>
          <w:p w14:paraId="4798DEAA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5E356F4E" w14:textId="77777777" w:rsidTr="000A4738">
        <w:tc>
          <w:tcPr>
            <w:tcW w:w="484" w:type="dxa"/>
          </w:tcPr>
          <w:p w14:paraId="5C1D81F6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lastRenderedPageBreak/>
              <w:t>17.</w:t>
            </w:r>
          </w:p>
        </w:tc>
        <w:tc>
          <w:tcPr>
            <w:tcW w:w="2758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730FA297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Alarm braku zasilania</w:t>
            </w:r>
          </w:p>
        </w:tc>
        <w:tc>
          <w:tcPr>
            <w:tcW w:w="2664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39DD6E19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po przywróceniu zasilania</w:t>
            </w:r>
          </w:p>
        </w:tc>
        <w:tc>
          <w:tcPr>
            <w:tcW w:w="3156" w:type="dxa"/>
          </w:tcPr>
          <w:p w14:paraId="7ED576A4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2A6839FD" w14:textId="77777777" w:rsidTr="000A4738">
        <w:tc>
          <w:tcPr>
            <w:tcW w:w="484" w:type="dxa"/>
          </w:tcPr>
          <w:p w14:paraId="42FBFBBF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8.</w:t>
            </w:r>
          </w:p>
        </w:tc>
        <w:tc>
          <w:tcPr>
            <w:tcW w:w="2758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7F5A441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Rodzaj alarmu</w:t>
            </w:r>
          </w:p>
        </w:tc>
        <w:tc>
          <w:tcPr>
            <w:tcW w:w="2664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5AB319A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optyczny i dźwiękowy</w:t>
            </w:r>
          </w:p>
        </w:tc>
        <w:tc>
          <w:tcPr>
            <w:tcW w:w="3156" w:type="dxa"/>
          </w:tcPr>
          <w:p w14:paraId="139A8836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6AAF5781" w14:textId="77777777" w:rsidTr="000A4738">
        <w:tc>
          <w:tcPr>
            <w:tcW w:w="484" w:type="dxa"/>
          </w:tcPr>
          <w:p w14:paraId="7B85657D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9.</w:t>
            </w:r>
          </w:p>
        </w:tc>
        <w:tc>
          <w:tcPr>
            <w:tcW w:w="2758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479370A9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Regulowane półki</w:t>
            </w:r>
          </w:p>
        </w:tc>
        <w:tc>
          <w:tcPr>
            <w:tcW w:w="2664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7E55CDCB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4</w:t>
            </w:r>
          </w:p>
        </w:tc>
        <w:tc>
          <w:tcPr>
            <w:tcW w:w="3156" w:type="dxa"/>
          </w:tcPr>
          <w:p w14:paraId="3CC4F31C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09A3B12C" w14:textId="77777777" w:rsidTr="000A4738">
        <w:tc>
          <w:tcPr>
            <w:tcW w:w="484" w:type="dxa"/>
          </w:tcPr>
          <w:p w14:paraId="63BCE400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20.</w:t>
            </w:r>
          </w:p>
        </w:tc>
        <w:tc>
          <w:tcPr>
            <w:tcW w:w="2758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083C2AB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Materiał półek</w:t>
            </w:r>
          </w:p>
        </w:tc>
        <w:tc>
          <w:tcPr>
            <w:tcW w:w="2664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39CFFED3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ruszty z powłoką z tworzywa sztucznego</w:t>
            </w:r>
          </w:p>
        </w:tc>
        <w:tc>
          <w:tcPr>
            <w:tcW w:w="3156" w:type="dxa"/>
          </w:tcPr>
          <w:p w14:paraId="7B6FC349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366ABB2D" w14:textId="77777777" w:rsidTr="000A4738">
        <w:tc>
          <w:tcPr>
            <w:tcW w:w="484" w:type="dxa"/>
          </w:tcPr>
          <w:p w14:paraId="67D09CF4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21.</w:t>
            </w:r>
          </w:p>
        </w:tc>
        <w:tc>
          <w:tcPr>
            <w:tcW w:w="2758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492230C7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Maksymalne obciążenie półek / urządzenie</w:t>
            </w:r>
          </w:p>
        </w:tc>
        <w:tc>
          <w:tcPr>
            <w:tcW w:w="2664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3FB630F6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45 kg / 180 kg</w:t>
            </w:r>
          </w:p>
        </w:tc>
        <w:tc>
          <w:tcPr>
            <w:tcW w:w="3156" w:type="dxa"/>
          </w:tcPr>
          <w:p w14:paraId="4B813212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4C94C2E4" w14:textId="77777777" w:rsidTr="000A4738">
        <w:tc>
          <w:tcPr>
            <w:tcW w:w="484" w:type="dxa"/>
          </w:tcPr>
          <w:p w14:paraId="379B70A2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22.</w:t>
            </w:r>
          </w:p>
        </w:tc>
        <w:tc>
          <w:tcPr>
            <w:tcW w:w="2758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13CD509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Uchwyt</w:t>
            </w:r>
          </w:p>
        </w:tc>
        <w:tc>
          <w:tcPr>
            <w:tcW w:w="2664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75C5A078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Antybakteryjny uchwyt z mechanizmem otwierającym</w:t>
            </w:r>
          </w:p>
        </w:tc>
        <w:tc>
          <w:tcPr>
            <w:tcW w:w="3156" w:type="dxa"/>
          </w:tcPr>
          <w:p w14:paraId="39AA1281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32CD275F" w14:textId="77777777" w:rsidTr="000A4738">
        <w:tc>
          <w:tcPr>
            <w:tcW w:w="484" w:type="dxa"/>
          </w:tcPr>
          <w:p w14:paraId="0205917A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23.</w:t>
            </w:r>
          </w:p>
        </w:tc>
        <w:tc>
          <w:tcPr>
            <w:tcW w:w="2758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2AAAB755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Kierunek otwierania drzwi</w:t>
            </w:r>
          </w:p>
        </w:tc>
        <w:tc>
          <w:tcPr>
            <w:tcW w:w="2664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724812B1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Lewe lub prawe przestawne</w:t>
            </w:r>
          </w:p>
        </w:tc>
        <w:tc>
          <w:tcPr>
            <w:tcW w:w="3156" w:type="dxa"/>
          </w:tcPr>
          <w:p w14:paraId="520206D6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</w:tbl>
    <w:p w14:paraId="41872A03" w14:textId="77777777" w:rsidR="000B6E5A" w:rsidRDefault="000B6E5A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5BDA0276" w14:textId="0C1409A4" w:rsidR="005D2F46" w:rsidRDefault="005D2F46" w:rsidP="005D2F46">
      <w:pPr>
        <w:pStyle w:val="Akapitzlist"/>
        <w:numPr>
          <w:ilvl w:val="0"/>
          <w:numId w:val="31"/>
        </w:numPr>
        <w:jc w:val="both"/>
        <w:rPr>
          <w:rFonts w:asciiTheme="minorHAnsi" w:hAnsiTheme="minorHAnsi" w:cstheme="minorHAnsi"/>
          <w:b/>
          <w:bCs/>
          <w:sz w:val="24"/>
          <w:szCs w:val="22"/>
        </w:rPr>
      </w:pPr>
      <w:r>
        <w:rPr>
          <w:rFonts w:asciiTheme="minorHAnsi" w:hAnsiTheme="minorHAnsi" w:cstheme="minorHAnsi"/>
          <w:b/>
          <w:bCs/>
          <w:sz w:val="24"/>
          <w:szCs w:val="22"/>
        </w:rPr>
        <w:t>Lodówka labolatoryjna</w:t>
      </w:r>
      <w:r w:rsidR="009C6651">
        <w:rPr>
          <w:rFonts w:asciiTheme="minorHAnsi" w:hAnsiTheme="minorHAnsi" w:cstheme="minorHAnsi"/>
          <w:b/>
          <w:bCs/>
          <w:sz w:val="24"/>
          <w:szCs w:val="22"/>
        </w:rPr>
        <w:t xml:space="preserve"> 120l</w:t>
      </w:r>
      <w:r w:rsidRPr="005D2F46">
        <w:rPr>
          <w:rFonts w:asciiTheme="minorHAnsi" w:hAnsiTheme="minorHAnsi" w:cstheme="minorHAnsi"/>
          <w:b/>
          <w:bCs/>
          <w:sz w:val="24"/>
          <w:szCs w:val="22"/>
        </w:rPr>
        <w:t xml:space="preserve">  – </w:t>
      </w:r>
      <w:r>
        <w:rPr>
          <w:rFonts w:asciiTheme="minorHAnsi" w:hAnsiTheme="minorHAnsi" w:cstheme="minorHAnsi"/>
          <w:b/>
          <w:bCs/>
          <w:sz w:val="24"/>
          <w:szCs w:val="22"/>
        </w:rPr>
        <w:t>1</w:t>
      </w:r>
      <w:r w:rsidRPr="005D2F46">
        <w:rPr>
          <w:rFonts w:asciiTheme="minorHAnsi" w:hAnsiTheme="minorHAnsi" w:cstheme="minorHAnsi"/>
          <w:b/>
          <w:bCs/>
          <w:sz w:val="24"/>
          <w:szCs w:val="22"/>
        </w:rPr>
        <w:t xml:space="preserve"> sztuk</w:t>
      </w:r>
      <w:r>
        <w:rPr>
          <w:rFonts w:asciiTheme="minorHAnsi" w:hAnsiTheme="minorHAnsi" w:cstheme="minorHAnsi"/>
          <w:b/>
          <w:bCs/>
          <w:sz w:val="24"/>
          <w:szCs w:val="22"/>
        </w:rPr>
        <w:t>a</w:t>
      </w:r>
    </w:p>
    <w:p w14:paraId="0A0F722F" w14:textId="2324172B" w:rsidR="005D2F46" w:rsidRDefault="005D2F46" w:rsidP="005D2F46">
      <w:pPr>
        <w:jc w:val="both"/>
        <w:rPr>
          <w:rFonts w:asciiTheme="minorHAnsi" w:hAnsiTheme="minorHAnsi" w:cstheme="minorHAnsi"/>
          <w:b/>
          <w:bCs/>
          <w:sz w:val="24"/>
          <w:szCs w:val="22"/>
        </w:rPr>
      </w:pPr>
    </w:p>
    <w:p w14:paraId="3001B7AA" w14:textId="77777777" w:rsidR="005D2F46" w:rsidRPr="00935425" w:rsidRDefault="005D2F46" w:rsidP="005D2F46">
      <w:pPr>
        <w:rPr>
          <w:rFonts w:asciiTheme="minorHAnsi" w:hAnsiTheme="minorHAnsi" w:cstheme="minorHAnsi"/>
          <w:b/>
          <w:sz w:val="24"/>
          <w:szCs w:val="22"/>
          <w:u w:val="single"/>
        </w:rPr>
      </w:pPr>
      <w:r w:rsidRPr="00935425">
        <w:rPr>
          <w:rFonts w:asciiTheme="minorHAnsi" w:hAnsiTheme="minorHAnsi" w:cstheme="minorHAnsi"/>
          <w:b/>
          <w:sz w:val="24"/>
          <w:szCs w:val="22"/>
          <w:u w:val="single"/>
        </w:rPr>
        <w:t>Oferuję:</w:t>
      </w:r>
    </w:p>
    <w:p w14:paraId="4CEFD44A" w14:textId="77777777" w:rsidR="005D2F46" w:rsidRPr="00935425" w:rsidRDefault="005D2F46" w:rsidP="005D2F46">
      <w:pPr>
        <w:tabs>
          <w:tab w:val="righ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Model/typ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27B00B6D" w14:textId="77777777" w:rsidR="005D2F46" w:rsidRDefault="005D2F46" w:rsidP="005D2F46">
      <w:pPr>
        <w:tabs>
          <w:tab w:val="lef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Producent/kraj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3A998EA2" w14:textId="1F069C00" w:rsidR="005D2F46" w:rsidRPr="005D2F46" w:rsidRDefault="005D2F46" w:rsidP="005D2F46">
      <w:pPr>
        <w:tabs>
          <w:tab w:val="left" w:leader="dot" w:pos="3686"/>
        </w:tabs>
        <w:rPr>
          <w:rFonts w:asciiTheme="minorHAnsi" w:hAnsiTheme="minorHAnsi" w:cstheme="minorHAnsi"/>
          <w:sz w:val="24"/>
          <w:szCs w:val="22"/>
        </w:rPr>
      </w:pPr>
      <w:r>
        <w:rPr>
          <w:rFonts w:asciiTheme="minorHAnsi" w:hAnsiTheme="minorHAnsi" w:cstheme="minorHAnsi"/>
          <w:sz w:val="24"/>
          <w:szCs w:val="22"/>
        </w:rPr>
        <w:t>Rok produkcji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1420A18C" w14:textId="42E243D6" w:rsidR="005D2F46" w:rsidRDefault="005D2F46" w:rsidP="005D2F46">
      <w:pPr>
        <w:pStyle w:val="Akapitzlist"/>
        <w:jc w:val="both"/>
        <w:rPr>
          <w:rFonts w:asciiTheme="minorHAnsi" w:hAnsiTheme="minorHAnsi" w:cstheme="minorHAnsi"/>
          <w:b/>
          <w:bCs/>
          <w:sz w:val="24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1"/>
        <w:gridCol w:w="2976"/>
        <w:gridCol w:w="2552"/>
        <w:gridCol w:w="3113"/>
      </w:tblGrid>
      <w:tr w:rsidR="005D2F46" w:rsidRPr="005D2F46" w14:paraId="5E0EABFD" w14:textId="77777777" w:rsidTr="009C6651">
        <w:tc>
          <w:tcPr>
            <w:tcW w:w="421" w:type="dxa"/>
          </w:tcPr>
          <w:p w14:paraId="621F89FB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</w:pPr>
            <w:bookmarkStart w:id="1" w:name="_Hlk153520239"/>
            <w:r w:rsidRPr="005D2F46"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Lp.</w:t>
            </w:r>
          </w:p>
        </w:tc>
        <w:tc>
          <w:tcPr>
            <w:tcW w:w="5528" w:type="dxa"/>
            <w:gridSpan w:val="2"/>
            <w:tcBorders>
              <w:bottom w:val="single" w:sz="4" w:space="0" w:color="auto"/>
            </w:tcBorders>
            <w:tcMar>
              <w:top w:w="45" w:type="dxa"/>
              <w:left w:w="150" w:type="dxa"/>
              <w:bottom w:w="45" w:type="dxa"/>
              <w:right w:w="150" w:type="dxa"/>
            </w:tcMar>
          </w:tcPr>
          <w:p w14:paraId="7627DF22" w14:textId="77777777" w:rsidR="009C6651" w:rsidRDefault="009C6651" w:rsidP="005D2F46">
            <w:pPr>
              <w:autoSpaceDE/>
              <w:autoSpaceDN/>
              <w:spacing w:after="0"/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</w:pPr>
          </w:p>
          <w:p w14:paraId="36894482" w14:textId="77777777" w:rsidR="009C6651" w:rsidRDefault="009C6651" w:rsidP="005D2F46">
            <w:pPr>
              <w:autoSpaceDE/>
              <w:autoSpaceDN/>
              <w:spacing w:after="0"/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</w:pPr>
          </w:p>
          <w:p w14:paraId="26AEAB20" w14:textId="77777777" w:rsidR="009C6651" w:rsidRDefault="009C6651" w:rsidP="005D2F46">
            <w:pPr>
              <w:autoSpaceDE/>
              <w:autoSpaceDN/>
              <w:spacing w:after="0"/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</w:pPr>
          </w:p>
          <w:p w14:paraId="6EFD46CF" w14:textId="4B160445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Wymagania</w:t>
            </w:r>
          </w:p>
        </w:tc>
        <w:tc>
          <w:tcPr>
            <w:tcW w:w="3113" w:type="dxa"/>
          </w:tcPr>
          <w:p w14:paraId="0592713C" w14:textId="5A393AAF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eastAsia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 xml:space="preserve">Parametry i warunki zaoferowane przez Wykonawcę (należy uzupełnić wszystkie wymagane pola podając parametry oferowanego produktu, opis lub wpisać </w:t>
            </w:r>
            <w:r w:rsidR="000219FB">
              <w:rPr>
                <w:rFonts w:ascii="Calibri" w:eastAsia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„</w:t>
            </w:r>
            <w:r w:rsidRPr="005D2F46">
              <w:rPr>
                <w:rFonts w:ascii="Calibri" w:eastAsia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tak</w:t>
            </w:r>
            <w:r w:rsidR="000219FB">
              <w:rPr>
                <w:rFonts w:ascii="Calibri" w:eastAsia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”</w:t>
            </w:r>
            <w:r w:rsidRPr="005D2F46">
              <w:rPr>
                <w:rFonts w:ascii="Calibri" w:eastAsia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)</w:t>
            </w:r>
          </w:p>
        </w:tc>
      </w:tr>
      <w:tr w:rsidR="005D2F46" w:rsidRPr="005D2F46" w14:paraId="4B202887" w14:textId="77777777" w:rsidTr="009C6651">
        <w:tc>
          <w:tcPr>
            <w:tcW w:w="421" w:type="dxa"/>
          </w:tcPr>
          <w:p w14:paraId="73E8F4A7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4AFEB283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Pojemność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28133192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20 litrów (+/-5%)</w:t>
            </w:r>
          </w:p>
        </w:tc>
        <w:tc>
          <w:tcPr>
            <w:tcW w:w="3113" w:type="dxa"/>
          </w:tcPr>
          <w:p w14:paraId="036169B0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60FA9EF8" w14:textId="77777777" w:rsidTr="009C6651">
        <w:tc>
          <w:tcPr>
            <w:tcW w:w="421" w:type="dxa"/>
          </w:tcPr>
          <w:p w14:paraId="2BBFA799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2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728D6947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Ustawienie temperatury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360CBAAF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+2 do +15°C (+/-5%)</w:t>
            </w:r>
          </w:p>
        </w:tc>
        <w:tc>
          <w:tcPr>
            <w:tcW w:w="3113" w:type="dxa"/>
          </w:tcPr>
          <w:p w14:paraId="2162A903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10D436E3" w14:textId="77777777" w:rsidTr="009C6651">
        <w:tc>
          <w:tcPr>
            <w:tcW w:w="421" w:type="dxa"/>
          </w:tcPr>
          <w:p w14:paraId="09B189DB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3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7B025066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Napięcie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22D361F3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220-240V</w:t>
            </w:r>
          </w:p>
        </w:tc>
        <w:tc>
          <w:tcPr>
            <w:tcW w:w="3113" w:type="dxa"/>
          </w:tcPr>
          <w:p w14:paraId="22617BB9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1F00F90F" w14:textId="77777777" w:rsidTr="009C6651">
        <w:tc>
          <w:tcPr>
            <w:tcW w:w="421" w:type="dxa"/>
          </w:tcPr>
          <w:p w14:paraId="384A4B4D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4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1537A297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częstotliwość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126537A0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 xml:space="preserve">50 </w:t>
            </w:r>
            <w:proofErr w:type="spellStart"/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Hz</w:t>
            </w:r>
            <w:proofErr w:type="spellEnd"/>
          </w:p>
        </w:tc>
        <w:tc>
          <w:tcPr>
            <w:tcW w:w="3113" w:type="dxa"/>
          </w:tcPr>
          <w:p w14:paraId="5013B484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38A6B796" w14:textId="77777777" w:rsidTr="009C6651">
        <w:tc>
          <w:tcPr>
            <w:tcW w:w="421" w:type="dxa"/>
          </w:tcPr>
          <w:p w14:paraId="035F6468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5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7D9BA6D8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Pobór energii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575CAE18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25 watów (+/-5%)</w:t>
            </w:r>
          </w:p>
        </w:tc>
        <w:tc>
          <w:tcPr>
            <w:tcW w:w="3113" w:type="dxa"/>
          </w:tcPr>
          <w:p w14:paraId="198FB1DA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0826C15E" w14:textId="77777777" w:rsidTr="009C6651">
        <w:tc>
          <w:tcPr>
            <w:tcW w:w="421" w:type="dxa"/>
          </w:tcPr>
          <w:p w14:paraId="6EDDC297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6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4C7F1789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Normalne zużycie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42B6C633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0,55 kWh / 24h (+/-5%)</w:t>
            </w:r>
          </w:p>
        </w:tc>
        <w:tc>
          <w:tcPr>
            <w:tcW w:w="3113" w:type="dxa"/>
          </w:tcPr>
          <w:p w14:paraId="78DE6DC9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0F9BF79A" w14:textId="77777777" w:rsidTr="009C6651">
        <w:tc>
          <w:tcPr>
            <w:tcW w:w="421" w:type="dxa"/>
          </w:tcPr>
          <w:p w14:paraId="51D4E4AD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7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F559D28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Wymiary zewnętrzne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427AFF57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54 x 53,5 x 81 (szer. x gł. x wys. w cm) (+/-5%)</w:t>
            </w:r>
          </w:p>
        </w:tc>
        <w:tc>
          <w:tcPr>
            <w:tcW w:w="3113" w:type="dxa"/>
          </w:tcPr>
          <w:p w14:paraId="03A29788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63A6CC77" w14:textId="77777777" w:rsidTr="009C6651">
        <w:tc>
          <w:tcPr>
            <w:tcW w:w="421" w:type="dxa"/>
          </w:tcPr>
          <w:p w14:paraId="6D769573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8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79505A0E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Wymiary wewnętrzne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1A9BBFE7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44 x 42 x 67 (szer. x gł. x wys. w cm) (+/-5%)</w:t>
            </w:r>
          </w:p>
        </w:tc>
        <w:tc>
          <w:tcPr>
            <w:tcW w:w="3113" w:type="dxa"/>
          </w:tcPr>
          <w:p w14:paraId="641DBB49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5D2F46" w:rsidRPr="005D2F46" w14:paraId="0539C453" w14:textId="77777777" w:rsidTr="009C6651">
        <w:tc>
          <w:tcPr>
            <w:tcW w:w="421" w:type="dxa"/>
          </w:tcPr>
          <w:p w14:paraId="10FECF1E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9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1A5C7C3B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Waga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9169E1A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42 kg / 44 kg (netto / brutto)</w:t>
            </w:r>
          </w:p>
        </w:tc>
        <w:tc>
          <w:tcPr>
            <w:tcW w:w="3113" w:type="dxa"/>
          </w:tcPr>
          <w:p w14:paraId="23BC2DE7" w14:textId="77777777" w:rsidR="005D2F46" w:rsidRPr="005D2F46" w:rsidRDefault="005D2F46" w:rsidP="005D2F46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bookmarkEnd w:id="1"/>
    </w:tbl>
    <w:p w14:paraId="7D51499F" w14:textId="328253A5" w:rsidR="005D2F46" w:rsidRDefault="005D2F46" w:rsidP="005D2F46">
      <w:pPr>
        <w:pStyle w:val="Akapitzlist"/>
        <w:jc w:val="both"/>
        <w:rPr>
          <w:rFonts w:asciiTheme="minorHAnsi" w:hAnsiTheme="minorHAnsi" w:cstheme="minorHAnsi"/>
          <w:b/>
          <w:bCs/>
          <w:sz w:val="24"/>
          <w:szCs w:val="22"/>
        </w:rPr>
      </w:pPr>
    </w:p>
    <w:p w14:paraId="25A4B208" w14:textId="77777777" w:rsidR="005D2F46" w:rsidRDefault="005D2F46" w:rsidP="005D2F46">
      <w:pPr>
        <w:pStyle w:val="Akapitzlist"/>
        <w:jc w:val="both"/>
        <w:rPr>
          <w:rFonts w:asciiTheme="minorHAnsi" w:hAnsiTheme="minorHAnsi" w:cstheme="minorHAnsi"/>
          <w:b/>
          <w:bCs/>
          <w:sz w:val="24"/>
          <w:szCs w:val="22"/>
        </w:rPr>
      </w:pPr>
    </w:p>
    <w:p w14:paraId="06D1C172" w14:textId="7BA304EB" w:rsidR="005D2F46" w:rsidRPr="005D2F46" w:rsidRDefault="009C6651" w:rsidP="005D2F46">
      <w:pPr>
        <w:pStyle w:val="Akapitzlist"/>
        <w:numPr>
          <w:ilvl w:val="0"/>
          <w:numId w:val="31"/>
        </w:numPr>
        <w:jc w:val="both"/>
        <w:rPr>
          <w:rFonts w:asciiTheme="minorHAnsi" w:hAnsiTheme="minorHAnsi" w:cstheme="minorHAnsi"/>
          <w:b/>
          <w:bCs/>
          <w:sz w:val="24"/>
          <w:szCs w:val="22"/>
        </w:rPr>
      </w:pPr>
      <w:r>
        <w:rPr>
          <w:rFonts w:asciiTheme="minorHAnsi" w:hAnsiTheme="minorHAnsi" w:cstheme="minorHAnsi"/>
          <w:b/>
          <w:bCs/>
          <w:sz w:val="24"/>
          <w:szCs w:val="22"/>
        </w:rPr>
        <w:lastRenderedPageBreak/>
        <w:t>Chłodziarka labolatoryjna 300l</w:t>
      </w:r>
      <w:r w:rsidR="008440F8">
        <w:rPr>
          <w:rFonts w:asciiTheme="minorHAnsi" w:hAnsiTheme="minorHAnsi" w:cstheme="minorHAnsi"/>
          <w:b/>
          <w:bCs/>
          <w:sz w:val="24"/>
          <w:szCs w:val="22"/>
        </w:rPr>
        <w:t xml:space="preserve"> – 3</w:t>
      </w:r>
      <w:r w:rsidR="004D05EF">
        <w:rPr>
          <w:rFonts w:asciiTheme="minorHAnsi" w:hAnsiTheme="minorHAnsi" w:cstheme="minorHAnsi"/>
          <w:b/>
          <w:bCs/>
          <w:sz w:val="24"/>
          <w:szCs w:val="22"/>
        </w:rPr>
        <w:t xml:space="preserve"> </w:t>
      </w:r>
      <w:r w:rsidR="008440F8">
        <w:rPr>
          <w:rFonts w:asciiTheme="minorHAnsi" w:hAnsiTheme="minorHAnsi" w:cstheme="minorHAnsi"/>
          <w:b/>
          <w:bCs/>
          <w:sz w:val="24"/>
          <w:szCs w:val="22"/>
        </w:rPr>
        <w:t>szt</w:t>
      </w:r>
      <w:r w:rsidR="004D05EF">
        <w:rPr>
          <w:rFonts w:asciiTheme="minorHAnsi" w:hAnsiTheme="minorHAnsi" w:cstheme="minorHAnsi"/>
          <w:b/>
          <w:bCs/>
          <w:sz w:val="24"/>
          <w:szCs w:val="22"/>
        </w:rPr>
        <w:t>uki</w:t>
      </w:r>
    </w:p>
    <w:p w14:paraId="3043D5E5" w14:textId="0DA8602C" w:rsidR="007617D5" w:rsidRDefault="007617D5" w:rsidP="00920CEF">
      <w:pPr>
        <w:pStyle w:val="Akapitzlist"/>
        <w:spacing w:after="0" w:line="320" w:lineRule="atLeast"/>
        <w:ind w:left="0"/>
        <w:jc w:val="both"/>
        <w:rPr>
          <w:rFonts w:asciiTheme="minorHAnsi" w:hAnsiTheme="minorHAnsi" w:cstheme="minorHAnsi"/>
          <w:sz w:val="24"/>
          <w:szCs w:val="24"/>
        </w:rPr>
      </w:pPr>
    </w:p>
    <w:p w14:paraId="74A13332" w14:textId="77777777" w:rsidR="009C6651" w:rsidRPr="00935425" w:rsidRDefault="009C6651" w:rsidP="009C6651">
      <w:pPr>
        <w:rPr>
          <w:rFonts w:asciiTheme="minorHAnsi" w:hAnsiTheme="minorHAnsi" w:cstheme="minorHAnsi"/>
          <w:b/>
          <w:sz w:val="24"/>
          <w:szCs w:val="22"/>
          <w:u w:val="single"/>
        </w:rPr>
      </w:pPr>
      <w:r w:rsidRPr="00935425">
        <w:rPr>
          <w:rFonts w:asciiTheme="minorHAnsi" w:hAnsiTheme="minorHAnsi" w:cstheme="minorHAnsi"/>
          <w:b/>
          <w:sz w:val="24"/>
          <w:szCs w:val="22"/>
          <w:u w:val="single"/>
        </w:rPr>
        <w:t>Oferuję:</w:t>
      </w:r>
    </w:p>
    <w:p w14:paraId="6735EB24" w14:textId="77777777" w:rsidR="009C6651" w:rsidRPr="00935425" w:rsidRDefault="009C6651" w:rsidP="009C6651">
      <w:pPr>
        <w:tabs>
          <w:tab w:val="righ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Model/typ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1A8AA629" w14:textId="77777777" w:rsidR="009C6651" w:rsidRDefault="009C6651" w:rsidP="009C6651">
      <w:pPr>
        <w:tabs>
          <w:tab w:val="lef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Producent/kraj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541543D1" w14:textId="77777777" w:rsidR="009C6651" w:rsidRPr="005D2F46" w:rsidRDefault="009C6651" w:rsidP="009C6651">
      <w:pPr>
        <w:tabs>
          <w:tab w:val="left" w:leader="dot" w:pos="3686"/>
        </w:tabs>
        <w:rPr>
          <w:rFonts w:asciiTheme="minorHAnsi" w:hAnsiTheme="minorHAnsi" w:cstheme="minorHAnsi"/>
          <w:sz w:val="24"/>
          <w:szCs w:val="22"/>
        </w:rPr>
      </w:pPr>
      <w:r>
        <w:rPr>
          <w:rFonts w:asciiTheme="minorHAnsi" w:hAnsiTheme="minorHAnsi" w:cstheme="minorHAnsi"/>
          <w:sz w:val="24"/>
          <w:szCs w:val="22"/>
        </w:rPr>
        <w:t>Rok produkcji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0F7E2013" w14:textId="4ED7895C" w:rsidR="009C6651" w:rsidRDefault="009C6651" w:rsidP="00920CEF">
      <w:pPr>
        <w:pStyle w:val="Akapitzlist"/>
        <w:spacing w:after="0" w:line="320" w:lineRule="atLeast"/>
        <w:ind w:left="0"/>
        <w:jc w:val="both"/>
        <w:rPr>
          <w:rFonts w:asciiTheme="minorHAnsi" w:hAnsiTheme="minorHAnsi" w:cstheme="minorHAnsi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1"/>
        <w:gridCol w:w="2976"/>
        <w:gridCol w:w="2552"/>
        <w:gridCol w:w="3113"/>
      </w:tblGrid>
      <w:tr w:rsidR="008440F8" w:rsidRPr="005D2F46" w14:paraId="3D9024CB" w14:textId="77777777" w:rsidTr="00E67FFE">
        <w:tc>
          <w:tcPr>
            <w:tcW w:w="421" w:type="dxa"/>
          </w:tcPr>
          <w:p w14:paraId="198ADBD2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Lp.</w:t>
            </w:r>
          </w:p>
        </w:tc>
        <w:tc>
          <w:tcPr>
            <w:tcW w:w="5528" w:type="dxa"/>
            <w:gridSpan w:val="2"/>
            <w:tcBorders>
              <w:bottom w:val="single" w:sz="4" w:space="0" w:color="auto"/>
            </w:tcBorders>
            <w:tcMar>
              <w:top w:w="45" w:type="dxa"/>
              <w:left w:w="150" w:type="dxa"/>
              <w:bottom w:w="45" w:type="dxa"/>
              <w:right w:w="150" w:type="dxa"/>
            </w:tcMar>
          </w:tcPr>
          <w:p w14:paraId="7F1FBD9C" w14:textId="77777777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</w:pPr>
          </w:p>
          <w:p w14:paraId="7FB9FDF5" w14:textId="77777777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</w:pPr>
          </w:p>
          <w:p w14:paraId="1D509C9D" w14:textId="77777777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</w:pPr>
          </w:p>
          <w:p w14:paraId="3894E936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Wymagania</w:t>
            </w:r>
          </w:p>
        </w:tc>
        <w:tc>
          <w:tcPr>
            <w:tcW w:w="3113" w:type="dxa"/>
          </w:tcPr>
          <w:p w14:paraId="43C37C9B" w14:textId="3C7C69E6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eastAsia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 xml:space="preserve">Parametry i warunki zaoferowane przez Wykonawcę (należy uzupełnić wszystkie wymagane pola podając parametry oferowanego produktu, opis lub wpisać </w:t>
            </w:r>
            <w:r w:rsidR="000219FB">
              <w:rPr>
                <w:rFonts w:ascii="Calibri" w:eastAsia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„</w:t>
            </w:r>
            <w:r w:rsidRPr="005D2F46">
              <w:rPr>
                <w:rFonts w:ascii="Calibri" w:eastAsia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tak</w:t>
            </w:r>
            <w:r w:rsidR="000219FB">
              <w:rPr>
                <w:rFonts w:ascii="Calibri" w:eastAsia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”</w:t>
            </w:r>
            <w:r w:rsidRPr="005D2F46">
              <w:rPr>
                <w:rFonts w:ascii="Calibri" w:eastAsia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)</w:t>
            </w:r>
          </w:p>
        </w:tc>
      </w:tr>
      <w:tr w:rsidR="008440F8" w:rsidRPr="005D2F46" w14:paraId="3BFDEB63" w14:textId="77777777" w:rsidTr="00E67FFE">
        <w:tc>
          <w:tcPr>
            <w:tcW w:w="421" w:type="dxa"/>
          </w:tcPr>
          <w:p w14:paraId="5DE05B75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03217DEF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Pojemność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36E8F8EA" w14:textId="3AF9D37B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300</w:t>
            </w: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 xml:space="preserve"> l (+/-5%)</w:t>
            </w:r>
          </w:p>
        </w:tc>
        <w:tc>
          <w:tcPr>
            <w:tcW w:w="3113" w:type="dxa"/>
          </w:tcPr>
          <w:p w14:paraId="22A2009A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8440F8" w:rsidRPr="005D2F46" w14:paraId="7CE65714" w14:textId="77777777" w:rsidTr="00E67FFE">
        <w:tc>
          <w:tcPr>
            <w:tcW w:w="421" w:type="dxa"/>
          </w:tcPr>
          <w:p w14:paraId="173C0DD5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2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75EB6830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Pojemność użytkowa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308E209" w14:textId="1D32E376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243</w:t>
            </w:r>
            <w:r w:rsidR="006D5DA7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 xml:space="preserve"> </w:t>
            </w: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l (+/-5%)</w:t>
            </w:r>
          </w:p>
        </w:tc>
        <w:tc>
          <w:tcPr>
            <w:tcW w:w="3113" w:type="dxa"/>
          </w:tcPr>
          <w:p w14:paraId="66D462FC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8440F8" w:rsidRPr="005D2F46" w14:paraId="7BB8CD48" w14:textId="77777777" w:rsidTr="00E67FFE">
        <w:tc>
          <w:tcPr>
            <w:tcW w:w="421" w:type="dxa"/>
          </w:tcPr>
          <w:p w14:paraId="2BA78BEF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3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55B0186E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Zakres temperatur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5FA60E2C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0</w:t>
            </w: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 xml:space="preserve"> do +15°C (+/-5%)</w:t>
            </w:r>
          </w:p>
        </w:tc>
        <w:tc>
          <w:tcPr>
            <w:tcW w:w="3113" w:type="dxa"/>
          </w:tcPr>
          <w:p w14:paraId="007AA281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8440F8" w:rsidRPr="005D2F46" w14:paraId="111DCC08" w14:textId="77777777" w:rsidTr="00E67FFE">
        <w:tc>
          <w:tcPr>
            <w:tcW w:w="421" w:type="dxa"/>
          </w:tcPr>
          <w:p w14:paraId="7BA8399E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4</w:t>
            </w: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7FB74E84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Napięcie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364C225A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220-240V</w:t>
            </w:r>
          </w:p>
        </w:tc>
        <w:tc>
          <w:tcPr>
            <w:tcW w:w="3113" w:type="dxa"/>
          </w:tcPr>
          <w:p w14:paraId="21CEAF0A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8440F8" w:rsidRPr="005D2F46" w14:paraId="2DFF9289" w14:textId="77777777" w:rsidTr="00E67FFE">
        <w:tc>
          <w:tcPr>
            <w:tcW w:w="421" w:type="dxa"/>
          </w:tcPr>
          <w:p w14:paraId="3F2907A1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5</w:t>
            </w: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24167239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częstotliwość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0C28BA2B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 xml:space="preserve">50 </w:t>
            </w:r>
            <w:proofErr w:type="spellStart"/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Hz</w:t>
            </w:r>
            <w:proofErr w:type="spellEnd"/>
          </w:p>
        </w:tc>
        <w:tc>
          <w:tcPr>
            <w:tcW w:w="3113" w:type="dxa"/>
          </w:tcPr>
          <w:p w14:paraId="117AC5B6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8440F8" w:rsidRPr="005D2F46" w14:paraId="625E97CE" w14:textId="77777777" w:rsidTr="00E67FFE">
        <w:tc>
          <w:tcPr>
            <w:tcW w:w="421" w:type="dxa"/>
          </w:tcPr>
          <w:p w14:paraId="40A56D2F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6</w:t>
            </w: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255A6EA1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Pobór energii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1952E611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350</w:t>
            </w: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 xml:space="preserve"> watów (+/-5%)</w:t>
            </w:r>
          </w:p>
        </w:tc>
        <w:tc>
          <w:tcPr>
            <w:tcW w:w="3113" w:type="dxa"/>
          </w:tcPr>
          <w:p w14:paraId="1C50C9E8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8440F8" w:rsidRPr="005D2F46" w14:paraId="788445D4" w14:textId="77777777" w:rsidTr="00E67FFE">
        <w:tc>
          <w:tcPr>
            <w:tcW w:w="421" w:type="dxa"/>
          </w:tcPr>
          <w:p w14:paraId="61F2A176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7</w:t>
            </w: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34290DB9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E7769E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Zabezpieczenie nadtemperaturowe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26005497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E7769E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klasy 1.0 zgodnie z DIN 12880</w:t>
            </w:r>
          </w:p>
        </w:tc>
        <w:tc>
          <w:tcPr>
            <w:tcW w:w="3113" w:type="dxa"/>
          </w:tcPr>
          <w:p w14:paraId="75B9EB49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8440F8" w:rsidRPr="005D2F46" w14:paraId="78564731" w14:textId="77777777" w:rsidTr="00E67FFE">
        <w:tc>
          <w:tcPr>
            <w:tcW w:w="421" w:type="dxa"/>
          </w:tcPr>
          <w:p w14:paraId="0577CF07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8</w:t>
            </w: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04E0081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E7769E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Wymiary zewnętrzne (szer. x gł. x wys.):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2B764136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E7769E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620 x 650 x 1460 mm</w:t>
            </w:r>
          </w:p>
        </w:tc>
        <w:tc>
          <w:tcPr>
            <w:tcW w:w="3113" w:type="dxa"/>
          </w:tcPr>
          <w:p w14:paraId="72B0811E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8440F8" w:rsidRPr="005D2F46" w14:paraId="0077B663" w14:textId="77777777" w:rsidTr="00E67FFE">
        <w:tc>
          <w:tcPr>
            <w:tcW w:w="421" w:type="dxa"/>
          </w:tcPr>
          <w:p w14:paraId="20F62734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9</w:t>
            </w: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1E4AA7DF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E7769E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Maksymalne obciążenie: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3116CF68" w14:textId="3853AE2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60kg</w:t>
            </w:r>
          </w:p>
        </w:tc>
        <w:tc>
          <w:tcPr>
            <w:tcW w:w="3113" w:type="dxa"/>
          </w:tcPr>
          <w:p w14:paraId="531FA7DD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8440F8" w:rsidRPr="005D2F46" w14:paraId="53469B7E" w14:textId="77777777" w:rsidTr="00E67FFE">
        <w:tc>
          <w:tcPr>
            <w:tcW w:w="421" w:type="dxa"/>
          </w:tcPr>
          <w:p w14:paraId="0B9C9310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bookmarkStart w:id="2" w:name="_Hlk157495544"/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0</w:t>
            </w: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10C28EE7" w14:textId="77777777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E7769E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Materiał komory:</w:t>
            </w:r>
          </w:p>
          <w:p w14:paraId="12F0FAD7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E7769E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Materiał obudowy: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142BE5B" w14:textId="77777777" w:rsidR="00366A78" w:rsidRDefault="0071540C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A</w:t>
            </w:r>
            <w:r w:rsidR="008440F8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luminium</w:t>
            </w:r>
          </w:p>
          <w:p w14:paraId="41D3CDCE" w14:textId="21A172B3" w:rsidR="008440F8" w:rsidRPr="00366A78" w:rsidRDefault="00366A78" w:rsidP="00E67FFE">
            <w:pPr>
              <w:autoSpaceDE/>
              <w:autoSpaceDN/>
              <w:spacing w:after="0"/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366A78"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Stal nierdzewna</w:t>
            </w:r>
            <w:r w:rsidR="0071540C" w:rsidRPr="00366A78"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 xml:space="preserve"> </w:t>
            </w:r>
          </w:p>
          <w:p w14:paraId="758B22CC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E7769E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blacha malowana proszkowo</w:t>
            </w:r>
          </w:p>
        </w:tc>
        <w:tc>
          <w:tcPr>
            <w:tcW w:w="3113" w:type="dxa"/>
          </w:tcPr>
          <w:p w14:paraId="75C2F53A" w14:textId="5F1AF2F3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bookmarkEnd w:id="2"/>
      <w:tr w:rsidR="008440F8" w:rsidRPr="005D2F46" w14:paraId="5F7FCB9E" w14:textId="77777777" w:rsidTr="00E67FFE">
        <w:tc>
          <w:tcPr>
            <w:tcW w:w="421" w:type="dxa"/>
          </w:tcPr>
          <w:p w14:paraId="56C8207E" w14:textId="77777777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1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569354F1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Regulacja temperatury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6D2E9337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0,1</w:t>
            </w:r>
          </w:p>
        </w:tc>
        <w:tc>
          <w:tcPr>
            <w:tcW w:w="3113" w:type="dxa"/>
          </w:tcPr>
          <w:p w14:paraId="2ED293E0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8440F8" w:rsidRPr="005D2F46" w14:paraId="1A4CF629" w14:textId="77777777" w:rsidTr="00E67FFE">
        <w:tc>
          <w:tcPr>
            <w:tcW w:w="421" w:type="dxa"/>
          </w:tcPr>
          <w:p w14:paraId="44B36508" w14:textId="77777777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2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3137CEAE" w14:textId="77777777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Drzwi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4500BCD5" w14:textId="77777777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pełne</w:t>
            </w:r>
          </w:p>
        </w:tc>
        <w:tc>
          <w:tcPr>
            <w:tcW w:w="3113" w:type="dxa"/>
          </w:tcPr>
          <w:p w14:paraId="48590621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8440F8" w:rsidRPr="005D2F46" w14:paraId="049C1FDC" w14:textId="77777777" w:rsidTr="00E67FFE">
        <w:tc>
          <w:tcPr>
            <w:tcW w:w="421" w:type="dxa"/>
          </w:tcPr>
          <w:p w14:paraId="158C3207" w14:textId="77777777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3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3E67F3AF" w14:textId="77777777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Ilość półek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34FC62CE" w14:textId="5173EEC9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4, regulowane</w:t>
            </w:r>
          </w:p>
        </w:tc>
        <w:tc>
          <w:tcPr>
            <w:tcW w:w="3113" w:type="dxa"/>
          </w:tcPr>
          <w:p w14:paraId="516757B2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8440F8" w:rsidRPr="005D2F46" w14:paraId="06AC5F62" w14:textId="77777777" w:rsidTr="00E67FFE">
        <w:tc>
          <w:tcPr>
            <w:tcW w:w="421" w:type="dxa"/>
          </w:tcPr>
          <w:p w14:paraId="747EE661" w14:textId="77777777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4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4358FE91" w14:textId="77777777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Maksymalne obciążenie półki (kg)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482AC6BC" w14:textId="77777777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0 (+/-5%)</w:t>
            </w:r>
          </w:p>
        </w:tc>
        <w:tc>
          <w:tcPr>
            <w:tcW w:w="3113" w:type="dxa"/>
          </w:tcPr>
          <w:p w14:paraId="2C16EDC5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8440F8" w:rsidRPr="005D2F46" w14:paraId="7CB88288" w14:textId="77777777" w:rsidTr="00E67FFE">
        <w:tc>
          <w:tcPr>
            <w:tcW w:w="421" w:type="dxa"/>
          </w:tcPr>
          <w:p w14:paraId="1DD3EAA6" w14:textId="77777777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5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65DDB70C" w14:textId="77777777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Waga urządzenia (kg)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05C431E9" w14:textId="77777777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75 (+/-5%)</w:t>
            </w:r>
          </w:p>
        </w:tc>
        <w:tc>
          <w:tcPr>
            <w:tcW w:w="3113" w:type="dxa"/>
          </w:tcPr>
          <w:p w14:paraId="52BB765C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8440F8" w:rsidRPr="005D2F46" w14:paraId="03B995A6" w14:textId="77777777" w:rsidTr="00E67FFE">
        <w:tc>
          <w:tcPr>
            <w:tcW w:w="421" w:type="dxa"/>
          </w:tcPr>
          <w:p w14:paraId="4D7496D0" w14:textId="77777777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6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0CCA89B3" w14:textId="77777777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Wyświetlacz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51114D3A" w14:textId="77777777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Kolorowy 4,3” (+/-5%)</w:t>
            </w:r>
          </w:p>
        </w:tc>
        <w:tc>
          <w:tcPr>
            <w:tcW w:w="3113" w:type="dxa"/>
          </w:tcPr>
          <w:p w14:paraId="1FCC8290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8440F8" w:rsidRPr="005D2F46" w14:paraId="02032F85" w14:textId="77777777" w:rsidTr="00E67FFE">
        <w:tc>
          <w:tcPr>
            <w:tcW w:w="421" w:type="dxa"/>
          </w:tcPr>
          <w:p w14:paraId="01AEB1CA" w14:textId="77777777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7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25E73381" w14:textId="77777777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Oświetlenie wewnętrzne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31AF9A48" w14:textId="77777777" w:rsidR="008440F8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LED</w:t>
            </w:r>
          </w:p>
        </w:tc>
        <w:tc>
          <w:tcPr>
            <w:tcW w:w="3113" w:type="dxa"/>
          </w:tcPr>
          <w:p w14:paraId="38BE9266" w14:textId="77777777" w:rsidR="008440F8" w:rsidRPr="005D2F46" w:rsidRDefault="008440F8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</w:tbl>
    <w:p w14:paraId="3DBD5F7F" w14:textId="25055325" w:rsidR="009C6651" w:rsidRDefault="009C6651" w:rsidP="00920CEF">
      <w:pPr>
        <w:pStyle w:val="Akapitzlist"/>
        <w:spacing w:after="0" w:line="320" w:lineRule="atLeast"/>
        <w:ind w:left="0"/>
        <w:jc w:val="both"/>
        <w:rPr>
          <w:rFonts w:asciiTheme="minorHAnsi" w:hAnsiTheme="minorHAnsi" w:cstheme="minorHAnsi"/>
          <w:sz w:val="24"/>
          <w:szCs w:val="24"/>
        </w:rPr>
      </w:pPr>
    </w:p>
    <w:p w14:paraId="58537B45" w14:textId="480A8A1C" w:rsidR="009C6651" w:rsidRDefault="009C6651" w:rsidP="00920CEF">
      <w:pPr>
        <w:pStyle w:val="Akapitzlist"/>
        <w:spacing w:after="0" w:line="320" w:lineRule="atLeast"/>
        <w:ind w:left="0"/>
        <w:jc w:val="both"/>
        <w:rPr>
          <w:rFonts w:asciiTheme="minorHAnsi" w:hAnsiTheme="minorHAnsi" w:cstheme="minorHAnsi"/>
          <w:sz w:val="24"/>
          <w:szCs w:val="24"/>
        </w:rPr>
      </w:pPr>
    </w:p>
    <w:p w14:paraId="57612086" w14:textId="35D61529" w:rsidR="00B80C58" w:rsidRDefault="00B80C58" w:rsidP="00920CEF">
      <w:pPr>
        <w:pStyle w:val="Akapitzlist"/>
        <w:spacing w:after="0" w:line="320" w:lineRule="atLeast"/>
        <w:ind w:left="0"/>
        <w:jc w:val="both"/>
        <w:rPr>
          <w:rFonts w:asciiTheme="minorHAnsi" w:hAnsiTheme="minorHAnsi" w:cstheme="minorHAnsi"/>
          <w:sz w:val="24"/>
          <w:szCs w:val="24"/>
        </w:rPr>
      </w:pPr>
    </w:p>
    <w:p w14:paraId="70F6A5BA" w14:textId="77777777" w:rsidR="00B80C58" w:rsidRDefault="00B80C58" w:rsidP="00920CEF">
      <w:pPr>
        <w:pStyle w:val="Akapitzlist"/>
        <w:spacing w:after="0" w:line="320" w:lineRule="atLeast"/>
        <w:ind w:left="0"/>
        <w:jc w:val="both"/>
        <w:rPr>
          <w:rFonts w:asciiTheme="minorHAnsi" w:hAnsiTheme="minorHAnsi" w:cstheme="minorHAnsi"/>
          <w:sz w:val="24"/>
          <w:szCs w:val="24"/>
        </w:rPr>
      </w:pPr>
    </w:p>
    <w:p w14:paraId="09D46FEA" w14:textId="77777777" w:rsidR="00B80C58" w:rsidRDefault="00B80C58" w:rsidP="00920CEF">
      <w:pPr>
        <w:pStyle w:val="Akapitzlist"/>
        <w:spacing w:after="0" w:line="320" w:lineRule="atLeast"/>
        <w:ind w:left="0"/>
        <w:jc w:val="both"/>
        <w:rPr>
          <w:rFonts w:asciiTheme="minorHAnsi" w:hAnsiTheme="minorHAnsi" w:cstheme="minorHAnsi"/>
          <w:sz w:val="24"/>
          <w:szCs w:val="24"/>
        </w:rPr>
      </w:pPr>
    </w:p>
    <w:p w14:paraId="4083C208" w14:textId="1224EEC1" w:rsidR="00B80C58" w:rsidRPr="000219FB" w:rsidRDefault="002B223D" w:rsidP="009C6651">
      <w:pPr>
        <w:pStyle w:val="Akapitzlist"/>
        <w:numPr>
          <w:ilvl w:val="0"/>
          <w:numId w:val="31"/>
        </w:numPr>
        <w:spacing w:after="0" w:line="320" w:lineRule="atLeast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0219FB">
        <w:rPr>
          <w:rFonts w:asciiTheme="minorHAnsi" w:hAnsiTheme="minorHAnsi" w:cstheme="minorHAnsi"/>
          <w:b/>
          <w:bCs/>
          <w:sz w:val="24"/>
          <w:szCs w:val="24"/>
        </w:rPr>
        <w:lastRenderedPageBreak/>
        <w:t>Witryna</w:t>
      </w:r>
      <w:r w:rsidR="00B80C58" w:rsidRPr="000219FB">
        <w:rPr>
          <w:rFonts w:asciiTheme="minorHAnsi" w:hAnsiTheme="minorHAnsi" w:cstheme="minorHAnsi"/>
          <w:b/>
          <w:bCs/>
          <w:sz w:val="24"/>
          <w:szCs w:val="24"/>
        </w:rPr>
        <w:t xml:space="preserve"> labolatoryjna  – ilość 3</w:t>
      </w:r>
      <w:r w:rsidR="004D05EF" w:rsidRPr="000219FB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B80C58" w:rsidRPr="000219FB">
        <w:rPr>
          <w:rFonts w:asciiTheme="minorHAnsi" w:hAnsiTheme="minorHAnsi" w:cstheme="minorHAnsi"/>
          <w:b/>
          <w:bCs/>
          <w:sz w:val="24"/>
          <w:szCs w:val="24"/>
        </w:rPr>
        <w:t>szt</w:t>
      </w:r>
      <w:r w:rsidR="004D05EF" w:rsidRPr="000219FB">
        <w:rPr>
          <w:rFonts w:asciiTheme="minorHAnsi" w:hAnsiTheme="minorHAnsi" w:cstheme="minorHAnsi"/>
          <w:b/>
          <w:bCs/>
          <w:sz w:val="24"/>
          <w:szCs w:val="24"/>
        </w:rPr>
        <w:t>uki</w:t>
      </w:r>
    </w:p>
    <w:p w14:paraId="7D169194" w14:textId="65DBE4B5" w:rsidR="009C6651" w:rsidRDefault="009C6651" w:rsidP="009C6651">
      <w:pPr>
        <w:spacing w:after="0" w:line="32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56E93740" w14:textId="77777777" w:rsidR="009C6651" w:rsidRPr="00935425" w:rsidRDefault="009C6651" w:rsidP="009C6651">
      <w:pPr>
        <w:rPr>
          <w:rFonts w:asciiTheme="minorHAnsi" w:hAnsiTheme="minorHAnsi" w:cstheme="minorHAnsi"/>
          <w:b/>
          <w:sz w:val="24"/>
          <w:szCs w:val="22"/>
          <w:u w:val="single"/>
        </w:rPr>
      </w:pPr>
      <w:r w:rsidRPr="00935425">
        <w:rPr>
          <w:rFonts w:asciiTheme="minorHAnsi" w:hAnsiTheme="minorHAnsi" w:cstheme="minorHAnsi"/>
          <w:b/>
          <w:sz w:val="24"/>
          <w:szCs w:val="22"/>
          <w:u w:val="single"/>
        </w:rPr>
        <w:t>Oferuję:</w:t>
      </w:r>
    </w:p>
    <w:p w14:paraId="4BF966B2" w14:textId="77777777" w:rsidR="009C6651" w:rsidRPr="00935425" w:rsidRDefault="009C6651" w:rsidP="009C6651">
      <w:pPr>
        <w:tabs>
          <w:tab w:val="righ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Model/typ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39E58957" w14:textId="77777777" w:rsidR="009C6651" w:rsidRDefault="009C6651" w:rsidP="009C6651">
      <w:pPr>
        <w:tabs>
          <w:tab w:val="lef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Producent/kraj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35D29DCE" w14:textId="77777777" w:rsidR="009C6651" w:rsidRPr="005D2F46" w:rsidRDefault="009C6651" w:rsidP="009C6651">
      <w:pPr>
        <w:tabs>
          <w:tab w:val="left" w:leader="dot" w:pos="3686"/>
        </w:tabs>
        <w:rPr>
          <w:rFonts w:asciiTheme="minorHAnsi" w:hAnsiTheme="minorHAnsi" w:cstheme="minorHAnsi"/>
          <w:sz w:val="24"/>
          <w:szCs w:val="22"/>
        </w:rPr>
      </w:pPr>
      <w:r>
        <w:rPr>
          <w:rFonts w:asciiTheme="minorHAnsi" w:hAnsiTheme="minorHAnsi" w:cstheme="minorHAnsi"/>
          <w:sz w:val="24"/>
          <w:szCs w:val="22"/>
        </w:rPr>
        <w:t>Rok produkcji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3FE1DD07" w14:textId="19B7737E" w:rsidR="009C6651" w:rsidRDefault="009C6651" w:rsidP="009C6651">
      <w:pPr>
        <w:spacing w:after="0" w:line="320" w:lineRule="atLeast"/>
        <w:jc w:val="both"/>
        <w:rPr>
          <w:rFonts w:asciiTheme="minorHAnsi" w:hAnsiTheme="minorHAnsi" w:cstheme="minorHAnsi"/>
          <w:sz w:val="24"/>
          <w:szCs w:val="24"/>
        </w:rPr>
      </w:pPr>
    </w:p>
    <w:tbl>
      <w:tblPr>
        <w:tblW w:w="90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59"/>
        <w:gridCol w:w="2413"/>
        <w:gridCol w:w="2840"/>
        <w:gridCol w:w="3252"/>
      </w:tblGrid>
      <w:tr w:rsidR="00B80C58" w:rsidRPr="00F72918" w14:paraId="5960CD06" w14:textId="77777777" w:rsidTr="00E67FFE">
        <w:tc>
          <w:tcPr>
            <w:tcW w:w="559" w:type="dxa"/>
          </w:tcPr>
          <w:p w14:paraId="14390DF1" w14:textId="77777777" w:rsidR="00B80C58" w:rsidRPr="006D5DA7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6D5DA7"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  <w:t>Lp.</w:t>
            </w:r>
          </w:p>
        </w:tc>
        <w:tc>
          <w:tcPr>
            <w:tcW w:w="5253" w:type="dxa"/>
            <w:gridSpan w:val="2"/>
            <w:tcBorders>
              <w:bottom w:val="single" w:sz="4" w:space="0" w:color="auto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6BD89138" w14:textId="77777777" w:rsidR="00B80C58" w:rsidRPr="006D5DA7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6D5DA7"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  <w:t>Wymagania</w:t>
            </w:r>
          </w:p>
        </w:tc>
        <w:tc>
          <w:tcPr>
            <w:tcW w:w="3252" w:type="dxa"/>
          </w:tcPr>
          <w:p w14:paraId="6E47F3CC" w14:textId="7B0EC6DE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eastAsia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 xml:space="preserve">Parametry i warunki zaoferowane przez Wykonawcę (należy uzupełnić wszystkie wymagane pola podając parametry oferowanego produktu, opis lub wpisać </w:t>
            </w:r>
            <w:r w:rsidR="000219FB">
              <w:rPr>
                <w:rFonts w:ascii="Calibri" w:eastAsia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„</w:t>
            </w:r>
            <w:r w:rsidRPr="005D2F46">
              <w:rPr>
                <w:rFonts w:ascii="Calibri" w:eastAsia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tak</w:t>
            </w:r>
            <w:r w:rsidR="000219FB">
              <w:rPr>
                <w:rFonts w:ascii="Calibri" w:eastAsia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”</w:t>
            </w:r>
            <w:r w:rsidRPr="005D2F46">
              <w:rPr>
                <w:rFonts w:ascii="Calibri" w:eastAsia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)</w:t>
            </w:r>
          </w:p>
        </w:tc>
      </w:tr>
      <w:tr w:rsidR="00B80C58" w:rsidRPr="00F72918" w14:paraId="41A6B2B6" w14:textId="77777777" w:rsidTr="00E67FFE">
        <w:tc>
          <w:tcPr>
            <w:tcW w:w="559" w:type="dxa"/>
          </w:tcPr>
          <w:p w14:paraId="71A63904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10E6467E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Zużycie energii w ciągu 24 h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D2B02F2" w14:textId="7E604A1E" w:rsidR="0071540C" w:rsidRPr="00366A7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F72918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Maksymalnie </w:t>
            </w: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,315 kWh / 24h</w:t>
            </w:r>
          </w:p>
        </w:tc>
        <w:tc>
          <w:tcPr>
            <w:tcW w:w="3252" w:type="dxa"/>
          </w:tcPr>
          <w:p w14:paraId="261D0071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590603C6" w14:textId="77777777" w:rsidTr="00E67FFE">
        <w:tc>
          <w:tcPr>
            <w:tcW w:w="559" w:type="dxa"/>
          </w:tcPr>
          <w:p w14:paraId="3322CAC8" w14:textId="77777777" w:rsidR="00B80C58" w:rsidRPr="00894FDA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strike/>
                <w:kern w:val="0"/>
                <w:sz w:val="22"/>
                <w:szCs w:val="22"/>
                <w:lang w:val="pl-PL" w:eastAsia="pl-PL"/>
              </w:rPr>
            </w:pPr>
            <w:r w:rsidRPr="00894FDA">
              <w:rPr>
                <w:rFonts w:asciiTheme="minorHAnsi" w:hAnsiTheme="minorHAnsi" w:cstheme="minorHAnsi"/>
                <w:strike/>
                <w:kern w:val="0"/>
                <w:sz w:val="22"/>
                <w:szCs w:val="22"/>
                <w:lang w:val="pl-PL" w:eastAsia="pl-PL"/>
              </w:rPr>
              <w:t>2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8CA2C41" w14:textId="77777777" w:rsidR="00B80C58" w:rsidRPr="00894FDA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strike/>
                <w:kern w:val="0"/>
                <w:sz w:val="22"/>
                <w:szCs w:val="22"/>
                <w:lang w:val="pl-PL" w:eastAsia="pl-PL"/>
              </w:rPr>
            </w:pPr>
            <w:r w:rsidRPr="00894FDA">
              <w:rPr>
                <w:rFonts w:asciiTheme="minorHAnsi" w:hAnsiTheme="minorHAnsi" w:cstheme="minorHAnsi"/>
                <w:strike/>
                <w:kern w:val="0"/>
                <w:sz w:val="22"/>
                <w:szCs w:val="22"/>
                <w:lang w:val="pl-PL" w:eastAsia="pl-PL"/>
              </w:rPr>
              <w:t>Klasa klimatyczna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F108C08" w14:textId="77777777" w:rsidR="00B80C58" w:rsidRPr="00894FDA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strike/>
                <w:kern w:val="0"/>
                <w:sz w:val="22"/>
                <w:szCs w:val="22"/>
                <w:lang w:val="pl-PL" w:eastAsia="pl-PL"/>
              </w:rPr>
            </w:pPr>
            <w:r w:rsidRPr="00894FDA">
              <w:rPr>
                <w:rFonts w:asciiTheme="minorHAnsi" w:hAnsiTheme="minorHAnsi" w:cstheme="minorHAnsi"/>
                <w:strike/>
                <w:kern w:val="0"/>
                <w:sz w:val="22"/>
                <w:szCs w:val="22"/>
                <w:lang w:val="pl-PL" w:eastAsia="pl-PL"/>
              </w:rPr>
              <w:t>Minimalnie 7</w:t>
            </w:r>
          </w:p>
        </w:tc>
        <w:tc>
          <w:tcPr>
            <w:tcW w:w="3252" w:type="dxa"/>
          </w:tcPr>
          <w:p w14:paraId="18D9079E" w14:textId="77777777" w:rsidR="00B80C58" w:rsidRPr="00894FDA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strike/>
                <w:color w:val="FF0000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0ABD328A" w14:textId="77777777" w:rsidTr="00E67FFE">
        <w:tc>
          <w:tcPr>
            <w:tcW w:w="559" w:type="dxa"/>
          </w:tcPr>
          <w:p w14:paraId="56CBB8CA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3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07D12DE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Poziom szumu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1B038B08" w14:textId="77777777" w:rsidR="00B80C58" w:rsidRPr="00366A7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strike/>
                <w:kern w:val="0"/>
                <w:sz w:val="22"/>
                <w:szCs w:val="22"/>
                <w:lang w:val="pl-PL" w:eastAsia="pl-PL"/>
              </w:rPr>
            </w:pPr>
            <w:r w:rsidRPr="00366A78">
              <w:rPr>
                <w:rFonts w:asciiTheme="minorHAnsi" w:hAnsiTheme="minorHAnsi" w:cstheme="minorHAnsi"/>
                <w:strike/>
                <w:kern w:val="0"/>
                <w:sz w:val="22"/>
                <w:szCs w:val="22"/>
                <w:lang w:val="pl-PL" w:eastAsia="pl-PL"/>
              </w:rPr>
              <w:t xml:space="preserve">Maksymalnie 48 </w:t>
            </w:r>
            <w:proofErr w:type="spellStart"/>
            <w:r w:rsidRPr="00366A78">
              <w:rPr>
                <w:rFonts w:asciiTheme="minorHAnsi" w:hAnsiTheme="minorHAnsi" w:cstheme="minorHAnsi"/>
                <w:strike/>
                <w:kern w:val="0"/>
                <w:sz w:val="22"/>
                <w:szCs w:val="22"/>
                <w:lang w:val="pl-PL" w:eastAsia="pl-PL"/>
              </w:rPr>
              <w:t>dB</w:t>
            </w:r>
            <w:proofErr w:type="spellEnd"/>
          </w:p>
          <w:p w14:paraId="3949C7A9" w14:textId="3CF0923A" w:rsidR="002335A9" w:rsidRPr="002335A9" w:rsidRDefault="00366A7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  <w:t>Maksymalnie</w:t>
            </w:r>
            <w:r w:rsidR="002335A9" w:rsidRPr="002335A9"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  <w:t>50</w:t>
            </w:r>
            <w:r w:rsidR="002335A9" w:rsidRPr="002335A9"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  <w:t xml:space="preserve"> </w:t>
            </w:r>
            <w:proofErr w:type="spellStart"/>
            <w:r w:rsidR="002335A9" w:rsidRPr="002335A9"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  <w:t>dB</w:t>
            </w:r>
            <w:proofErr w:type="spellEnd"/>
          </w:p>
        </w:tc>
        <w:tc>
          <w:tcPr>
            <w:tcW w:w="3252" w:type="dxa"/>
          </w:tcPr>
          <w:p w14:paraId="5E7D5F48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04F292AD" w14:textId="77777777" w:rsidTr="00E67FFE">
        <w:tc>
          <w:tcPr>
            <w:tcW w:w="559" w:type="dxa"/>
          </w:tcPr>
          <w:p w14:paraId="17488265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4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3BF2140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Pojemność użytkowa całkowita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374144EC" w14:textId="77777777" w:rsidR="00B80C58" w:rsidRPr="00366A7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strike/>
                <w:kern w:val="0"/>
                <w:sz w:val="22"/>
                <w:szCs w:val="22"/>
                <w:lang w:val="pl-PL" w:eastAsia="pl-PL"/>
              </w:rPr>
            </w:pPr>
            <w:r w:rsidRPr="00366A78">
              <w:rPr>
                <w:rFonts w:asciiTheme="minorHAnsi" w:hAnsiTheme="minorHAnsi" w:cstheme="minorHAnsi"/>
                <w:strike/>
                <w:kern w:val="0"/>
                <w:sz w:val="22"/>
                <w:szCs w:val="22"/>
                <w:lang w:val="pl-PL" w:eastAsia="pl-PL"/>
              </w:rPr>
              <w:t>360 l (+/-5%)</w:t>
            </w:r>
          </w:p>
          <w:p w14:paraId="666B75CE" w14:textId="0FC37A9E" w:rsidR="002335A9" w:rsidRPr="002335A9" w:rsidRDefault="00366A7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  <w:t>Minimum 297 l</w:t>
            </w:r>
          </w:p>
        </w:tc>
        <w:tc>
          <w:tcPr>
            <w:tcW w:w="3252" w:type="dxa"/>
          </w:tcPr>
          <w:p w14:paraId="43934CB5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5587E15F" w14:textId="77777777" w:rsidTr="00E67FFE">
        <w:tc>
          <w:tcPr>
            <w:tcW w:w="559" w:type="dxa"/>
          </w:tcPr>
          <w:p w14:paraId="68F19EEF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5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186B177C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Pojemność całkowita brutto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7B7831A0" w14:textId="77777777" w:rsidR="00B80C58" w:rsidRPr="00366A7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strike/>
                <w:kern w:val="0"/>
                <w:sz w:val="22"/>
                <w:szCs w:val="22"/>
                <w:lang w:val="pl-PL" w:eastAsia="pl-PL"/>
              </w:rPr>
            </w:pPr>
            <w:r w:rsidRPr="00366A78">
              <w:rPr>
                <w:rFonts w:asciiTheme="minorHAnsi" w:hAnsiTheme="minorHAnsi" w:cstheme="minorHAnsi"/>
                <w:strike/>
                <w:kern w:val="0"/>
                <w:sz w:val="22"/>
                <w:szCs w:val="22"/>
                <w:lang w:val="pl-PL" w:eastAsia="pl-PL"/>
              </w:rPr>
              <w:t>386 l (+/-5%)</w:t>
            </w:r>
          </w:p>
          <w:p w14:paraId="5F70AFA9" w14:textId="1FDAFBF2" w:rsidR="002335A9" w:rsidRPr="002335A9" w:rsidRDefault="00366A7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  <w:t>Minimum 365l</w:t>
            </w:r>
            <w:r w:rsidR="002335A9" w:rsidRPr="002335A9"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  <w:t xml:space="preserve"> </w:t>
            </w:r>
          </w:p>
        </w:tc>
        <w:tc>
          <w:tcPr>
            <w:tcW w:w="3252" w:type="dxa"/>
          </w:tcPr>
          <w:p w14:paraId="010FC868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222B4DF7" w14:textId="77777777" w:rsidTr="00E67FFE">
        <w:tc>
          <w:tcPr>
            <w:tcW w:w="559" w:type="dxa"/>
          </w:tcPr>
          <w:p w14:paraId="58DDDE11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6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29D0E56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Czynnik chłodniczy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E3BE31D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R 600a</w:t>
            </w:r>
          </w:p>
        </w:tc>
        <w:tc>
          <w:tcPr>
            <w:tcW w:w="3252" w:type="dxa"/>
          </w:tcPr>
          <w:p w14:paraId="0A84C2A1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6FDCF090" w14:textId="77777777" w:rsidTr="00E67FFE">
        <w:tc>
          <w:tcPr>
            <w:tcW w:w="559" w:type="dxa"/>
          </w:tcPr>
          <w:p w14:paraId="725ACE66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7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20AD1ECF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System chłodzenia chłodziarki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2C83B980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dynamiczna</w:t>
            </w:r>
          </w:p>
        </w:tc>
        <w:tc>
          <w:tcPr>
            <w:tcW w:w="3252" w:type="dxa"/>
          </w:tcPr>
          <w:p w14:paraId="54703638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28B8077A" w14:textId="77777777" w:rsidTr="00E67FFE">
        <w:tc>
          <w:tcPr>
            <w:tcW w:w="559" w:type="dxa"/>
          </w:tcPr>
          <w:p w14:paraId="0A05A593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8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15ADA330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Rozmrażanie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415A376A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automatyczna</w:t>
            </w:r>
          </w:p>
        </w:tc>
        <w:tc>
          <w:tcPr>
            <w:tcW w:w="3252" w:type="dxa"/>
          </w:tcPr>
          <w:p w14:paraId="3D0CA238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0F6A9462" w14:textId="77777777" w:rsidTr="00E67FFE">
        <w:tc>
          <w:tcPr>
            <w:tcW w:w="559" w:type="dxa"/>
          </w:tcPr>
          <w:p w14:paraId="37039196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9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1EF4FF29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Napięcie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37ED8F4D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220-240 V ~</w:t>
            </w:r>
          </w:p>
        </w:tc>
        <w:tc>
          <w:tcPr>
            <w:tcW w:w="3252" w:type="dxa"/>
          </w:tcPr>
          <w:p w14:paraId="2F9F5AC9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1E474ABF" w14:textId="77777777" w:rsidTr="00E67FFE">
        <w:tc>
          <w:tcPr>
            <w:tcW w:w="559" w:type="dxa"/>
          </w:tcPr>
          <w:p w14:paraId="06CB3265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0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3C590869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Częstotliwość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3EA47511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50 </w:t>
            </w:r>
            <w:proofErr w:type="spellStart"/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Hz</w:t>
            </w:r>
            <w:proofErr w:type="spellEnd"/>
          </w:p>
        </w:tc>
        <w:tc>
          <w:tcPr>
            <w:tcW w:w="3252" w:type="dxa"/>
          </w:tcPr>
          <w:p w14:paraId="462BED9C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3605E53B" w14:textId="77777777" w:rsidTr="00E67FFE">
        <w:tc>
          <w:tcPr>
            <w:tcW w:w="559" w:type="dxa"/>
          </w:tcPr>
          <w:p w14:paraId="300B4965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1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3C0B7086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Wymiary zewnętrzne (w/s/g)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2C6DAA8D" w14:textId="77777777" w:rsidR="00B80C58" w:rsidRPr="00366A7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strike/>
                <w:kern w:val="0"/>
                <w:sz w:val="22"/>
                <w:szCs w:val="22"/>
                <w:lang w:val="pl-PL" w:eastAsia="pl-PL"/>
              </w:rPr>
            </w:pPr>
            <w:r w:rsidRPr="00366A78">
              <w:rPr>
                <w:rFonts w:asciiTheme="minorHAnsi" w:hAnsiTheme="minorHAnsi" w:cstheme="minorHAnsi"/>
                <w:strike/>
                <w:kern w:val="0"/>
                <w:sz w:val="22"/>
                <w:szCs w:val="22"/>
                <w:lang w:val="pl-PL" w:eastAsia="pl-PL"/>
              </w:rPr>
              <w:t>184,0 / 59,7 / 61,5 cm (+/-5%)</w:t>
            </w:r>
          </w:p>
          <w:p w14:paraId="1DE88D70" w14:textId="18ECC026" w:rsidR="002335A9" w:rsidRPr="002335A9" w:rsidRDefault="00674391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  <w:t>M</w:t>
            </w:r>
            <w:r w:rsidR="00366A78"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  <w:t>aksymalnie</w:t>
            </w:r>
            <w:r w:rsidR="002335A9" w:rsidRPr="002335A9"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  <w:t xml:space="preserve"> 1</w:t>
            </w:r>
            <w:r w:rsidR="00366A78"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  <w:t>90</w:t>
            </w:r>
            <w:r w:rsidR="002335A9" w:rsidRPr="002335A9"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  <w:t xml:space="preserve"> / </w:t>
            </w:r>
            <w:r w:rsidR="00366A78"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  <w:t>62</w:t>
            </w:r>
            <w:r w:rsidR="002335A9" w:rsidRPr="002335A9"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  <w:t xml:space="preserve"> / </w:t>
            </w:r>
            <w:r w:rsidR="00366A78"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  <w:t>70</w:t>
            </w:r>
            <w:r w:rsidR="002335A9" w:rsidRPr="002335A9"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  <w:t xml:space="preserve"> cm</w:t>
            </w:r>
          </w:p>
        </w:tc>
        <w:tc>
          <w:tcPr>
            <w:tcW w:w="3252" w:type="dxa"/>
          </w:tcPr>
          <w:p w14:paraId="7D86C379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531B0E37" w14:textId="77777777" w:rsidTr="00E67FFE">
        <w:tc>
          <w:tcPr>
            <w:tcW w:w="559" w:type="dxa"/>
          </w:tcPr>
          <w:p w14:paraId="1B37CE0B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2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46E84C05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Izolacja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ABA83F5" w14:textId="77777777" w:rsidR="00B80C58" w:rsidRPr="00F84DA9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strike/>
                <w:kern w:val="0"/>
                <w:sz w:val="22"/>
                <w:szCs w:val="22"/>
                <w:lang w:val="pl-PL" w:eastAsia="pl-PL"/>
              </w:rPr>
            </w:pPr>
            <w:r w:rsidRPr="00F84DA9">
              <w:rPr>
                <w:rFonts w:asciiTheme="minorHAnsi" w:hAnsiTheme="minorHAnsi" w:cstheme="minorHAnsi"/>
                <w:strike/>
                <w:kern w:val="0"/>
                <w:sz w:val="22"/>
                <w:szCs w:val="22"/>
                <w:lang w:val="pl-PL" w:eastAsia="pl-PL"/>
              </w:rPr>
              <w:t>40 - 40 mm</w:t>
            </w:r>
          </w:p>
          <w:p w14:paraId="58B9355B" w14:textId="020BD17A" w:rsidR="00F84DA9" w:rsidRPr="00F84DA9" w:rsidRDefault="00F84DA9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F84DA9"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  <w:t>Minimum 40 mm</w:t>
            </w:r>
          </w:p>
        </w:tc>
        <w:tc>
          <w:tcPr>
            <w:tcW w:w="3252" w:type="dxa"/>
          </w:tcPr>
          <w:p w14:paraId="5440C038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5871B87F" w14:textId="77777777" w:rsidTr="00E67FFE">
        <w:tc>
          <w:tcPr>
            <w:tcW w:w="559" w:type="dxa"/>
          </w:tcPr>
          <w:p w14:paraId="4FFD4712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3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429C5761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Ciężar (z opakowaniem)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2B5BB160" w14:textId="77777777" w:rsidR="00B80C58" w:rsidRPr="00366A7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strike/>
                <w:kern w:val="0"/>
                <w:sz w:val="22"/>
                <w:szCs w:val="22"/>
                <w:lang w:val="pl-PL" w:eastAsia="pl-PL"/>
              </w:rPr>
            </w:pPr>
            <w:r w:rsidRPr="00366A78">
              <w:rPr>
                <w:rFonts w:asciiTheme="minorHAnsi" w:hAnsiTheme="minorHAnsi" w:cstheme="minorHAnsi"/>
                <w:strike/>
                <w:kern w:val="0"/>
                <w:sz w:val="22"/>
                <w:szCs w:val="22"/>
                <w:lang w:val="pl-PL" w:eastAsia="pl-PL"/>
              </w:rPr>
              <w:t>89,0 kg (+/-5%)</w:t>
            </w:r>
          </w:p>
          <w:p w14:paraId="02D0F5EA" w14:textId="6439095B" w:rsidR="00366A78" w:rsidRPr="00366A78" w:rsidRDefault="00366A7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366A78"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  <w:t>Maksymalnie 90 kg</w:t>
            </w:r>
          </w:p>
        </w:tc>
        <w:tc>
          <w:tcPr>
            <w:tcW w:w="3252" w:type="dxa"/>
          </w:tcPr>
          <w:p w14:paraId="2576C509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4EB2D6B6" w14:textId="77777777" w:rsidTr="00E67FFE">
        <w:tc>
          <w:tcPr>
            <w:tcW w:w="559" w:type="dxa"/>
          </w:tcPr>
          <w:p w14:paraId="1DBFC2E5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4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0A48E1A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Ciężar (bez opakowania)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81EA9A5" w14:textId="77777777" w:rsidR="00B80C58" w:rsidRPr="00366A7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strike/>
                <w:kern w:val="0"/>
                <w:sz w:val="22"/>
                <w:szCs w:val="22"/>
                <w:lang w:val="pl-PL" w:eastAsia="pl-PL"/>
              </w:rPr>
            </w:pPr>
            <w:r w:rsidRPr="00366A78">
              <w:rPr>
                <w:rFonts w:asciiTheme="minorHAnsi" w:hAnsiTheme="minorHAnsi" w:cstheme="minorHAnsi"/>
                <w:strike/>
                <w:kern w:val="0"/>
                <w:sz w:val="22"/>
                <w:szCs w:val="22"/>
                <w:lang w:val="pl-PL" w:eastAsia="pl-PL"/>
              </w:rPr>
              <w:t>82,0 kg (+/-5%)</w:t>
            </w:r>
          </w:p>
          <w:p w14:paraId="23EC5D27" w14:textId="5FB9CA71" w:rsidR="00366A78" w:rsidRPr="00366A78" w:rsidRDefault="00366A7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366A78"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  <w:t>Maksymalnie 90 kg</w:t>
            </w:r>
          </w:p>
        </w:tc>
        <w:tc>
          <w:tcPr>
            <w:tcW w:w="3252" w:type="dxa"/>
          </w:tcPr>
          <w:p w14:paraId="3DBE759D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5992A052" w14:textId="77777777" w:rsidTr="00E67FFE">
        <w:tc>
          <w:tcPr>
            <w:tcW w:w="559" w:type="dxa"/>
          </w:tcPr>
          <w:p w14:paraId="3DE3D351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5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82EA40A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Sterowanie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057F6C3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Sterowanie elektroniczne</w:t>
            </w:r>
          </w:p>
        </w:tc>
        <w:tc>
          <w:tcPr>
            <w:tcW w:w="3252" w:type="dxa"/>
          </w:tcPr>
          <w:p w14:paraId="29A27C98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5C86C1CC" w14:textId="77777777" w:rsidTr="00E67FFE">
        <w:tc>
          <w:tcPr>
            <w:tcW w:w="559" w:type="dxa"/>
          </w:tcPr>
          <w:p w14:paraId="691D401B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6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22312F3E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Obsługa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3EE126C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Przyciski</w:t>
            </w:r>
          </w:p>
        </w:tc>
        <w:tc>
          <w:tcPr>
            <w:tcW w:w="3252" w:type="dxa"/>
          </w:tcPr>
          <w:p w14:paraId="6F459C36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45E067F2" w14:textId="77777777" w:rsidTr="00E67FFE">
        <w:tc>
          <w:tcPr>
            <w:tcW w:w="559" w:type="dxa"/>
          </w:tcPr>
          <w:p w14:paraId="38C58474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7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C772BB6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Zakres temperatury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2D4A93A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od +3°C do +16°C</w:t>
            </w:r>
          </w:p>
        </w:tc>
        <w:tc>
          <w:tcPr>
            <w:tcW w:w="3252" w:type="dxa"/>
          </w:tcPr>
          <w:p w14:paraId="436CF42E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7C0F8ECD" w14:textId="77777777" w:rsidTr="00E67FFE">
        <w:tc>
          <w:tcPr>
            <w:tcW w:w="559" w:type="dxa"/>
          </w:tcPr>
          <w:p w14:paraId="4D008395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8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27C4CEB6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Wskaźnik temperatury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443ADEF4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zewnętrzny cyfrowy</w:t>
            </w:r>
          </w:p>
        </w:tc>
        <w:tc>
          <w:tcPr>
            <w:tcW w:w="3252" w:type="dxa"/>
          </w:tcPr>
          <w:p w14:paraId="21881162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49F35034" w14:textId="77777777" w:rsidTr="00E67FFE">
        <w:tc>
          <w:tcPr>
            <w:tcW w:w="559" w:type="dxa"/>
          </w:tcPr>
          <w:p w14:paraId="7BE64322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lastRenderedPageBreak/>
              <w:t>19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4BAA6883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Awaria: Sygnał ostrzegawczy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378387D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optyczna i akustyczna</w:t>
            </w:r>
          </w:p>
        </w:tc>
        <w:tc>
          <w:tcPr>
            <w:tcW w:w="3252" w:type="dxa"/>
          </w:tcPr>
          <w:p w14:paraId="161BF784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25AC08A8" w14:textId="77777777" w:rsidTr="00E67FFE">
        <w:tc>
          <w:tcPr>
            <w:tcW w:w="559" w:type="dxa"/>
          </w:tcPr>
          <w:p w14:paraId="1658BF26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20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5A9C9A1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Alarm awarii zasilania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3DA90180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w przypadku powrotu zasilania</w:t>
            </w:r>
          </w:p>
        </w:tc>
        <w:tc>
          <w:tcPr>
            <w:tcW w:w="3252" w:type="dxa"/>
          </w:tcPr>
          <w:p w14:paraId="17AB6771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2E5EA211" w14:textId="77777777" w:rsidTr="00E67FFE">
        <w:tc>
          <w:tcPr>
            <w:tcW w:w="559" w:type="dxa"/>
          </w:tcPr>
          <w:p w14:paraId="53D4EE1F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21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2ABFF3FA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Maksymalna fluktuacja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20FF9A0F" w14:textId="46546308" w:rsidR="002335A9" w:rsidRPr="00A01040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4,7 °C</w:t>
            </w:r>
          </w:p>
        </w:tc>
        <w:tc>
          <w:tcPr>
            <w:tcW w:w="3252" w:type="dxa"/>
          </w:tcPr>
          <w:p w14:paraId="08C5FBEE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2470CCB3" w14:textId="77777777" w:rsidTr="00E67FFE">
        <w:tc>
          <w:tcPr>
            <w:tcW w:w="559" w:type="dxa"/>
          </w:tcPr>
          <w:p w14:paraId="7F7C4063" w14:textId="77777777" w:rsidR="00B80C58" w:rsidRPr="00A01040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strike/>
                <w:kern w:val="0"/>
                <w:sz w:val="22"/>
                <w:szCs w:val="22"/>
                <w:lang w:val="pl-PL" w:eastAsia="pl-PL"/>
              </w:rPr>
            </w:pPr>
            <w:r w:rsidRPr="00A01040">
              <w:rPr>
                <w:rFonts w:asciiTheme="minorHAnsi" w:hAnsiTheme="minorHAnsi" w:cstheme="minorHAnsi"/>
                <w:strike/>
                <w:kern w:val="0"/>
                <w:sz w:val="22"/>
                <w:szCs w:val="22"/>
                <w:lang w:val="pl-PL" w:eastAsia="pl-PL"/>
              </w:rPr>
              <w:t>22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CBF0A7A" w14:textId="77777777" w:rsidR="00B80C58" w:rsidRPr="00A01040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strike/>
                <w:kern w:val="0"/>
                <w:sz w:val="22"/>
                <w:szCs w:val="22"/>
                <w:lang w:val="pl-PL" w:eastAsia="pl-PL"/>
              </w:rPr>
            </w:pPr>
            <w:r w:rsidRPr="00A01040">
              <w:rPr>
                <w:rFonts w:asciiTheme="minorHAnsi" w:hAnsiTheme="minorHAnsi" w:cstheme="minorHAnsi"/>
                <w:strike/>
                <w:kern w:val="0"/>
                <w:sz w:val="22"/>
                <w:szCs w:val="22"/>
                <w:lang w:val="pl-PL" w:eastAsia="pl-PL"/>
              </w:rPr>
              <w:t>Gradient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2801D58B" w14:textId="46852BA3" w:rsidR="002335A9" w:rsidRPr="00A01040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strike/>
                <w:kern w:val="0"/>
                <w:sz w:val="22"/>
                <w:szCs w:val="22"/>
                <w:lang w:val="pl-PL" w:eastAsia="pl-PL"/>
              </w:rPr>
            </w:pPr>
            <w:r w:rsidRPr="00A01040">
              <w:rPr>
                <w:rFonts w:asciiTheme="minorHAnsi" w:hAnsiTheme="minorHAnsi" w:cstheme="minorHAnsi"/>
                <w:strike/>
                <w:kern w:val="0"/>
                <w:sz w:val="22"/>
                <w:szCs w:val="22"/>
                <w:lang w:val="pl-PL" w:eastAsia="pl-PL"/>
              </w:rPr>
              <w:t>5,6 °C</w:t>
            </w:r>
          </w:p>
        </w:tc>
        <w:tc>
          <w:tcPr>
            <w:tcW w:w="3252" w:type="dxa"/>
          </w:tcPr>
          <w:p w14:paraId="696A0C90" w14:textId="77777777" w:rsidR="00B80C58" w:rsidRPr="00A01040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strike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595861AB" w14:textId="77777777" w:rsidTr="00E67FFE">
        <w:tc>
          <w:tcPr>
            <w:tcW w:w="559" w:type="dxa"/>
          </w:tcPr>
          <w:p w14:paraId="1669C772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23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731520C6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Materiał bocznych ścian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C974D42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Stal</w:t>
            </w:r>
          </w:p>
        </w:tc>
        <w:tc>
          <w:tcPr>
            <w:tcW w:w="3252" w:type="dxa"/>
          </w:tcPr>
          <w:p w14:paraId="237BA43C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71EF6C38" w14:textId="77777777" w:rsidTr="00E67FFE">
        <w:tc>
          <w:tcPr>
            <w:tcW w:w="559" w:type="dxa"/>
          </w:tcPr>
          <w:p w14:paraId="2EA7CF17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24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76C06365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Kolor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4DB202D1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biała</w:t>
            </w:r>
          </w:p>
        </w:tc>
        <w:tc>
          <w:tcPr>
            <w:tcW w:w="3252" w:type="dxa"/>
          </w:tcPr>
          <w:p w14:paraId="4122DFC5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7E8EFC3B" w14:textId="77777777" w:rsidTr="00E67FFE">
        <w:tc>
          <w:tcPr>
            <w:tcW w:w="559" w:type="dxa"/>
          </w:tcPr>
          <w:p w14:paraId="09179084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25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80FC848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Materiał drzwi/pokrywy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40835211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Drzwi przeszklone z izolacją</w:t>
            </w:r>
          </w:p>
        </w:tc>
        <w:tc>
          <w:tcPr>
            <w:tcW w:w="3252" w:type="dxa"/>
          </w:tcPr>
          <w:p w14:paraId="08F01CD6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42EB214C" w14:textId="77777777" w:rsidTr="00E67FFE">
        <w:tc>
          <w:tcPr>
            <w:tcW w:w="559" w:type="dxa"/>
          </w:tcPr>
          <w:p w14:paraId="4E6F5001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26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1F5D17D9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Kierunek otwierania drzwi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1689F5F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F72918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P</w:t>
            </w: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rawe</w:t>
            </w:r>
            <w:r w:rsidRPr="00F72918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 lub lewe</w:t>
            </w: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 przestawne</w:t>
            </w:r>
          </w:p>
        </w:tc>
        <w:tc>
          <w:tcPr>
            <w:tcW w:w="3252" w:type="dxa"/>
          </w:tcPr>
          <w:p w14:paraId="35B6DA8D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50556481" w14:textId="77777777" w:rsidTr="00E67FFE">
        <w:tc>
          <w:tcPr>
            <w:tcW w:w="559" w:type="dxa"/>
          </w:tcPr>
          <w:p w14:paraId="516944CA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27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4E80CD9A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Materiał pojemnika wewnętrznego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3E5C6D14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Tworzywo sztuczne w kolorze białym</w:t>
            </w:r>
          </w:p>
        </w:tc>
        <w:tc>
          <w:tcPr>
            <w:tcW w:w="3252" w:type="dxa"/>
          </w:tcPr>
          <w:p w14:paraId="7AD173D3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388517AD" w14:textId="77777777" w:rsidTr="00E67FFE">
        <w:tc>
          <w:tcPr>
            <w:tcW w:w="559" w:type="dxa"/>
          </w:tcPr>
          <w:p w14:paraId="76FD96A1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28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7988A2A9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Półki w komorze chłodniczej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9D5171F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6</w:t>
            </w:r>
          </w:p>
        </w:tc>
        <w:tc>
          <w:tcPr>
            <w:tcW w:w="3252" w:type="dxa"/>
          </w:tcPr>
          <w:p w14:paraId="4EE4BF20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43B5542C" w14:textId="77777777" w:rsidTr="00E67FFE">
        <w:tc>
          <w:tcPr>
            <w:tcW w:w="559" w:type="dxa"/>
          </w:tcPr>
          <w:p w14:paraId="64EA14A6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29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327051E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z tego z regulacją wysokości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AFBF717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5</w:t>
            </w:r>
          </w:p>
        </w:tc>
        <w:tc>
          <w:tcPr>
            <w:tcW w:w="3252" w:type="dxa"/>
          </w:tcPr>
          <w:p w14:paraId="7F42E0C1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13F71EC9" w14:textId="77777777" w:rsidTr="00E67FFE">
        <w:tc>
          <w:tcPr>
            <w:tcW w:w="559" w:type="dxa"/>
          </w:tcPr>
          <w:p w14:paraId="1E6B07A9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30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B11928C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Materiał półek, komora chłodnicza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3C2FC885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Ruszty pokryte tworzywem sztucznym</w:t>
            </w:r>
          </w:p>
        </w:tc>
        <w:tc>
          <w:tcPr>
            <w:tcW w:w="3252" w:type="dxa"/>
          </w:tcPr>
          <w:p w14:paraId="102C70FC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49F6BDDA" w14:textId="77777777" w:rsidTr="00E67FFE">
        <w:tc>
          <w:tcPr>
            <w:tcW w:w="559" w:type="dxa"/>
          </w:tcPr>
          <w:p w14:paraId="0A64B115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31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3EA1E9C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Maksymalne obciążenie w chłodziarce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7A53869" w14:textId="7F14D348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45kg</w:t>
            </w:r>
          </w:p>
        </w:tc>
        <w:tc>
          <w:tcPr>
            <w:tcW w:w="3252" w:type="dxa"/>
          </w:tcPr>
          <w:p w14:paraId="78720A01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80C58" w:rsidRPr="00F72918" w14:paraId="448F9F7E" w14:textId="77777777" w:rsidTr="00E67FFE">
        <w:tc>
          <w:tcPr>
            <w:tcW w:w="559" w:type="dxa"/>
          </w:tcPr>
          <w:p w14:paraId="19DE26D8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32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7A84ED5A" w14:textId="77777777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Oświetlenie wewnętrzne komora chłodnicza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892A16F" w14:textId="4A4CCB01" w:rsidR="00B80C58" w:rsidRPr="0000094D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Oświetlenie LED</w:t>
            </w:r>
          </w:p>
        </w:tc>
        <w:tc>
          <w:tcPr>
            <w:tcW w:w="3252" w:type="dxa"/>
          </w:tcPr>
          <w:p w14:paraId="0C481664" w14:textId="77777777" w:rsidR="00B80C58" w:rsidRPr="00F72918" w:rsidRDefault="00B80C58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</w:tbl>
    <w:p w14:paraId="2DD6604C" w14:textId="77777777" w:rsidR="00B80C58" w:rsidRDefault="00B80C58" w:rsidP="009C6651">
      <w:pPr>
        <w:spacing w:after="0" w:line="32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5A963BE8" w14:textId="215B0BC7" w:rsidR="009C6651" w:rsidRDefault="009C6651" w:rsidP="009C6651">
      <w:pPr>
        <w:spacing w:after="0" w:line="32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3CDF9434" w14:textId="68457098" w:rsidR="00EA109B" w:rsidRDefault="00EA109B" w:rsidP="009C6651">
      <w:pPr>
        <w:spacing w:after="0" w:line="32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4AFD7207" w14:textId="780C4537" w:rsidR="00EA109B" w:rsidRDefault="00EA109B" w:rsidP="009C6651">
      <w:pPr>
        <w:spacing w:after="0" w:line="32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09C8448C" w14:textId="62FA622F" w:rsidR="00EA109B" w:rsidRDefault="00EA109B" w:rsidP="009C6651">
      <w:pPr>
        <w:spacing w:after="0" w:line="32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3A958F2C" w14:textId="16A26C9E" w:rsidR="00EA109B" w:rsidRDefault="00EA109B" w:rsidP="009C6651">
      <w:pPr>
        <w:spacing w:after="0" w:line="32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702DB6DF" w14:textId="24CD822C" w:rsidR="00EA109B" w:rsidRDefault="00EA109B" w:rsidP="009C6651">
      <w:pPr>
        <w:spacing w:after="0" w:line="32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7B07A0E1" w14:textId="6EB3E234" w:rsidR="00EA109B" w:rsidRDefault="00EA109B" w:rsidP="009C6651">
      <w:pPr>
        <w:spacing w:after="0" w:line="32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05F9D882" w14:textId="5CF3B131" w:rsidR="00EA109B" w:rsidRDefault="00EA109B" w:rsidP="009C6651">
      <w:pPr>
        <w:spacing w:after="0" w:line="32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0BE186F6" w14:textId="66033CE5" w:rsidR="00EA109B" w:rsidRDefault="00EA109B" w:rsidP="009C6651">
      <w:pPr>
        <w:spacing w:after="0" w:line="32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2543F981" w14:textId="3BC79B50" w:rsidR="00EA109B" w:rsidRDefault="00EA109B" w:rsidP="009C6651">
      <w:pPr>
        <w:spacing w:after="0" w:line="32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739E108B" w14:textId="11EDA573" w:rsidR="00EA109B" w:rsidRDefault="00EA109B" w:rsidP="009C6651">
      <w:pPr>
        <w:spacing w:after="0" w:line="32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64F0F77B" w14:textId="0B530733" w:rsidR="00EA109B" w:rsidRDefault="00EA109B" w:rsidP="009C6651">
      <w:pPr>
        <w:spacing w:after="0" w:line="32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0B47D705" w14:textId="5E1083BA" w:rsidR="00EA109B" w:rsidRDefault="00EA109B" w:rsidP="009C6651">
      <w:pPr>
        <w:spacing w:after="0" w:line="32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3A9A5727" w14:textId="4E0E522D" w:rsidR="00EA109B" w:rsidRDefault="00EA109B" w:rsidP="009C6651">
      <w:pPr>
        <w:spacing w:after="0" w:line="32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16736E7A" w14:textId="656207E6" w:rsidR="00EA109B" w:rsidRDefault="00EA109B" w:rsidP="009C6651">
      <w:pPr>
        <w:spacing w:after="0" w:line="32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7CD5EAA0" w14:textId="359707CB" w:rsidR="00EA109B" w:rsidRDefault="00EA109B" w:rsidP="009C6651">
      <w:pPr>
        <w:spacing w:after="0" w:line="32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7E12C066" w14:textId="77777777" w:rsidR="00EA109B" w:rsidRDefault="00EA109B" w:rsidP="009C6651">
      <w:pPr>
        <w:spacing w:after="0" w:line="32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1D211B3E" w14:textId="19F2A5E9" w:rsidR="009C6651" w:rsidRPr="000219FB" w:rsidRDefault="004D05EF" w:rsidP="009C6651">
      <w:pPr>
        <w:pStyle w:val="Akapitzlist"/>
        <w:numPr>
          <w:ilvl w:val="0"/>
          <w:numId w:val="31"/>
        </w:numPr>
        <w:spacing w:after="0" w:line="320" w:lineRule="atLeast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0219FB">
        <w:rPr>
          <w:rFonts w:asciiTheme="minorHAnsi" w:hAnsiTheme="minorHAnsi" w:cstheme="minorHAnsi"/>
          <w:b/>
          <w:bCs/>
          <w:sz w:val="24"/>
          <w:szCs w:val="24"/>
        </w:rPr>
        <w:t>Chłodziarko zamrażarka</w:t>
      </w:r>
      <w:r w:rsidR="000219FB" w:rsidRPr="000219FB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0219FB">
        <w:rPr>
          <w:rFonts w:asciiTheme="minorHAnsi" w:hAnsiTheme="minorHAnsi" w:cstheme="minorHAnsi"/>
          <w:b/>
          <w:bCs/>
          <w:sz w:val="24"/>
          <w:szCs w:val="24"/>
        </w:rPr>
        <w:t>– ilość 5 sztuk</w:t>
      </w:r>
    </w:p>
    <w:p w14:paraId="344D0A1F" w14:textId="33BF514D" w:rsidR="009C6651" w:rsidRDefault="009C6651" w:rsidP="009C6651">
      <w:pPr>
        <w:spacing w:after="0" w:line="32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612DA830" w14:textId="77777777" w:rsidR="009C6651" w:rsidRPr="00935425" w:rsidRDefault="009C6651" w:rsidP="009C6651">
      <w:pPr>
        <w:rPr>
          <w:rFonts w:asciiTheme="minorHAnsi" w:hAnsiTheme="minorHAnsi" w:cstheme="minorHAnsi"/>
          <w:b/>
          <w:sz w:val="24"/>
          <w:szCs w:val="22"/>
          <w:u w:val="single"/>
        </w:rPr>
      </w:pPr>
      <w:r w:rsidRPr="00935425">
        <w:rPr>
          <w:rFonts w:asciiTheme="minorHAnsi" w:hAnsiTheme="minorHAnsi" w:cstheme="minorHAnsi"/>
          <w:b/>
          <w:sz w:val="24"/>
          <w:szCs w:val="22"/>
          <w:u w:val="single"/>
        </w:rPr>
        <w:t>Oferuję:</w:t>
      </w:r>
    </w:p>
    <w:p w14:paraId="2F9A31EC" w14:textId="77777777" w:rsidR="009C6651" w:rsidRPr="00935425" w:rsidRDefault="009C6651" w:rsidP="009C6651">
      <w:pPr>
        <w:tabs>
          <w:tab w:val="righ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Model/typ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497A0792" w14:textId="77777777" w:rsidR="009C6651" w:rsidRDefault="009C6651" w:rsidP="009C6651">
      <w:pPr>
        <w:tabs>
          <w:tab w:val="lef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Producent/kraj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698147E6" w14:textId="77777777" w:rsidR="009C6651" w:rsidRPr="005D2F46" w:rsidRDefault="009C6651" w:rsidP="009C6651">
      <w:pPr>
        <w:tabs>
          <w:tab w:val="left" w:leader="dot" w:pos="3686"/>
        </w:tabs>
        <w:rPr>
          <w:rFonts w:asciiTheme="minorHAnsi" w:hAnsiTheme="minorHAnsi" w:cstheme="minorHAnsi"/>
          <w:sz w:val="24"/>
          <w:szCs w:val="22"/>
        </w:rPr>
      </w:pPr>
      <w:r>
        <w:rPr>
          <w:rFonts w:asciiTheme="minorHAnsi" w:hAnsiTheme="minorHAnsi" w:cstheme="minorHAnsi"/>
          <w:sz w:val="24"/>
          <w:szCs w:val="22"/>
        </w:rPr>
        <w:t>Rok produkcji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4D9ED3BC" w14:textId="77777777" w:rsidR="009C6651" w:rsidRPr="009C6651" w:rsidRDefault="009C6651" w:rsidP="009C6651">
      <w:pPr>
        <w:spacing w:after="0" w:line="320" w:lineRule="atLeast"/>
        <w:jc w:val="both"/>
        <w:rPr>
          <w:rFonts w:asciiTheme="minorHAnsi" w:hAnsiTheme="minorHAnsi" w:cstheme="minorHAnsi"/>
          <w:sz w:val="24"/>
          <w:szCs w:val="24"/>
        </w:rPr>
      </w:pPr>
    </w:p>
    <w:tbl>
      <w:tblPr>
        <w:tblW w:w="90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59"/>
        <w:gridCol w:w="2413"/>
        <w:gridCol w:w="2840"/>
        <w:gridCol w:w="3252"/>
      </w:tblGrid>
      <w:tr w:rsidR="00DA1472" w:rsidRPr="00F72918" w14:paraId="0E6E77F0" w14:textId="77777777" w:rsidTr="00E67FFE">
        <w:tc>
          <w:tcPr>
            <w:tcW w:w="559" w:type="dxa"/>
          </w:tcPr>
          <w:p w14:paraId="33B3B95D" w14:textId="77777777" w:rsidR="00DA1472" w:rsidRPr="006D5DA7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6D5DA7"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  <w:t>Lp.</w:t>
            </w:r>
          </w:p>
        </w:tc>
        <w:tc>
          <w:tcPr>
            <w:tcW w:w="5253" w:type="dxa"/>
            <w:gridSpan w:val="2"/>
            <w:tcBorders>
              <w:bottom w:val="single" w:sz="4" w:space="0" w:color="auto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10DAF988" w14:textId="77777777" w:rsidR="00DA1472" w:rsidRPr="006D5DA7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6D5DA7"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  <w:t>Wymagania</w:t>
            </w:r>
          </w:p>
        </w:tc>
        <w:tc>
          <w:tcPr>
            <w:tcW w:w="3252" w:type="dxa"/>
          </w:tcPr>
          <w:p w14:paraId="3BA39A97" w14:textId="55DEDC7F" w:rsidR="00DA1472" w:rsidRPr="00F72918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eastAsia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 xml:space="preserve">Parametry i warunki zaoferowane przez Wykonawcę (należy uzupełnić wszystkie wymagane pola podając parametry oferowanego produktu, opis lub wpisać </w:t>
            </w:r>
            <w:r w:rsidR="000219FB">
              <w:rPr>
                <w:rFonts w:ascii="Calibri" w:eastAsia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„</w:t>
            </w:r>
            <w:r w:rsidRPr="005D2F46">
              <w:rPr>
                <w:rFonts w:ascii="Calibri" w:eastAsia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tak</w:t>
            </w:r>
            <w:r w:rsidR="000219FB">
              <w:rPr>
                <w:rFonts w:ascii="Calibri" w:eastAsia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”</w:t>
            </w:r>
            <w:r w:rsidRPr="005D2F46">
              <w:rPr>
                <w:rFonts w:ascii="Calibri" w:eastAsia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)</w:t>
            </w:r>
          </w:p>
        </w:tc>
      </w:tr>
      <w:tr w:rsidR="00DA1472" w:rsidRPr="00F72918" w14:paraId="505081C2" w14:textId="77777777" w:rsidTr="00E67FFE">
        <w:tc>
          <w:tcPr>
            <w:tcW w:w="559" w:type="dxa"/>
          </w:tcPr>
          <w:p w14:paraId="3EFBE6F0" w14:textId="77777777" w:rsidR="00DA1472" w:rsidRPr="00F72918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0D75A3B" w14:textId="14483650" w:rsidR="00DA1472" w:rsidRPr="0000094D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Zużycie energii w ciągu </w:t>
            </w: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365 dni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40AD697E" w14:textId="6128272D" w:rsidR="00DA1472" w:rsidRPr="0000094D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DA1472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Maksymalnie 660</w:t>
            </w: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 kWh</w:t>
            </w:r>
          </w:p>
        </w:tc>
        <w:tc>
          <w:tcPr>
            <w:tcW w:w="3252" w:type="dxa"/>
          </w:tcPr>
          <w:p w14:paraId="57B4DB5E" w14:textId="77777777" w:rsidR="00DA1472" w:rsidRPr="00F72918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DA1472" w:rsidRPr="00F72918" w14:paraId="1CEA24FD" w14:textId="77777777" w:rsidTr="00E67FFE">
        <w:tc>
          <w:tcPr>
            <w:tcW w:w="559" w:type="dxa"/>
          </w:tcPr>
          <w:p w14:paraId="38942E8F" w14:textId="1C2EF7EE" w:rsidR="00DA1472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2</w:t>
            </w:r>
            <w:r w:rsidR="00DA1472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27CAF985" w14:textId="77777777" w:rsidR="00DA1472" w:rsidRPr="0000094D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Poziom szumu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30D3276D" w14:textId="4E13E125" w:rsidR="00DA1472" w:rsidRPr="0000094D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DA1472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Maksymalnie 52</w:t>
            </w: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 </w:t>
            </w:r>
            <w:proofErr w:type="spellStart"/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dB</w:t>
            </w:r>
            <w:proofErr w:type="spellEnd"/>
            <w:r w:rsidRPr="00DA1472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(A)</w:t>
            </w:r>
          </w:p>
        </w:tc>
        <w:tc>
          <w:tcPr>
            <w:tcW w:w="3252" w:type="dxa"/>
          </w:tcPr>
          <w:p w14:paraId="2F9C5EB5" w14:textId="77777777" w:rsidR="00DA1472" w:rsidRPr="00F72918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DA1472" w:rsidRPr="00F72918" w14:paraId="7F61A5FC" w14:textId="77777777" w:rsidTr="00E67FFE">
        <w:tc>
          <w:tcPr>
            <w:tcW w:w="559" w:type="dxa"/>
          </w:tcPr>
          <w:p w14:paraId="5D99D294" w14:textId="430FFB3A" w:rsidR="00DA1472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3</w:t>
            </w:r>
            <w:r w:rsidR="00DA1472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71305B58" w14:textId="1BB24EE3" w:rsidR="00DA1472" w:rsidRPr="0000094D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Pojemność </w:t>
            </w: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chłodziarki brutto/netto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7140BAD" w14:textId="77777777" w:rsidR="00DA1472" w:rsidRPr="00A01040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strike/>
                <w:kern w:val="0"/>
                <w:sz w:val="22"/>
                <w:szCs w:val="22"/>
                <w:lang w:val="pl-PL" w:eastAsia="pl-PL"/>
              </w:rPr>
            </w:pPr>
            <w:r w:rsidRPr="00A01040">
              <w:rPr>
                <w:rFonts w:asciiTheme="minorHAnsi" w:hAnsiTheme="minorHAnsi" w:cstheme="minorHAnsi"/>
                <w:strike/>
                <w:kern w:val="0"/>
                <w:sz w:val="22"/>
                <w:szCs w:val="22"/>
                <w:lang w:val="pl-PL" w:eastAsia="pl-PL"/>
              </w:rPr>
              <w:t>254/240 l (+/-5%)</w:t>
            </w:r>
          </w:p>
          <w:p w14:paraId="672D282A" w14:textId="51644FF4" w:rsidR="00A01040" w:rsidRPr="00A01040" w:rsidRDefault="00A01040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A01040"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  <w:t>Minimum 240 l</w:t>
            </w:r>
          </w:p>
        </w:tc>
        <w:tc>
          <w:tcPr>
            <w:tcW w:w="3252" w:type="dxa"/>
          </w:tcPr>
          <w:p w14:paraId="4A6AD45C" w14:textId="77777777" w:rsidR="00DA1472" w:rsidRPr="00F72918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DA1472" w:rsidRPr="00F72918" w14:paraId="68A4E0D3" w14:textId="77777777" w:rsidTr="00E67FFE">
        <w:tc>
          <w:tcPr>
            <w:tcW w:w="559" w:type="dxa"/>
          </w:tcPr>
          <w:p w14:paraId="6029A935" w14:textId="5BCA634B" w:rsidR="00DA1472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4</w:t>
            </w:r>
            <w:r w:rsidR="00DA1472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394D4F6A" w14:textId="32941CA6" w:rsidR="00DA1472" w:rsidRPr="0000094D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Pojemność </w:t>
            </w: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zamrażalnika brutto/netto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39A460B1" w14:textId="77777777" w:rsidR="00DA1472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DA1472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07/105</w:t>
            </w: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 l</w:t>
            </w:r>
            <w:r w:rsidRPr="00DA1472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 (+/-5%)</w:t>
            </w:r>
          </w:p>
          <w:p w14:paraId="65EC6455" w14:textId="48996CF6" w:rsidR="00A01040" w:rsidRPr="00A01040" w:rsidRDefault="00A01040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A01040"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  <w:t>Minimum 100 l</w:t>
            </w:r>
          </w:p>
        </w:tc>
        <w:tc>
          <w:tcPr>
            <w:tcW w:w="3252" w:type="dxa"/>
          </w:tcPr>
          <w:p w14:paraId="38D1EE04" w14:textId="77777777" w:rsidR="00DA1472" w:rsidRPr="00F72918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DA1472" w:rsidRPr="00F72918" w14:paraId="00317B04" w14:textId="77777777" w:rsidTr="00E67FFE">
        <w:tc>
          <w:tcPr>
            <w:tcW w:w="559" w:type="dxa"/>
          </w:tcPr>
          <w:p w14:paraId="1851E289" w14:textId="5FC358F7" w:rsidR="00DA1472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5</w:t>
            </w:r>
            <w:r w:rsidR="00DA1472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186C5A1E" w14:textId="77777777" w:rsidR="00DA1472" w:rsidRPr="0000094D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Czynnik chłodniczy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FC9FB28" w14:textId="77777777" w:rsidR="00DA1472" w:rsidRPr="0000094D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R 600a</w:t>
            </w:r>
          </w:p>
        </w:tc>
        <w:tc>
          <w:tcPr>
            <w:tcW w:w="3252" w:type="dxa"/>
          </w:tcPr>
          <w:p w14:paraId="52B4E13B" w14:textId="77777777" w:rsidR="00DA1472" w:rsidRPr="00F72918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DA1472" w:rsidRPr="00F72918" w14:paraId="45BA5B00" w14:textId="77777777" w:rsidTr="00E67FFE">
        <w:tc>
          <w:tcPr>
            <w:tcW w:w="559" w:type="dxa"/>
          </w:tcPr>
          <w:p w14:paraId="0548EF1F" w14:textId="75AAB996" w:rsidR="00DA1472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6</w:t>
            </w:r>
            <w:r w:rsidR="00DA1472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A0A213F" w14:textId="4B096B78" w:rsidR="00DA1472" w:rsidRPr="0000094D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System chłodzenia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1AA63CF" w14:textId="3DEB05A2" w:rsidR="00DA1472" w:rsidRPr="0000094D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dynamiczn</w:t>
            </w:r>
            <w:r w:rsidRPr="00DA1472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e</w:t>
            </w:r>
          </w:p>
        </w:tc>
        <w:tc>
          <w:tcPr>
            <w:tcW w:w="3252" w:type="dxa"/>
          </w:tcPr>
          <w:p w14:paraId="10C3E1CE" w14:textId="77777777" w:rsidR="00DA1472" w:rsidRPr="00F72918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DA1472" w:rsidRPr="00F72918" w14:paraId="13C6E77A" w14:textId="77777777" w:rsidTr="00E67FFE">
        <w:tc>
          <w:tcPr>
            <w:tcW w:w="559" w:type="dxa"/>
          </w:tcPr>
          <w:p w14:paraId="1941ED90" w14:textId="2BB0C07D" w:rsidR="00DA1472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7</w:t>
            </w:r>
            <w:r w:rsidR="00DA1472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114369A2" w14:textId="2D3D3399" w:rsidR="00DA1472" w:rsidRPr="0000094D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Metoda </w:t>
            </w:r>
            <w:proofErr w:type="spellStart"/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odszraniania</w:t>
            </w:r>
            <w:proofErr w:type="spellEnd"/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23827CB" w14:textId="77777777" w:rsidR="00DA1472" w:rsidRPr="0000094D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automatyczna</w:t>
            </w:r>
          </w:p>
        </w:tc>
        <w:tc>
          <w:tcPr>
            <w:tcW w:w="3252" w:type="dxa"/>
          </w:tcPr>
          <w:p w14:paraId="1F5B7C93" w14:textId="77777777" w:rsidR="00DA1472" w:rsidRPr="00F72918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DA1472" w:rsidRPr="00F72918" w14:paraId="7A20FF9B" w14:textId="77777777" w:rsidTr="00E67FFE">
        <w:tc>
          <w:tcPr>
            <w:tcW w:w="559" w:type="dxa"/>
          </w:tcPr>
          <w:p w14:paraId="50AADF27" w14:textId="2D041A29" w:rsidR="00DA1472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8</w:t>
            </w:r>
            <w:r w:rsidR="00DA1472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463FBEF9" w14:textId="77777777" w:rsidR="00DA1472" w:rsidRPr="0000094D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Napięcie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168E2E33" w14:textId="77777777" w:rsidR="00DA1472" w:rsidRPr="0000094D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220-240 V ~</w:t>
            </w:r>
          </w:p>
        </w:tc>
        <w:tc>
          <w:tcPr>
            <w:tcW w:w="3252" w:type="dxa"/>
          </w:tcPr>
          <w:p w14:paraId="678F28E6" w14:textId="77777777" w:rsidR="00DA1472" w:rsidRPr="00F72918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DA1472" w:rsidRPr="00F72918" w14:paraId="30CAADCB" w14:textId="77777777" w:rsidTr="00E67FFE">
        <w:tc>
          <w:tcPr>
            <w:tcW w:w="559" w:type="dxa"/>
          </w:tcPr>
          <w:p w14:paraId="5EFAC768" w14:textId="5971DB50" w:rsidR="00DA1472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9</w:t>
            </w:r>
            <w:r w:rsidR="00DA1472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5C0C269" w14:textId="77777777" w:rsidR="00DA1472" w:rsidRPr="0000094D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Częstotliwość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EEF29FB" w14:textId="77777777" w:rsidR="00DA1472" w:rsidRPr="0000094D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50 </w:t>
            </w:r>
            <w:proofErr w:type="spellStart"/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Hz</w:t>
            </w:r>
            <w:proofErr w:type="spellEnd"/>
          </w:p>
        </w:tc>
        <w:tc>
          <w:tcPr>
            <w:tcW w:w="3252" w:type="dxa"/>
          </w:tcPr>
          <w:p w14:paraId="182A7B58" w14:textId="77777777" w:rsidR="00DA1472" w:rsidRPr="00F72918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DA1472" w:rsidRPr="00F72918" w14:paraId="01BAA566" w14:textId="77777777" w:rsidTr="00E67FFE">
        <w:tc>
          <w:tcPr>
            <w:tcW w:w="559" w:type="dxa"/>
          </w:tcPr>
          <w:p w14:paraId="6A7A21E1" w14:textId="4E088F15" w:rsidR="00DA1472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0</w:t>
            </w:r>
            <w:r w:rsidR="00DA1472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A72AC79" w14:textId="0D9E647B" w:rsidR="00DA1472" w:rsidRPr="0000094D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Wymiary zewnętrzne (s/g</w:t>
            </w: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/w</w:t>
            </w: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)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271A0F9" w14:textId="77777777" w:rsidR="00DA1472" w:rsidRPr="00A01040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strike/>
                <w:kern w:val="0"/>
                <w:sz w:val="22"/>
                <w:szCs w:val="22"/>
                <w:lang w:val="pl-PL" w:eastAsia="pl-PL"/>
              </w:rPr>
            </w:pPr>
            <w:r w:rsidRPr="00A01040">
              <w:rPr>
                <w:rFonts w:asciiTheme="minorHAnsi" w:hAnsiTheme="minorHAnsi" w:cstheme="minorHAnsi"/>
                <w:strike/>
                <w:kern w:val="0"/>
                <w:sz w:val="22"/>
                <w:szCs w:val="22"/>
                <w:lang w:val="pl-PL" w:eastAsia="pl-PL"/>
              </w:rPr>
              <w:t>60,1 / 61,8 / 200,3 cm (+/-5%)</w:t>
            </w:r>
          </w:p>
          <w:p w14:paraId="4C4F81D6" w14:textId="2FF54E42" w:rsidR="00A01040" w:rsidRPr="00A01040" w:rsidRDefault="00A01040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A01040"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  <w:t>Maksymalnie 61 / 70 / 205 cm</w:t>
            </w:r>
          </w:p>
        </w:tc>
        <w:tc>
          <w:tcPr>
            <w:tcW w:w="3252" w:type="dxa"/>
          </w:tcPr>
          <w:p w14:paraId="2134CD74" w14:textId="77777777" w:rsidR="00DA1472" w:rsidRPr="00F72918" w:rsidRDefault="00DA1472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50544" w:rsidRPr="00F72918" w14:paraId="3D12756C" w14:textId="77777777" w:rsidTr="00E67FFE">
        <w:tc>
          <w:tcPr>
            <w:tcW w:w="559" w:type="dxa"/>
          </w:tcPr>
          <w:p w14:paraId="7067EDC1" w14:textId="1A3E52CC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1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3E120F66" w14:textId="77777777" w:rsidR="00B50544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Zakres temperatury</w:t>
            </w:r>
          </w:p>
          <w:p w14:paraId="55E5A1BB" w14:textId="77777777" w:rsidR="00B50544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Chłodziarka</w:t>
            </w:r>
          </w:p>
          <w:p w14:paraId="5E18EBB1" w14:textId="657A6F6E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zamrażarka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319C911C" w14:textId="77777777" w:rsidR="00B50544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</w:pPr>
          </w:p>
          <w:p w14:paraId="5E77BDF4" w14:textId="77777777" w:rsidR="00B50544" w:rsidRPr="00DA1472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od +3°C do +16°C</w:t>
            </w:r>
          </w:p>
          <w:p w14:paraId="32BF313A" w14:textId="77777777" w:rsidR="00B50544" w:rsidRPr="00DA1472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od </w:t>
            </w: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-9</w:t>
            </w: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°C do </w:t>
            </w: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-30</w:t>
            </w: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°C</w:t>
            </w:r>
          </w:p>
          <w:p w14:paraId="7D16C954" w14:textId="2511A967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</w:pPr>
          </w:p>
        </w:tc>
        <w:tc>
          <w:tcPr>
            <w:tcW w:w="3252" w:type="dxa"/>
          </w:tcPr>
          <w:p w14:paraId="6E368829" w14:textId="77777777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50544" w:rsidRPr="00F72918" w14:paraId="6F8B3215" w14:textId="77777777" w:rsidTr="00E67FFE">
        <w:tc>
          <w:tcPr>
            <w:tcW w:w="559" w:type="dxa"/>
          </w:tcPr>
          <w:p w14:paraId="082F72B3" w14:textId="35911120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2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1F4FF4ED" w14:textId="6B7D7059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Awaria: Sygnał ostrzegawczy</w:t>
            </w: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 w przypadku awarii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973EEE7" w14:textId="68FD7D0E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optyczn</w:t>
            </w:r>
            <w:r w:rsidRPr="00B50544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y</w:t>
            </w: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 i akustyczn</w:t>
            </w:r>
            <w:r w:rsidRPr="00B50544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y</w:t>
            </w:r>
          </w:p>
        </w:tc>
        <w:tc>
          <w:tcPr>
            <w:tcW w:w="3252" w:type="dxa"/>
          </w:tcPr>
          <w:p w14:paraId="4FA106B5" w14:textId="77777777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50544" w:rsidRPr="00F72918" w14:paraId="721E33C5" w14:textId="77777777" w:rsidTr="00E67FFE">
        <w:tc>
          <w:tcPr>
            <w:tcW w:w="559" w:type="dxa"/>
          </w:tcPr>
          <w:p w14:paraId="4A0D31C9" w14:textId="28649591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3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773BC40F" w14:textId="71E941F0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Alarm awarii zasilania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4ADD5DB2" w14:textId="64DE9001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B50544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po przywróceniu zasilania</w:t>
            </w:r>
          </w:p>
        </w:tc>
        <w:tc>
          <w:tcPr>
            <w:tcW w:w="3252" w:type="dxa"/>
          </w:tcPr>
          <w:p w14:paraId="29606562" w14:textId="77777777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50544" w:rsidRPr="00F72918" w14:paraId="77D01925" w14:textId="77777777" w:rsidTr="00E67FFE">
        <w:tc>
          <w:tcPr>
            <w:tcW w:w="559" w:type="dxa"/>
          </w:tcPr>
          <w:p w14:paraId="0BB4FE3C" w14:textId="30905A2A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4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398A0C67" w14:textId="7FF2CB74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Temperatura otoczenia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00AA5A3" w14:textId="1EE5C4AF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B50544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od +10</w:t>
            </w: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 °C</w:t>
            </w:r>
            <w:r w:rsidRPr="00B50544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 do +35</w:t>
            </w: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 °C</w:t>
            </w:r>
          </w:p>
        </w:tc>
        <w:tc>
          <w:tcPr>
            <w:tcW w:w="3252" w:type="dxa"/>
          </w:tcPr>
          <w:p w14:paraId="33810601" w14:textId="77777777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50544" w:rsidRPr="00F72918" w14:paraId="07C2E7CD" w14:textId="77777777" w:rsidTr="00E67FFE">
        <w:tc>
          <w:tcPr>
            <w:tcW w:w="559" w:type="dxa"/>
          </w:tcPr>
          <w:p w14:paraId="0561A48B" w14:textId="1FFCD84F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5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DF224F7" w14:textId="63656E7E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Materiał </w:t>
            </w: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obudowy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1D80E19D" w14:textId="2E45F7AB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s</w:t>
            </w: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tal</w:t>
            </w:r>
          </w:p>
        </w:tc>
        <w:tc>
          <w:tcPr>
            <w:tcW w:w="3252" w:type="dxa"/>
          </w:tcPr>
          <w:p w14:paraId="745BFB41" w14:textId="77777777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50544" w:rsidRPr="00F72918" w14:paraId="47052BC3" w14:textId="77777777" w:rsidTr="00E67FFE">
        <w:tc>
          <w:tcPr>
            <w:tcW w:w="559" w:type="dxa"/>
          </w:tcPr>
          <w:p w14:paraId="5B434843" w14:textId="6B8B96FE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6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3F38134C" w14:textId="1BB6BA1F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Kolor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5492618" w14:textId="4C0F0770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biała</w:t>
            </w:r>
          </w:p>
        </w:tc>
        <w:tc>
          <w:tcPr>
            <w:tcW w:w="3252" w:type="dxa"/>
          </w:tcPr>
          <w:p w14:paraId="42475E9B" w14:textId="77777777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50544" w:rsidRPr="00F72918" w14:paraId="3E07753E" w14:textId="77777777" w:rsidTr="00E67FFE">
        <w:tc>
          <w:tcPr>
            <w:tcW w:w="559" w:type="dxa"/>
          </w:tcPr>
          <w:p w14:paraId="08C2784E" w14:textId="42CCA750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lastRenderedPageBreak/>
              <w:t>17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278DFB4A" w14:textId="031B8066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Materiał drzwi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CEE0D25" w14:textId="58DF89AF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DA1472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stal</w:t>
            </w:r>
          </w:p>
        </w:tc>
        <w:tc>
          <w:tcPr>
            <w:tcW w:w="3252" w:type="dxa"/>
          </w:tcPr>
          <w:p w14:paraId="237AEDF4" w14:textId="77777777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50544" w:rsidRPr="00F72918" w14:paraId="2B9359A7" w14:textId="77777777" w:rsidTr="00E67FFE">
        <w:tc>
          <w:tcPr>
            <w:tcW w:w="559" w:type="dxa"/>
          </w:tcPr>
          <w:p w14:paraId="3F29AFED" w14:textId="5F0A4AEB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8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3D4F0039" w14:textId="199ADED6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Kierunek otwierania drzwi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1AC85E7B" w14:textId="32123525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B50544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P</w:t>
            </w: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rawe</w:t>
            </w:r>
            <w:r w:rsidRPr="00B50544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 lub lewe</w:t>
            </w: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 przestawne</w:t>
            </w:r>
          </w:p>
        </w:tc>
        <w:tc>
          <w:tcPr>
            <w:tcW w:w="3252" w:type="dxa"/>
          </w:tcPr>
          <w:p w14:paraId="13DD4B02" w14:textId="77777777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50544" w:rsidRPr="00F72918" w14:paraId="1955E26C" w14:textId="77777777" w:rsidTr="00E67FFE">
        <w:tc>
          <w:tcPr>
            <w:tcW w:w="559" w:type="dxa"/>
          </w:tcPr>
          <w:p w14:paraId="7C75D4BC" w14:textId="0BB4BA42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19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4F6F2ABB" w14:textId="0CCFF4E4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Materiał </w:t>
            </w: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wnętrza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76C71A47" w14:textId="13B14E2C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Tworzywo sztuczne w kolorze białym</w:t>
            </w:r>
          </w:p>
        </w:tc>
        <w:tc>
          <w:tcPr>
            <w:tcW w:w="3252" w:type="dxa"/>
          </w:tcPr>
          <w:p w14:paraId="4F480789" w14:textId="77777777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50544" w:rsidRPr="00F72918" w14:paraId="635F0626" w14:textId="77777777" w:rsidTr="00E67FFE">
        <w:tc>
          <w:tcPr>
            <w:tcW w:w="559" w:type="dxa"/>
          </w:tcPr>
          <w:p w14:paraId="0EDBFFEF" w14:textId="31179743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20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28F63E3B" w14:textId="1751D635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Regulowane p</w:t>
            </w: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ółki w komorze chłodniczej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44B6013B" w14:textId="77777777" w:rsidR="00B50544" w:rsidRPr="00A01040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strike/>
                <w:kern w:val="0"/>
                <w:sz w:val="22"/>
                <w:szCs w:val="22"/>
                <w:lang w:val="pl-PL" w:eastAsia="pl-PL"/>
              </w:rPr>
            </w:pPr>
            <w:r w:rsidRPr="00A01040">
              <w:rPr>
                <w:rFonts w:asciiTheme="minorHAnsi" w:hAnsiTheme="minorHAnsi" w:cstheme="minorHAnsi"/>
                <w:strike/>
                <w:kern w:val="0"/>
                <w:sz w:val="22"/>
                <w:szCs w:val="22"/>
                <w:lang w:val="pl-PL" w:eastAsia="pl-PL"/>
              </w:rPr>
              <w:t>4</w:t>
            </w:r>
          </w:p>
          <w:p w14:paraId="09BE1F13" w14:textId="2147B9A0" w:rsidR="00A01040" w:rsidRPr="00A01040" w:rsidRDefault="00A01040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A01040"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  <w:t>Minimum 4</w:t>
            </w:r>
          </w:p>
        </w:tc>
        <w:tc>
          <w:tcPr>
            <w:tcW w:w="3252" w:type="dxa"/>
          </w:tcPr>
          <w:p w14:paraId="5DBAD3DF" w14:textId="77777777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50544" w:rsidRPr="00F72918" w14:paraId="7DD221FB" w14:textId="77777777" w:rsidTr="00E67FFE">
        <w:tc>
          <w:tcPr>
            <w:tcW w:w="559" w:type="dxa"/>
          </w:tcPr>
          <w:p w14:paraId="4F7BCE79" w14:textId="75826D4C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21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BACDCA9" w14:textId="18E64F93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Ilość szuflad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6998DA5" w14:textId="77777777" w:rsidR="00B50544" w:rsidRPr="00A01040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strike/>
                <w:kern w:val="0"/>
                <w:sz w:val="22"/>
                <w:szCs w:val="22"/>
                <w:lang w:val="pl-PL" w:eastAsia="pl-PL"/>
              </w:rPr>
            </w:pPr>
            <w:r w:rsidRPr="00A01040">
              <w:rPr>
                <w:rFonts w:asciiTheme="minorHAnsi" w:hAnsiTheme="minorHAnsi" w:cstheme="minorHAnsi"/>
                <w:strike/>
                <w:kern w:val="0"/>
                <w:sz w:val="22"/>
                <w:szCs w:val="22"/>
                <w:lang w:val="pl-PL" w:eastAsia="pl-PL"/>
              </w:rPr>
              <w:t>3</w:t>
            </w:r>
          </w:p>
          <w:p w14:paraId="119A1E08" w14:textId="0A51BDDC" w:rsidR="00A01040" w:rsidRPr="00A01040" w:rsidRDefault="00A01040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A01040"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  <w:t>Minimum 3</w:t>
            </w:r>
          </w:p>
        </w:tc>
        <w:tc>
          <w:tcPr>
            <w:tcW w:w="3252" w:type="dxa"/>
          </w:tcPr>
          <w:p w14:paraId="607EDC31" w14:textId="77777777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50544" w:rsidRPr="00F72918" w14:paraId="59023A97" w14:textId="77777777" w:rsidTr="00E67FFE">
        <w:tc>
          <w:tcPr>
            <w:tcW w:w="559" w:type="dxa"/>
          </w:tcPr>
          <w:p w14:paraId="016EA6C1" w14:textId="5022E50A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22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CFFE44D" w14:textId="04D9ECB1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Waga brutt/netto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360B32E7" w14:textId="77777777" w:rsidR="00B50544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B50544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89/83kg</w:t>
            </w:r>
          </w:p>
          <w:p w14:paraId="4FE61B90" w14:textId="7914B568" w:rsidR="00A01040" w:rsidRPr="00A01040" w:rsidRDefault="00A01040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A01040"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  <w:t>Maksimum 95 / 95 kg</w:t>
            </w:r>
          </w:p>
        </w:tc>
        <w:tc>
          <w:tcPr>
            <w:tcW w:w="3252" w:type="dxa"/>
          </w:tcPr>
          <w:p w14:paraId="49BC547E" w14:textId="77777777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50544" w:rsidRPr="00F72918" w14:paraId="121AA2A0" w14:textId="77777777" w:rsidTr="00E67FFE">
        <w:tc>
          <w:tcPr>
            <w:tcW w:w="559" w:type="dxa"/>
          </w:tcPr>
          <w:p w14:paraId="458EA45F" w14:textId="53606BD1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23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C44B179" w14:textId="7EFC943E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 w:rsidRPr="0000094D"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 xml:space="preserve">Maksymalne obciążenie </w:t>
            </w: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półek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28F83AED" w14:textId="77777777" w:rsidR="00B50544" w:rsidRPr="00F84DA9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strike/>
                <w:kern w:val="0"/>
                <w:sz w:val="22"/>
                <w:szCs w:val="22"/>
                <w:lang w:val="pl-PL" w:eastAsia="pl-PL"/>
              </w:rPr>
            </w:pPr>
            <w:r w:rsidRPr="00F84DA9">
              <w:rPr>
                <w:rFonts w:asciiTheme="minorHAnsi" w:hAnsiTheme="minorHAnsi" w:cstheme="minorHAnsi"/>
                <w:strike/>
                <w:kern w:val="0"/>
                <w:sz w:val="22"/>
                <w:szCs w:val="22"/>
                <w:lang w:val="pl-PL" w:eastAsia="pl-PL"/>
              </w:rPr>
              <w:t>45kg</w:t>
            </w:r>
          </w:p>
          <w:p w14:paraId="42592415" w14:textId="08529789" w:rsidR="00764CC0" w:rsidRPr="00F84DA9" w:rsidRDefault="00F84DA9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F84DA9"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  <w:t>Co najmniej 40 kg</w:t>
            </w:r>
          </w:p>
        </w:tc>
        <w:tc>
          <w:tcPr>
            <w:tcW w:w="3252" w:type="dxa"/>
          </w:tcPr>
          <w:p w14:paraId="70CA0B26" w14:textId="77777777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B50544" w:rsidRPr="00F72918" w14:paraId="4559F530" w14:textId="77777777" w:rsidTr="00E67FFE">
        <w:tc>
          <w:tcPr>
            <w:tcW w:w="559" w:type="dxa"/>
          </w:tcPr>
          <w:p w14:paraId="22DD844E" w14:textId="238DB5E0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24.</w:t>
            </w:r>
          </w:p>
        </w:tc>
        <w:tc>
          <w:tcPr>
            <w:tcW w:w="2413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2729764F" w14:textId="7C5F435E" w:rsidR="00B50544" w:rsidRPr="0000094D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  <w:t>Sterowanie</w:t>
            </w:r>
          </w:p>
        </w:tc>
        <w:tc>
          <w:tcPr>
            <w:tcW w:w="2840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1576B740" w14:textId="77777777" w:rsidR="00B50544" w:rsidRPr="00A01040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strike/>
                <w:kern w:val="0"/>
                <w:sz w:val="22"/>
                <w:szCs w:val="22"/>
                <w:lang w:val="pl-PL" w:eastAsia="pl-PL"/>
              </w:rPr>
            </w:pPr>
            <w:r w:rsidRPr="00A01040">
              <w:rPr>
                <w:rFonts w:asciiTheme="minorHAnsi" w:hAnsiTheme="minorHAnsi" w:cstheme="minorHAnsi"/>
                <w:strike/>
                <w:kern w:val="0"/>
                <w:sz w:val="22"/>
                <w:szCs w:val="22"/>
                <w:lang w:val="pl-PL" w:eastAsia="pl-PL"/>
              </w:rPr>
              <w:t>wyświetlacz LED</w:t>
            </w:r>
          </w:p>
          <w:p w14:paraId="7CAC8398" w14:textId="4CDCDB4E" w:rsidR="00A01040" w:rsidRPr="00A01040" w:rsidRDefault="00A01040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A01040">
              <w:rPr>
                <w:rFonts w:asciiTheme="minorHAnsi" w:hAnsiTheme="minorHAnsi" w:cstheme="minorHAnsi"/>
                <w:b/>
                <w:bCs/>
                <w:kern w:val="0"/>
                <w:sz w:val="22"/>
                <w:szCs w:val="22"/>
                <w:lang w:val="pl-PL" w:eastAsia="pl-PL"/>
              </w:rPr>
              <w:t>wyświetlacz</w:t>
            </w:r>
          </w:p>
        </w:tc>
        <w:tc>
          <w:tcPr>
            <w:tcW w:w="3252" w:type="dxa"/>
          </w:tcPr>
          <w:p w14:paraId="014168B1" w14:textId="77777777" w:rsidR="00B50544" w:rsidRPr="00F72918" w:rsidRDefault="00B50544" w:rsidP="00E67FFE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2"/>
                <w:szCs w:val="22"/>
                <w:lang w:val="pl-PL" w:eastAsia="pl-PL"/>
              </w:rPr>
            </w:pPr>
          </w:p>
        </w:tc>
      </w:tr>
    </w:tbl>
    <w:p w14:paraId="13192FAC" w14:textId="423D8785" w:rsidR="004D05EF" w:rsidRDefault="004D05EF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4D84CFA2" w14:textId="77777777" w:rsidR="004D05EF" w:rsidRDefault="004D05EF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16AACFD4" w14:textId="3CADC69C" w:rsidR="004D05EF" w:rsidRPr="002E3F2B" w:rsidRDefault="000211B5" w:rsidP="002E3F2B">
      <w:pPr>
        <w:pStyle w:val="Akapitzlist"/>
        <w:numPr>
          <w:ilvl w:val="0"/>
          <w:numId w:val="31"/>
        </w:numPr>
        <w:jc w:val="both"/>
        <w:rPr>
          <w:rFonts w:asciiTheme="minorHAnsi" w:hAnsiTheme="minorHAnsi" w:cstheme="minorHAnsi"/>
          <w:b/>
          <w:bCs/>
          <w:sz w:val="24"/>
          <w:szCs w:val="22"/>
        </w:rPr>
      </w:pPr>
      <w:r w:rsidRPr="002E3F2B">
        <w:rPr>
          <w:rFonts w:asciiTheme="minorHAnsi" w:hAnsiTheme="minorHAnsi" w:cstheme="minorHAnsi"/>
          <w:b/>
          <w:bCs/>
          <w:sz w:val="24"/>
          <w:szCs w:val="22"/>
        </w:rPr>
        <w:t>Chłodziarka labolatoryjna 250l – 1 sztuka</w:t>
      </w:r>
    </w:p>
    <w:p w14:paraId="31F3C591" w14:textId="77777777" w:rsidR="004D05EF" w:rsidRDefault="004D05EF" w:rsidP="004D05EF">
      <w:pPr>
        <w:spacing w:after="0" w:line="32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6FEF2570" w14:textId="77777777" w:rsidR="004D05EF" w:rsidRPr="00935425" w:rsidRDefault="004D05EF" w:rsidP="004D05EF">
      <w:pPr>
        <w:rPr>
          <w:rFonts w:asciiTheme="minorHAnsi" w:hAnsiTheme="minorHAnsi" w:cstheme="minorHAnsi"/>
          <w:b/>
          <w:sz w:val="24"/>
          <w:szCs w:val="22"/>
          <w:u w:val="single"/>
        </w:rPr>
      </w:pPr>
      <w:r w:rsidRPr="00935425">
        <w:rPr>
          <w:rFonts w:asciiTheme="minorHAnsi" w:hAnsiTheme="minorHAnsi" w:cstheme="minorHAnsi"/>
          <w:b/>
          <w:sz w:val="24"/>
          <w:szCs w:val="22"/>
          <w:u w:val="single"/>
        </w:rPr>
        <w:t>Oferuję:</w:t>
      </w:r>
    </w:p>
    <w:p w14:paraId="447C2AC1" w14:textId="77777777" w:rsidR="004D05EF" w:rsidRPr="00935425" w:rsidRDefault="004D05EF" w:rsidP="004D05EF">
      <w:pPr>
        <w:tabs>
          <w:tab w:val="righ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Model/typ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6A810BB2" w14:textId="77777777" w:rsidR="004D05EF" w:rsidRDefault="004D05EF" w:rsidP="004D05EF">
      <w:pPr>
        <w:tabs>
          <w:tab w:val="lef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Producent/kraj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73AAA6D8" w14:textId="77777777" w:rsidR="004D05EF" w:rsidRPr="005D2F46" w:rsidRDefault="004D05EF" w:rsidP="004D05EF">
      <w:pPr>
        <w:tabs>
          <w:tab w:val="left" w:leader="dot" w:pos="3686"/>
        </w:tabs>
        <w:rPr>
          <w:rFonts w:asciiTheme="minorHAnsi" w:hAnsiTheme="minorHAnsi" w:cstheme="minorHAnsi"/>
          <w:sz w:val="24"/>
          <w:szCs w:val="22"/>
        </w:rPr>
      </w:pPr>
      <w:r>
        <w:rPr>
          <w:rFonts w:asciiTheme="minorHAnsi" w:hAnsiTheme="minorHAnsi" w:cstheme="minorHAnsi"/>
          <w:sz w:val="24"/>
          <w:szCs w:val="22"/>
        </w:rPr>
        <w:t>Rok produkcji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57E210C9" w14:textId="3161D684" w:rsidR="004D05EF" w:rsidRDefault="004D05EF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1"/>
        <w:gridCol w:w="2976"/>
        <w:gridCol w:w="2552"/>
        <w:gridCol w:w="3113"/>
      </w:tblGrid>
      <w:tr w:rsidR="000211B5" w:rsidRPr="005D2F46" w14:paraId="739534D2" w14:textId="77777777" w:rsidTr="00E67FFE">
        <w:tc>
          <w:tcPr>
            <w:tcW w:w="421" w:type="dxa"/>
          </w:tcPr>
          <w:p w14:paraId="766D7AED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Lp.</w:t>
            </w:r>
          </w:p>
        </w:tc>
        <w:tc>
          <w:tcPr>
            <w:tcW w:w="5528" w:type="dxa"/>
            <w:gridSpan w:val="2"/>
            <w:tcBorders>
              <w:bottom w:val="single" w:sz="4" w:space="0" w:color="auto"/>
            </w:tcBorders>
            <w:tcMar>
              <w:top w:w="45" w:type="dxa"/>
              <w:left w:w="150" w:type="dxa"/>
              <w:bottom w:w="45" w:type="dxa"/>
              <w:right w:w="150" w:type="dxa"/>
            </w:tcMar>
          </w:tcPr>
          <w:p w14:paraId="6111D6AC" w14:textId="77777777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</w:pPr>
          </w:p>
          <w:p w14:paraId="04657900" w14:textId="77777777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</w:pPr>
          </w:p>
          <w:p w14:paraId="43DFB9C9" w14:textId="77777777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</w:pPr>
          </w:p>
          <w:p w14:paraId="78E7241D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Wymagania</w:t>
            </w:r>
          </w:p>
        </w:tc>
        <w:tc>
          <w:tcPr>
            <w:tcW w:w="3113" w:type="dxa"/>
          </w:tcPr>
          <w:p w14:paraId="56617368" w14:textId="60511F12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eastAsia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 xml:space="preserve">Parametry i warunki zaoferowane przez Wykonawcę (należy uzupełnić wszystkie wymagane pola podając parametry oferowanego produktu, opis lub wpisać </w:t>
            </w:r>
            <w:r w:rsidR="000219FB">
              <w:rPr>
                <w:rFonts w:ascii="Calibri" w:eastAsia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„</w:t>
            </w:r>
            <w:r w:rsidRPr="005D2F46">
              <w:rPr>
                <w:rFonts w:ascii="Calibri" w:eastAsia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tak</w:t>
            </w:r>
            <w:r w:rsidR="000219FB">
              <w:rPr>
                <w:rFonts w:ascii="Calibri" w:eastAsia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”</w:t>
            </w:r>
            <w:r w:rsidRPr="005D2F46">
              <w:rPr>
                <w:rFonts w:ascii="Calibri" w:eastAsia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)</w:t>
            </w:r>
          </w:p>
        </w:tc>
      </w:tr>
      <w:tr w:rsidR="000211B5" w:rsidRPr="005D2F46" w14:paraId="2EB0A4DB" w14:textId="77777777" w:rsidTr="00E67FFE">
        <w:tc>
          <w:tcPr>
            <w:tcW w:w="421" w:type="dxa"/>
          </w:tcPr>
          <w:p w14:paraId="3E18468A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4456E57D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Pojemność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54AEBF94" w14:textId="6943F4CF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250</w:t>
            </w: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 xml:space="preserve"> l (+/-5%)</w:t>
            </w:r>
          </w:p>
        </w:tc>
        <w:tc>
          <w:tcPr>
            <w:tcW w:w="3113" w:type="dxa"/>
          </w:tcPr>
          <w:p w14:paraId="4EF8826E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0211B5" w:rsidRPr="005D2F46" w14:paraId="03011281" w14:textId="77777777" w:rsidTr="00E67FFE">
        <w:tc>
          <w:tcPr>
            <w:tcW w:w="421" w:type="dxa"/>
          </w:tcPr>
          <w:p w14:paraId="49B138CE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2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2EDD091C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Pojemność użytkowa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70B33B94" w14:textId="6056A61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203 l (+/-5%)</w:t>
            </w:r>
          </w:p>
        </w:tc>
        <w:tc>
          <w:tcPr>
            <w:tcW w:w="3113" w:type="dxa"/>
          </w:tcPr>
          <w:p w14:paraId="270196C0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0211B5" w:rsidRPr="005D2F46" w14:paraId="4E138C14" w14:textId="77777777" w:rsidTr="00E67FFE">
        <w:tc>
          <w:tcPr>
            <w:tcW w:w="421" w:type="dxa"/>
          </w:tcPr>
          <w:p w14:paraId="5B2F8EAB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3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4A810B9E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Zakres temperatur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53A7808B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0</w:t>
            </w: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 xml:space="preserve"> do +15°C (+/-5%)</w:t>
            </w:r>
          </w:p>
        </w:tc>
        <w:tc>
          <w:tcPr>
            <w:tcW w:w="3113" w:type="dxa"/>
          </w:tcPr>
          <w:p w14:paraId="5BFB2DA9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0211B5" w:rsidRPr="005D2F46" w14:paraId="03F96D00" w14:textId="77777777" w:rsidTr="00E67FFE">
        <w:tc>
          <w:tcPr>
            <w:tcW w:w="421" w:type="dxa"/>
          </w:tcPr>
          <w:p w14:paraId="5EF1B361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4</w:t>
            </w: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797B8174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Napięcie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12222A97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220-240V</w:t>
            </w:r>
          </w:p>
        </w:tc>
        <w:tc>
          <w:tcPr>
            <w:tcW w:w="3113" w:type="dxa"/>
          </w:tcPr>
          <w:p w14:paraId="43C8A89D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0211B5" w:rsidRPr="005D2F46" w14:paraId="6A7EEC3B" w14:textId="77777777" w:rsidTr="00E67FFE">
        <w:tc>
          <w:tcPr>
            <w:tcW w:w="421" w:type="dxa"/>
          </w:tcPr>
          <w:p w14:paraId="12D743F0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5</w:t>
            </w: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675604BC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częstotliwość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6A008320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 xml:space="preserve">50 </w:t>
            </w:r>
            <w:proofErr w:type="spellStart"/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Hz</w:t>
            </w:r>
            <w:proofErr w:type="spellEnd"/>
          </w:p>
        </w:tc>
        <w:tc>
          <w:tcPr>
            <w:tcW w:w="3113" w:type="dxa"/>
          </w:tcPr>
          <w:p w14:paraId="30B352DE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0211B5" w:rsidRPr="005D2F46" w14:paraId="0D840E0D" w14:textId="77777777" w:rsidTr="00E67FFE">
        <w:tc>
          <w:tcPr>
            <w:tcW w:w="421" w:type="dxa"/>
          </w:tcPr>
          <w:p w14:paraId="22398E9E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6</w:t>
            </w: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15210E8E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Pobór energii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3038182E" w14:textId="51D2C25A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250</w:t>
            </w: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 xml:space="preserve"> watów (+/-5%)</w:t>
            </w:r>
          </w:p>
        </w:tc>
        <w:tc>
          <w:tcPr>
            <w:tcW w:w="3113" w:type="dxa"/>
          </w:tcPr>
          <w:p w14:paraId="73047832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0211B5" w:rsidRPr="005D2F46" w14:paraId="0E9EAF6B" w14:textId="77777777" w:rsidTr="00E67FFE">
        <w:tc>
          <w:tcPr>
            <w:tcW w:w="421" w:type="dxa"/>
          </w:tcPr>
          <w:p w14:paraId="1E1BD42E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7</w:t>
            </w: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2CA798D1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E7769E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Zabezpieczenie nadtemperaturowe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349E54EE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E7769E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klasy 1.0 zgodnie z DIN 12880</w:t>
            </w:r>
          </w:p>
        </w:tc>
        <w:tc>
          <w:tcPr>
            <w:tcW w:w="3113" w:type="dxa"/>
          </w:tcPr>
          <w:p w14:paraId="392D017B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0211B5" w:rsidRPr="005D2F46" w14:paraId="31DE839A" w14:textId="77777777" w:rsidTr="00E67FFE">
        <w:tc>
          <w:tcPr>
            <w:tcW w:w="421" w:type="dxa"/>
          </w:tcPr>
          <w:p w14:paraId="78BC4647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8</w:t>
            </w: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69E10AA6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E7769E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Wymiary zewnętrzne (szer. x gł. x wys.):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7962820E" w14:textId="51B90226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E7769E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620 x 650 x 1</w:t>
            </w: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30</w:t>
            </w:r>
            <w:r w:rsidRPr="00E7769E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0 mm</w:t>
            </w:r>
          </w:p>
        </w:tc>
        <w:tc>
          <w:tcPr>
            <w:tcW w:w="3113" w:type="dxa"/>
          </w:tcPr>
          <w:p w14:paraId="532447AC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0211B5" w:rsidRPr="005D2F46" w14:paraId="05ECF289" w14:textId="77777777" w:rsidTr="00E67FFE">
        <w:tc>
          <w:tcPr>
            <w:tcW w:w="421" w:type="dxa"/>
          </w:tcPr>
          <w:p w14:paraId="406B76EC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9</w:t>
            </w: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75BE1C9D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E7769E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Maksymalne obciążenie: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195CADEC" w14:textId="702F5D63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50kg</w:t>
            </w:r>
          </w:p>
        </w:tc>
        <w:tc>
          <w:tcPr>
            <w:tcW w:w="3113" w:type="dxa"/>
          </w:tcPr>
          <w:p w14:paraId="1388E604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0211B5" w:rsidRPr="005D2F46" w14:paraId="5F375BB5" w14:textId="77777777" w:rsidTr="00E67FFE">
        <w:tc>
          <w:tcPr>
            <w:tcW w:w="421" w:type="dxa"/>
          </w:tcPr>
          <w:p w14:paraId="6E212565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lastRenderedPageBreak/>
              <w:t>10</w:t>
            </w:r>
            <w:r w:rsidRPr="005D2F46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8A4734E" w14:textId="77777777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E7769E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Materiał komory:</w:t>
            </w:r>
          </w:p>
          <w:p w14:paraId="03B09EAF" w14:textId="77777777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E7769E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Materiał obudowy:</w:t>
            </w:r>
          </w:p>
          <w:p w14:paraId="27E8221F" w14:textId="641E9114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  <w:hideMark/>
          </w:tcPr>
          <w:p w14:paraId="0F71CE3D" w14:textId="441A122B" w:rsidR="000211B5" w:rsidRDefault="00A01040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A</w:t>
            </w:r>
            <w:r w:rsidR="000211B5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luminium</w:t>
            </w:r>
          </w:p>
          <w:p w14:paraId="33DA0BE0" w14:textId="5CA925A6" w:rsidR="00A01040" w:rsidRPr="00A01040" w:rsidRDefault="00A01040" w:rsidP="00E67FFE">
            <w:pPr>
              <w:autoSpaceDE/>
              <w:autoSpaceDN/>
              <w:spacing w:after="0"/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</w:pPr>
            <w:r w:rsidRPr="00A01040">
              <w:rPr>
                <w:rFonts w:ascii="Calibri" w:hAnsi="Calibri" w:cs="Calibri"/>
                <w:b/>
                <w:bCs/>
                <w:kern w:val="0"/>
                <w:sz w:val="22"/>
                <w:szCs w:val="22"/>
                <w:lang w:val="pl-PL" w:eastAsia="pl-PL"/>
              </w:rPr>
              <w:t>Stal nierdzewna</w:t>
            </w:r>
          </w:p>
          <w:p w14:paraId="1C01BEDF" w14:textId="199E5CD2" w:rsidR="00A01040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 w:rsidRPr="00E7769E"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blacha malowana proszkowo</w:t>
            </w:r>
          </w:p>
        </w:tc>
        <w:tc>
          <w:tcPr>
            <w:tcW w:w="3113" w:type="dxa"/>
          </w:tcPr>
          <w:p w14:paraId="0A043A25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0211B5" w:rsidRPr="005D2F46" w14:paraId="073E152B" w14:textId="77777777" w:rsidTr="00E67FFE">
        <w:tc>
          <w:tcPr>
            <w:tcW w:w="421" w:type="dxa"/>
          </w:tcPr>
          <w:p w14:paraId="69C6066B" w14:textId="77777777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1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6CF124A3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Regulacja temperatury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7A178563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0,1</w:t>
            </w:r>
          </w:p>
        </w:tc>
        <w:tc>
          <w:tcPr>
            <w:tcW w:w="3113" w:type="dxa"/>
          </w:tcPr>
          <w:p w14:paraId="736510B0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0211B5" w:rsidRPr="005D2F46" w14:paraId="2D236B09" w14:textId="77777777" w:rsidTr="00E67FFE">
        <w:tc>
          <w:tcPr>
            <w:tcW w:w="421" w:type="dxa"/>
          </w:tcPr>
          <w:p w14:paraId="73BED561" w14:textId="77777777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2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7B0CE45E" w14:textId="77777777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Drzwi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38A1ED59" w14:textId="77777777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pełne</w:t>
            </w:r>
          </w:p>
        </w:tc>
        <w:tc>
          <w:tcPr>
            <w:tcW w:w="3113" w:type="dxa"/>
          </w:tcPr>
          <w:p w14:paraId="371B4B45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0211B5" w:rsidRPr="005D2F46" w14:paraId="4314D1BD" w14:textId="77777777" w:rsidTr="00E67FFE">
        <w:tc>
          <w:tcPr>
            <w:tcW w:w="421" w:type="dxa"/>
          </w:tcPr>
          <w:p w14:paraId="42CE115C" w14:textId="77777777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3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767CCF22" w14:textId="77777777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Ilość półek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2D234DF4" w14:textId="65694F98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4</w:t>
            </w:r>
          </w:p>
        </w:tc>
        <w:tc>
          <w:tcPr>
            <w:tcW w:w="3113" w:type="dxa"/>
          </w:tcPr>
          <w:p w14:paraId="3E725432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0211B5" w:rsidRPr="005D2F46" w14:paraId="54308FBF" w14:textId="77777777" w:rsidTr="00E67FFE">
        <w:tc>
          <w:tcPr>
            <w:tcW w:w="421" w:type="dxa"/>
          </w:tcPr>
          <w:p w14:paraId="10BF15C2" w14:textId="77777777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4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0DB25BA4" w14:textId="77777777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Maksymalne obciążenie półki (kg)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0E7263D8" w14:textId="77777777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0 (+/-5%)</w:t>
            </w:r>
          </w:p>
        </w:tc>
        <w:tc>
          <w:tcPr>
            <w:tcW w:w="3113" w:type="dxa"/>
          </w:tcPr>
          <w:p w14:paraId="556D10F6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0211B5" w:rsidRPr="005D2F46" w14:paraId="0A23D869" w14:textId="77777777" w:rsidTr="00E67FFE">
        <w:tc>
          <w:tcPr>
            <w:tcW w:w="421" w:type="dxa"/>
          </w:tcPr>
          <w:p w14:paraId="66077F2E" w14:textId="77777777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5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48A6FE06" w14:textId="77777777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Waga urządzenia (kg)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496BFEC0" w14:textId="13529952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65 (+/-5%)</w:t>
            </w:r>
          </w:p>
        </w:tc>
        <w:tc>
          <w:tcPr>
            <w:tcW w:w="3113" w:type="dxa"/>
          </w:tcPr>
          <w:p w14:paraId="4F18EC08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0211B5" w:rsidRPr="005D2F46" w14:paraId="1437B147" w14:textId="77777777" w:rsidTr="00E67FFE">
        <w:tc>
          <w:tcPr>
            <w:tcW w:w="421" w:type="dxa"/>
          </w:tcPr>
          <w:p w14:paraId="1C31DE08" w14:textId="77777777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6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401FA0FD" w14:textId="77777777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Wyświetlacz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186FD9B6" w14:textId="77777777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Kolorowy 4,3” (+/-5%)</w:t>
            </w:r>
          </w:p>
        </w:tc>
        <w:tc>
          <w:tcPr>
            <w:tcW w:w="3113" w:type="dxa"/>
          </w:tcPr>
          <w:p w14:paraId="15FFDFC1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  <w:tr w:rsidR="000211B5" w:rsidRPr="005D2F46" w14:paraId="38319876" w14:textId="77777777" w:rsidTr="00E67FFE">
        <w:tc>
          <w:tcPr>
            <w:tcW w:w="421" w:type="dxa"/>
          </w:tcPr>
          <w:p w14:paraId="3798B32E" w14:textId="77777777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17.</w:t>
            </w:r>
          </w:p>
        </w:tc>
        <w:tc>
          <w:tcPr>
            <w:tcW w:w="2976" w:type="dxa"/>
            <w:tcBorders>
              <w:righ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781EC300" w14:textId="77777777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Oświetlenie wewnętrzne</w:t>
            </w:r>
          </w:p>
        </w:tc>
        <w:tc>
          <w:tcPr>
            <w:tcW w:w="2552" w:type="dxa"/>
            <w:tcBorders>
              <w:left w:val="nil"/>
            </w:tcBorders>
            <w:tcMar>
              <w:top w:w="45" w:type="dxa"/>
              <w:left w:w="150" w:type="dxa"/>
              <w:bottom w:w="45" w:type="dxa"/>
              <w:right w:w="150" w:type="dxa"/>
            </w:tcMar>
            <w:vAlign w:val="center"/>
          </w:tcPr>
          <w:p w14:paraId="4F2BC84A" w14:textId="77777777" w:rsidR="000211B5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  <w:r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  <w:t>LED</w:t>
            </w:r>
          </w:p>
        </w:tc>
        <w:tc>
          <w:tcPr>
            <w:tcW w:w="3113" w:type="dxa"/>
          </w:tcPr>
          <w:p w14:paraId="5DAFB14C" w14:textId="77777777" w:rsidR="000211B5" w:rsidRPr="005D2F46" w:rsidRDefault="000211B5" w:rsidP="00E67FFE">
            <w:pPr>
              <w:autoSpaceDE/>
              <w:autoSpaceDN/>
              <w:spacing w:after="0"/>
              <w:rPr>
                <w:rFonts w:ascii="Calibri" w:hAnsi="Calibri" w:cs="Calibri"/>
                <w:kern w:val="0"/>
                <w:sz w:val="22"/>
                <w:szCs w:val="22"/>
                <w:lang w:val="pl-PL" w:eastAsia="pl-PL"/>
              </w:rPr>
            </w:pPr>
          </w:p>
        </w:tc>
      </w:tr>
    </w:tbl>
    <w:p w14:paraId="116F506F" w14:textId="77777777" w:rsidR="000211B5" w:rsidRDefault="000211B5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6EDB6E85" w14:textId="77777777" w:rsidR="000219FB" w:rsidRDefault="000219FB" w:rsidP="000219FB">
      <w:pPr>
        <w:tabs>
          <w:tab w:val="left" w:pos="5245"/>
        </w:tabs>
        <w:suppressAutoHyphens/>
        <w:spacing w:line="276" w:lineRule="auto"/>
        <w:ind w:left="4962"/>
        <w:rPr>
          <w:rFonts w:ascii="Arial Narrow" w:hAnsi="Arial Narrow" w:cs="Times New Roman"/>
          <w:color w:val="FF0000"/>
          <w:kern w:val="0"/>
          <w:lang w:eastAsia="pl-PL"/>
        </w:rPr>
      </w:pPr>
      <w:bookmarkStart w:id="3" w:name="_Hlk103159985"/>
      <w:r>
        <w:rPr>
          <w:rFonts w:ascii="Arial Narrow" w:hAnsi="Arial Narrow" w:cs="Times New Roman"/>
          <w:i/>
          <w:color w:val="FF0000"/>
          <w:lang w:eastAsia="pl-PL"/>
        </w:rPr>
        <w:t xml:space="preserve">Formularz należy złożyć w formie elektronicznej </w:t>
      </w:r>
      <w:r>
        <w:rPr>
          <w:rFonts w:ascii="Arial Narrow" w:hAnsi="Arial Narrow" w:cs="Times New Roman"/>
          <w:i/>
          <w:color w:val="FF0000"/>
          <w:lang w:eastAsia="pl-PL"/>
        </w:rPr>
        <w:br/>
        <w:t xml:space="preserve">        (kwalifikowany podpis elektroniczny)                 </w:t>
      </w:r>
      <w:r>
        <w:rPr>
          <w:rFonts w:ascii="Arial Narrow" w:hAnsi="Arial Narrow" w:cs="Times New Roman"/>
          <w:i/>
          <w:color w:val="FF0000"/>
          <w:lang w:eastAsia="pl-PL"/>
        </w:rPr>
        <w:br/>
        <w:t xml:space="preserve">      lub w postaci elektronicznej opatrzonej </w:t>
      </w:r>
      <w:r>
        <w:rPr>
          <w:rFonts w:ascii="Arial Narrow" w:hAnsi="Arial Narrow" w:cs="Times New Roman"/>
          <w:i/>
          <w:color w:val="FF0000"/>
          <w:lang w:eastAsia="pl-PL"/>
        </w:rPr>
        <w:br/>
        <w:t xml:space="preserve">  podpisem zaufanym lub podpisem osobistym</w:t>
      </w:r>
      <w:bookmarkEnd w:id="3"/>
    </w:p>
    <w:p w14:paraId="402E1CB9" w14:textId="2321CE08" w:rsidR="00D66DD9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color w:val="FF0000"/>
        </w:rPr>
      </w:pPr>
    </w:p>
    <w:sectPr w:rsidR="00D66DD9" w:rsidSect="00D66DD9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2C11F6" w14:textId="77777777" w:rsidR="00432F1E" w:rsidRDefault="00432F1E">
      <w:pPr>
        <w:spacing w:after="0"/>
      </w:pPr>
      <w:r>
        <w:separator/>
      </w:r>
    </w:p>
  </w:endnote>
  <w:endnote w:type="continuationSeparator" w:id="0">
    <w:p w14:paraId="204FBB24" w14:textId="77777777" w:rsidR="00432F1E" w:rsidRDefault="00432F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.PalatinoTTEE">
    <w:panose1 w:val="00000000000000000000"/>
    <w:charset w:val="02"/>
    <w:family w:val="swiss"/>
    <w:notTrueType/>
    <w:pitch w:val="variable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6FC817" w14:textId="1139A600" w:rsidR="00FD24CA" w:rsidRDefault="00FD24CA">
    <w:pPr>
      <w:pStyle w:val="Stopka"/>
      <w:jc w:val="right"/>
    </w:pPr>
  </w:p>
  <w:p w14:paraId="3C5BEC67" w14:textId="77777777" w:rsidR="00FD24CA" w:rsidRDefault="00FD24C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ACF39A" w14:textId="77777777" w:rsidR="00432F1E" w:rsidRDefault="00432F1E">
      <w:pPr>
        <w:spacing w:after="0"/>
      </w:pPr>
      <w:r>
        <w:separator/>
      </w:r>
    </w:p>
  </w:footnote>
  <w:footnote w:type="continuationSeparator" w:id="0">
    <w:p w14:paraId="7B4A8F33" w14:textId="77777777" w:rsidR="00432F1E" w:rsidRDefault="00432F1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FD5216" w14:textId="2D4D81EB" w:rsidR="00FD24CA" w:rsidRPr="000219FB" w:rsidRDefault="000219FB" w:rsidP="00796A2E">
    <w:pPr>
      <w:pStyle w:val="Nagwek"/>
      <w:jc w:val="right"/>
      <w:rPr>
        <w:rFonts w:ascii="Arial Narrow" w:hAnsi="Arial Narrow"/>
      </w:rPr>
    </w:pPr>
    <w:r>
      <w:rPr>
        <w:rFonts w:ascii="Arial Narrow" w:hAnsi="Arial Narrow"/>
      </w:rPr>
      <w:t>Załącznik nr 3 do SWZ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63DCB"/>
    <w:multiLevelType w:val="hybridMultilevel"/>
    <w:tmpl w:val="B11E47B4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" w15:restartNumberingAfterBreak="0">
    <w:nsid w:val="12BF4E84"/>
    <w:multiLevelType w:val="hybridMultilevel"/>
    <w:tmpl w:val="D2C20526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" w15:restartNumberingAfterBreak="0">
    <w:nsid w:val="137222E0"/>
    <w:multiLevelType w:val="multilevel"/>
    <w:tmpl w:val="78E4222E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sz w:val="24"/>
        <w:szCs w:val="24"/>
      </w:rPr>
    </w:lvl>
    <w:lvl w:ilvl="1">
      <w:start w:val="1"/>
      <w:numFmt w:val="decimal"/>
      <w:pStyle w:val="Nagwek2"/>
      <w:lvlText w:val="%1.%2"/>
      <w:lvlJc w:val="left"/>
      <w:pPr>
        <w:ind w:left="1002" w:hanging="576"/>
      </w:pPr>
      <w:rPr>
        <w:b w:val="0"/>
        <w:color w:val="auto"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b w:val="0"/>
        <w:color w:val="auto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6626883"/>
    <w:multiLevelType w:val="hybridMultilevel"/>
    <w:tmpl w:val="6EE0FF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345665"/>
    <w:multiLevelType w:val="hybridMultilevel"/>
    <w:tmpl w:val="B520FCF8"/>
    <w:lvl w:ilvl="0" w:tplc="6EC2655E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497405"/>
    <w:multiLevelType w:val="hybridMultilevel"/>
    <w:tmpl w:val="AE5A4EBA"/>
    <w:lvl w:ilvl="0" w:tplc="84D0B48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285152"/>
    <w:multiLevelType w:val="hybridMultilevel"/>
    <w:tmpl w:val="19D08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BB506B"/>
    <w:multiLevelType w:val="hybridMultilevel"/>
    <w:tmpl w:val="A0626B2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CB26C1"/>
    <w:multiLevelType w:val="hybridMultilevel"/>
    <w:tmpl w:val="B520FCF8"/>
    <w:lvl w:ilvl="0" w:tplc="6EC2655E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A81285"/>
    <w:multiLevelType w:val="hybridMultilevel"/>
    <w:tmpl w:val="76C6F0B6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EE2508"/>
    <w:multiLevelType w:val="hybridMultilevel"/>
    <w:tmpl w:val="F6FE13A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D27BED"/>
    <w:multiLevelType w:val="multilevel"/>
    <w:tmpl w:val="5F2C79F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lang w:val="pl-PL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82B39C2"/>
    <w:multiLevelType w:val="hybridMultilevel"/>
    <w:tmpl w:val="DF984B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752416"/>
    <w:multiLevelType w:val="hybridMultilevel"/>
    <w:tmpl w:val="06065FE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2B00AB"/>
    <w:multiLevelType w:val="hybridMultilevel"/>
    <w:tmpl w:val="61DEFAE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0917AC"/>
    <w:multiLevelType w:val="hybridMultilevel"/>
    <w:tmpl w:val="F7D2D5CE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1DC133C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954952"/>
    <w:multiLevelType w:val="hybridMultilevel"/>
    <w:tmpl w:val="18827E4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D551A42"/>
    <w:multiLevelType w:val="hybridMultilevel"/>
    <w:tmpl w:val="046C173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41649D8"/>
    <w:multiLevelType w:val="hybridMultilevel"/>
    <w:tmpl w:val="737835FA"/>
    <w:lvl w:ilvl="0" w:tplc="3A205878">
      <w:numFmt w:val="bullet"/>
      <w:lvlText w:val="-"/>
      <w:lvlJc w:val="left"/>
      <w:pPr>
        <w:ind w:left="985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70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2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14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86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58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30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02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745" w:hanging="360"/>
      </w:pPr>
      <w:rPr>
        <w:rFonts w:ascii="Wingdings" w:hAnsi="Wingdings" w:hint="default"/>
      </w:rPr>
    </w:lvl>
  </w:abstractNum>
  <w:abstractNum w:abstractNumId="20" w15:restartNumberingAfterBreak="0">
    <w:nsid w:val="44C506C8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504E52"/>
    <w:multiLevelType w:val="hybridMultilevel"/>
    <w:tmpl w:val="E7C4E07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A14E48"/>
    <w:multiLevelType w:val="hybridMultilevel"/>
    <w:tmpl w:val="CD247BF4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179568D"/>
    <w:multiLevelType w:val="hybridMultilevel"/>
    <w:tmpl w:val="453A337E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4" w15:restartNumberingAfterBreak="0">
    <w:nsid w:val="5433650E"/>
    <w:multiLevelType w:val="hybridMultilevel"/>
    <w:tmpl w:val="25E2D39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AF111A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630D38AC"/>
    <w:multiLevelType w:val="hybridMultilevel"/>
    <w:tmpl w:val="B520FCF8"/>
    <w:lvl w:ilvl="0" w:tplc="6EC2655E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E8083D"/>
    <w:multiLevelType w:val="hybridMultilevel"/>
    <w:tmpl w:val="5678B2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28" w15:restartNumberingAfterBreak="0">
    <w:nsid w:val="65681C4D"/>
    <w:multiLevelType w:val="hybridMultilevel"/>
    <w:tmpl w:val="F5C0559C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9" w15:restartNumberingAfterBreak="0">
    <w:nsid w:val="6D923846"/>
    <w:multiLevelType w:val="hybridMultilevel"/>
    <w:tmpl w:val="4D3ED75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157250"/>
    <w:multiLevelType w:val="hybridMultilevel"/>
    <w:tmpl w:val="8FCC04A2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31" w15:restartNumberingAfterBreak="0">
    <w:nsid w:val="777172E3"/>
    <w:multiLevelType w:val="hybridMultilevel"/>
    <w:tmpl w:val="80803B9C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32" w15:restartNumberingAfterBreak="0">
    <w:nsid w:val="777B7D11"/>
    <w:multiLevelType w:val="hybridMultilevel"/>
    <w:tmpl w:val="AAF04900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B43CFE"/>
    <w:multiLevelType w:val="hybridMultilevel"/>
    <w:tmpl w:val="935822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25"/>
  </w:num>
  <w:num w:numId="4">
    <w:abstractNumId w:val="22"/>
  </w:num>
  <w:num w:numId="5">
    <w:abstractNumId w:val="27"/>
  </w:num>
  <w:num w:numId="6">
    <w:abstractNumId w:val="9"/>
  </w:num>
  <w:num w:numId="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2"/>
  </w:num>
  <w:num w:numId="9">
    <w:abstractNumId w:val="19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4"/>
  </w:num>
  <w:num w:numId="1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2"/>
  </w:num>
  <w:num w:numId="1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3"/>
  </w:num>
  <w:num w:numId="19">
    <w:abstractNumId w:val="18"/>
  </w:num>
  <w:num w:numId="20">
    <w:abstractNumId w:val="6"/>
  </w:num>
  <w:num w:numId="21">
    <w:abstractNumId w:val="11"/>
  </w:num>
  <w:num w:numId="22">
    <w:abstractNumId w:val="23"/>
  </w:num>
  <w:num w:numId="23">
    <w:abstractNumId w:val="31"/>
  </w:num>
  <w:num w:numId="24">
    <w:abstractNumId w:val="5"/>
  </w:num>
  <w:num w:numId="25">
    <w:abstractNumId w:val="28"/>
  </w:num>
  <w:num w:numId="26">
    <w:abstractNumId w:val="1"/>
  </w:num>
  <w:num w:numId="27">
    <w:abstractNumId w:val="0"/>
  </w:num>
  <w:num w:numId="28">
    <w:abstractNumId w:val="30"/>
  </w:num>
  <w:num w:numId="29">
    <w:abstractNumId w:val="24"/>
  </w:num>
  <w:num w:numId="30">
    <w:abstractNumId w:val="17"/>
  </w:num>
  <w:num w:numId="31">
    <w:abstractNumId w:val="4"/>
  </w:num>
  <w:num w:numId="32">
    <w:abstractNumId w:val="21"/>
  </w:num>
  <w:num w:numId="33">
    <w:abstractNumId w:val="8"/>
  </w:num>
  <w:num w:numId="34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DU1M7U0MzS3NDdQ0lEKTi0uzszPAykwrQUAMyqXQiwAAAA="/>
  </w:docVars>
  <w:rsids>
    <w:rsidRoot w:val="002B6188"/>
    <w:rsid w:val="00004BD1"/>
    <w:rsid w:val="0001587D"/>
    <w:rsid w:val="00015EE5"/>
    <w:rsid w:val="00017455"/>
    <w:rsid w:val="0001755B"/>
    <w:rsid w:val="000211B5"/>
    <w:rsid w:val="000219FB"/>
    <w:rsid w:val="000309F7"/>
    <w:rsid w:val="00032E44"/>
    <w:rsid w:val="00065459"/>
    <w:rsid w:val="00067B94"/>
    <w:rsid w:val="00081BA5"/>
    <w:rsid w:val="00090AE2"/>
    <w:rsid w:val="000A139C"/>
    <w:rsid w:val="000B6E5A"/>
    <w:rsid w:val="000C61B1"/>
    <w:rsid w:val="000D14FB"/>
    <w:rsid w:val="000D5946"/>
    <w:rsid w:val="000F35FF"/>
    <w:rsid w:val="000F4455"/>
    <w:rsid w:val="00103405"/>
    <w:rsid w:val="001052D2"/>
    <w:rsid w:val="00106CB3"/>
    <w:rsid w:val="00123C9A"/>
    <w:rsid w:val="001274AC"/>
    <w:rsid w:val="001274CE"/>
    <w:rsid w:val="00137830"/>
    <w:rsid w:val="001439A5"/>
    <w:rsid w:val="001478B5"/>
    <w:rsid w:val="001659C5"/>
    <w:rsid w:val="001750EE"/>
    <w:rsid w:val="00185772"/>
    <w:rsid w:val="00186064"/>
    <w:rsid w:val="00192213"/>
    <w:rsid w:val="001A1F09"/>
    <w:rsid w:val="001A618C"/>
    <w:rsid w:val="001C120B"/>
    <w:rsid w:val="001C1B18"/>
    <w:rsid w:val="001C7933"/>
    <w:rsid w:val="001D0417"/>
    <w:rsid w:val="001F3EFD"/>
    <w:rsid w:val="00215B9A"/>
    <w:rsid w:val="00221426"/>
    <w:rsid w:val="00221CD0"/>
    <w:rsid w:val="002335A9"/>
    <w:rsid w:val="00241191"/>
    <w:rsid w:val="0024740E"/>
    <w:rsid w:val="0025265B"/>
    <w:rsid w:val="002561EB"/>
    <w:rsid w:val="002654E5"/>
    <w:rsid w:val="00272D2B"/>
    <w:rsid w:val="002828C3"/>
    <w:rsid w:val="002A79E7"/>
    <w:rsid w:val="002B1AFC"/>
    <w:rsid w:val="002B223D"/>
    <w:rsid w:val="002B6188"/>
    <w:rsid w:val="002B7C85"/>
    <w:rsid w:val="002C3B29"/>
    <w:rsid w:val="002D510B"/>
    <w:rsid w:val="002D7BEE"/>
    <w:rsid w:val="002E3F14"/>
    <w:rsid w:val="002E3F2B"/>
    <w:rsid w:val="002F5A08"/>
    <w:rsid w:val="002F6154"/>
    <w:rsid w:val="003015D1"/>
    <w:rsid w:val="0035672C"/>
    <w:rsid w:val="003570AD"/>
    <w:rsid w:val="00366A78"/>
    <w:rsid w:val="00372F72"/>
    <w:rsid w:val="00374A37"/>
    <w:rsid w:val="00394179"/>
    <w:rsid w:val="003A19D0"/>
    <w:rsid w:val="003B4B0C"/>
    <w:rsid w:val="003C3535"/>
    <w:rsid w:val="003C4571"/>
    <w:rsid w:val="003C4C4A"/>
    <w:rsid w:val="003D0623"/>
    <w:rsid w:val="003D3EEB"/>
    <w:rsid w:val="003F0363"/>
    <w:rsid w:val="003F5CF0"/>
    <w:rsid w:val="003F63EB"/>
    <w:rsid w:val="00405F21"/>
    <w:rsid w:val="00425E0D"/>
    <w:rsid w:val="00426310"/>
    <w:rsid w:val="00432DA9"/>
    <w:rsid w:val="00432F1E"/>
    <w:rsid w:val="00441C40"/>
    <w:rsid w:val="00453A64"/>
    <w:rsid w:val="004624CD"/>
    <w:rsid w:val="004B4AFD"/>
    <w:rsid w:val="004D05EF"/>
    <w:rsid w:val="004D11FE"/>
    <w:rsid w:val="004D3E7C"/>
    <w:rsid w:val="004E1D8F"/>
    <w:rsid w:val="005005E5"/>
    <w:rsid w:val="005421E2"/>
    <w:rsid w:val="00542844"/>
    <w:rsid w:val="0057109D"/>
    <w:rsid w:val="005A03F7"/>
    <w:rsid w:val="005C1C50"/>
    <w:rsid w:val="005D2F46"/>
    <w:rsid w:val="005E2CE3"/>
    <w:rsid w:val="0062088F"/>
    <w:rsid w:val="00625025"/>
    <w:rsid w:val="0063018E"/>
    <w:rsid w:val="006436E5"/>
    <w:rsid w:val="006522F0"/>
    <w:rsid w:val="00660B3C"/>
    <w:rsid w:val="00667117"/>
    <w:rsid w:val="00674391"/>
    <w:rsid w:val="0067601E"/>
    <w:rsid w:val="0068702B"/>
    <w:rsid w:val="006A6C7A"/>
    <w:rsid w:val="006D5DA7"/>
    <w:rsid w:val="0071540C"/>
    <w:rsid w:val="00716AE8"/>
    <w:rsid w:val="007303D4"/>
    <w:rsid w:val="00742C09"/>
    <w:rsid w:val="007449FA"/>
    <w:rsid w:val="00756FD9"/>
    <w:rsid w:val="007617D5"/>
    <w:rsid w:val="00764CC0"/>
    <w:rsid w:val="007845F3"/>
    <w:rsid w:val="00792023"/>
    <w:rsid w:val="00796A2E"/>
    <w:rsid w:val="007A14CE"/>
    <w:rsid w:val="007B23A3"/>
    <w:rsid w:val="007C794F"/>
    <w:rsid w:val="007E6618"/>
    <w:rsid w:val="007F38B7"/>
    <w:rsid w:val="00812FB9"/>
    <w:rsid w:val="00820657"/>
    <w:rsid w:val="008440F8"/>
    <w:rsid w:val="008450A6"/>
    <w:rsid w:val="0086130E"/>
    <w:rsid w:val="00890029"/>
    <w:rsid w:val="00894FDA"/>
    <w:rsid w:val="008B6C34"/>
    <w:rsid w:val="008B7D17"/>
    <w:rsid w:val="008D61F3"/>
    <w:rsid w:val="008E7B96"/>
    <w:rsid w:val="008F7C7D"/>
    <w:rsid w:val="00906275"/>
    <w:rsid w:val="00907FD2"/>
    <w:rsid w:val="00920CEF"/>
    <w:rsid w:val="00924D49"/>
    <w:rsid w:val="00925A5B"/>
    <w:rsid w:val="0093011E"/>
    <w:rsid w:val="00935425"/>
    <w:rsid w:val="00976A20"/>
    <w:rsid w:val="00976EDC"/>
    <w:rsid w:val="0098602B"/>
    <w:rsid w:val="009869E5"/>
    <w:rsid w:val="009939C6"/>
    <w:rsid w:val="009952A3"/>
    <w:rsid w:val="009A42F7"/>
    <w:rsid w:val="009A76D4"/>
    <w:rsid w:val="009B02F5"/>
    <w:rsid w:val="009C40EE"/>
    <w:rsid w:val="009C6651"/>
    <w:rsid w:val="009F03F1"/>
    <w:rsid w:val="009F1F6B"/>
    <w:rsid w:val="00A01040"/>
    <w:rsid w:val="00A22882"/>
    <w:rsid w:val="00A24644"/>
    <w:rsid w:val="00A35D1F"/>
    <w:rsid w:val="00A42526"/>
    <w:rsid w:val="00A47F10"/>
    <w:rsid w:val="00A60D4C"/>
    <w:rsid w:val="00AB550F"/>
    <w:rsid w:val="00AD455D"/>
    <w:rsid w:val="00B02044"/>
    <w:rsid w:val="00B05C5E"/>
    <w:rsid w:val="00B35C06"/>
    <w:rsid w:val="00B50544"/>
    <w:rsid w:val="00B55550"/>
    <w:rsid w:val="00B80C58"/>
    <w:rsid w:val="00B812B4"/>
    <w:rsid w:val="00B93AB0"/>
    <w:rsid w:val="00BC1432"/>
    <w:rsid w:val="00BE5BCA"/>
    <w:rsid w:val="00BF6FBF"/>
    <w:rsid w:val="00C22F4D"/>
    <w:rsid w:val="00C25C30"/>
    <w:rsid w:val="00C30C07"/>
    <w:rsid w:val="00C343D0"/>
    <w:rsid w:val="00C5137D"/>
    <w:rsid w:val="00C54101"/>
    <w:rsid w:val="00C57022"/>
    <w:rsid w:val="00C57410"/>
    <w:rsid w:val="00C60DB0"/>
    <w:rsid w:val="00C61181"/>
    <w:rsid w:val="00C95944"/>
    <w:rsid w:val="00CB1E4C"/>
    <w:rsid w:val="00CB6E9F"/>
    <w:rsid w:val="00CD23D6"/>
    <w:rsid w:val="00CE1542"/>
    <w:rsid w:val="00D2721B"/>
    <w:rsid w:val="00D3538F"/>
    <w:rsid w:val="00D41856"/>
    <w:rsid w:val="00D55F67"/>
    <w:rsid w:val="00D64EED"/>
    <w:rsid w:val="00D66DD9"/>
    <w:rsid w:val="00D70FE4"/>
    <w:rsid w:val="00D72856"/>
    <w:rsid w:val="00DA1472"/>
    <w:rsid w:val="00DA571D"/>
    <w:rsid w:val="00DD1092"/>
    <w:rsid w:val="00DD57D6"/>
    <w:rsid w:val="00DE2549"/>
    <w:rsid w:val="00DE2EAC"/>
    <w:rsid w:val="00DE5665"/>
    <w:rsid w:val="00DF3742"/>
    <w:rsid w:val="00E435F9"/>
    <w:rsid w:val="00E57389"/>
    <w:rsid w:val="00E734F0"/>
    <w:rsid w:val="00EA109B"/>
    <w:rsid w:val="00EA4C91"/>
    <w:rsid w:val="00EB7F19"/>
    <w:rsid w:val="00EC44CB"/>
    <w:rsid w:val="00EC589B"/>
    <w:rsid w:val="00EC7224"/>
    <w:rsid w:val="00ED005D"/>
    <w:rsid w:val="00F01F57"/>
    <w:rsid w:val="00F03C82"/>
    <w:rsid w:val="00F05B48"/>
    <w:rsid w:val="00F44398"/>
    <w:rsid w:val="00F82290"/>
    <w:rsid w:val="00F82632"/>
    <w:rsid w:val="00F84DA9"/>
    <w:rsid w:val="00F87623"/>
    <w:rsid w:val="00F92EBA"/>
    <w:rsid w:val="00FB2A75"/>
    <w:rsid w:val="00FD24CA"/>
    <w:rsid w:val="00FD6572"/>
    <w:rsid w:val="00FE237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8F4B26"/>
  <w15:docId w15:val="{33B368B2-B60E-4427-A332-997B07BCC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B6188"/>
    <w:pPr>
      <w:autoSpaceDE w:val="0"/>
      <w:autoSpaceDN w:val="0"/>
      <w:spacing w:after="120" w:line="240" w:lineRule="auto"/>
    </w:pPr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7449FA"/>
    <w:pPr>
      <w:keepNext/>
      <w:numPr>
        <w:numId w:val="2"/>
      </w:numPr>
      <w:autoSpaceDE/>
      <w:autoSpaceDN/>
      <w:spacing w:before="240" w:after="60"/>
      <w:jc w:val="both"/>
      <w:outlineLvl w:val="0"/>
    </w:pPr>
    <w:rPr>
      <w:rFonts w:ascii="Century Gothic" w:hAnsi="Century Gothic" w:cs="Century Gothic"/>
      <w:b/>
      <w:bCs/>
      <w:kern w:val="32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7449FA"/>
    <w:pPr>
      <w:keepNext/>
      <w:numPr>
        <w:ilvl w:val="1"/>
        <w:numId w:val="2"/>
      </w:numPr>
      <w:autoSpaceDE/>
      <w:autoSpaceDN/>
      <w:spacing w:before="240" w:after="60"/>
      <w:jc w:val="both"/>
      <w:outlineLvl w:val="1"/>
    </w:pPr>
    <w:rPr>
      <w:rFonts w:ascii="Century Gothic" w:hAnsi="Century Gothic" w:cs="Century Gothic"/>
      <w:b/>
      <w:bCs/>
      <w:kern w:val="0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7449FA"/>
    <w:pPr>
      <w:keepNext/>
      <w:numPr>
        <w:ilvl w:val="2"/>
        <w:numId w:val="2"/>
      </w:numPr>
      <w:autoSpaceDE/>
      <w:autoSpaceDN/>
      <w:spacing w:before="240" w:after="60"/>
      <w:jc w:val="both"/>
      <w:outlineLvl w:val="2"/>
    </w:pPr>
    <w:rPr>
      <w:rFonts w:ascii="Century Gothic" w:hAnsi="Century Gothic" w:cs="Century Gothic"/>
      <w:b/>
      <w:bCs/>
      <w:kern w:val="0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7449FA"/>
    <w:pPr>
      <w:keepNext/>
      <w:numPr>
        <w:ilvl w:val="3"/>
        <w:numId w:val="2"/>
      </w:numPr>
      <w:autoSpaceDE/>
      <w:autoSpaceDN/>
      <w:spacing w:before="240" w:after="60"/>
      <w:jc w:val="both"/>
      <w:outlineLvl w:val="3"/>
    </w:pPr>
    <w:rPr>
      <w:rFonts w:ascii="Calibri" w:hAnsi="Calibri" w:cs="Calibri"/>
      <w:b/>
      <w:bCs/>
      <w:kern w:val="0"/>
      <w:sz w:val="28"/>
      <w:szCs w:val="28"/>
      <w:lang w:val="en-US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7449FA"/>
    <w:pPr>
      <w:numPr>
        <w:ilvl w:val="4"/>
        <w:numId w:val="2"/>
      </w:numPr>
      <w:autoSpaceDE/>
      <w:autoSpaceDN/>
      <w:spacing w:before="240" w:after="60"/>
      <w:jc w:val="both"/>
      <w:outlineLvl w:val="4"/>
    </w:pPr>
    <w:rPr>
      <w:rFonts w:ascii="Calibri" w:hAnsi="Calibri" w:cs="Calibri"/>
      <w:b/>
      <w:bCs/>
      <w:i/>
      <w:iCs/>
      <w:kern w:val="0"/>
      <w:sz w:val="26"/>
      <w:szCs w:val="26"/>
      <w:lang w:val="en-US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7449FA"/>
    <w:pPr>
      <w:numPr>
        <w:ilvl w:val="5"/>
        <w:numId w:val="2"/>
      </w:numPr>
      <w:autoSpaceDE/>
      <w:autoSpaceDN/>
      <w:spacing w:before="240" w:after="60"/>
      <w:jc w:val="both"/>
      <w:outlineLvl w:val="5"/>
    </w:pPr>
    <w:rPr>
      <w:rFonts w:ascii="Calibri" w:hAnsi="Calibri" w:cs="Calibri"/>
      <w:b/>
      <w:bCs/>
      <w:kern w:val="0"/>
      <w:lang w:val="en-US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7449FA"/>
    <w:pPr>
      <w:numPr>
        <w:ilvl w:val="6"/>
        <w:numId w:val="2"/>
      </w:numPr>
      <w:autoSpaceDE/>
      <w:autoSpaceDN/>
      <w:spacing w:before="240" w:after="60"/>
      <w:jc w:val="both"/>
      <w:outlineLvl w:val="6"/>
    </w:pPr>
    <w:rPr>
      <w:rFonts w:ascii="Calibri" w:hAnsi="Calibri" w:cs="Calibri"/>
      <w:kern w:val="0"/>
      <w:lang w:val="en-US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7449FA"/>
    <w:pPr>
      <w:numPr>
        <w:ilvl w:val="7"/>
        <w:numId w:val="2"/>
      </w:numPr>
      <w:autoSpaceDE/>
      <w:autoSpaceDN/>
      <w:spacing w:before="240" w:after="60"/>
      <w:jc w:val="both"/>
      <w:outlineLvl w:val="7"/>
    </w:pPr>
    <w:rPr>
      <w:rFonts w:ascii="Calibri" w:hAnsi="Calibri" w:cs="Calibri"/>
      <w:i/>
      <w:iCs/>
      <w:kern w:val="0"/>
      <w:lang w:val="en-US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7449FA"/>
    <w:pPr>
      <w:numPr>
        <w:ilvl w:val="8"/>
        <w:numId w:val="2"/>
      </w:numPr>
      <w:autoSpaceDE/>
      <w:autoSpaceDN/>
      <w:spacing w:before="240" w:after="60"/>
      <w:jc w:val="both"/>
      <w:outlineLvl w:val="8"/>
    </w:pPr>
    <w:rPr>
      <w:rFonts w:ascii="Cambria" w:hAnsi="Cambria" w:cs="Cambria"/>
      <w:kern w:val="0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2B6188"/>
    <w:pPr>
      <w:ind w:left="720"/>
    </w:pPr>
  </w:style>
  <w:style w:type="paragraph" w:styleId="Zwykytekst">
    <w:name w:val="Plain Text"/>
    <w:basedOn w:val="Normalny"/>
    <w:link w:val="ZwykytekstZnak"/>
    <w:uiPriority w:val="99"/>
    <w:unhideWhenUsed/>
    <w:rsid w:val="002B6188"/>
    <w:pPr>
      <w:autoSpaceDE/>
      <w:autoSpaceDN/>
      <w:spacing w:after="0"/>
    </w:pPr>
    <w:rPr>
      <w:rFonts w:ascii="Consolas" w:hAnsi="Consolas" w:cs="Times New Roman"/>
      <w:kern w:val="0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2B6188"/>
    <w:rPr>
      <w:rFonts w:ascii="Consolas" w:eastAsia="Times New Roman" w:hAnsi="Consolas" w:cs="Times New Roman"/>
      <w:sz w:val="21"/>
      <w:szCs w:val="21"/>
      <w:lang w:eastAsia="cs-CZ"/>
    </w:rPr>
  </w:style>
  <w:style w:type="paragraph" w:styleId="Nagwek">
    <w:name w:val="header"/>
    <w:basedOn w:val="Normalny"/>
    <w:link w:val="Nagwek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Stopka">
    <w:name w:val="footer"/>
    <w:basedOn w:val="Normalny"/>
    <w:link w:val="Stopka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AkapitzlistZnak">
    <w:name w:val="Akapit z listą Znak"/>
    <w:link w:val="Akapitzlist"/>
    <w:uiPriority w:val="34"/>
    <w:locked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Nagwek1Znak">
    <w:name w:val="Nagłówek 1 Znak"/>
    <w:basedOn w:val="Domylnaczcionkaakapitu"/>
    <w:link w:val="Nagwek1"/>
    <w:uiPriority w:val="99"/>
    <w:rsid w:val="007449FA"/>
    <w:rPr>
      <w:rFonts w:ascii="Century Gothic" w:eastAsia="Times New Roman" w:hAnsi="Century Gothic" w:cs="Century Gothic"/>
      <w:b/>
      <w:bCs/>
      <w:kern w:val="32"/>
      <w:sz w:val="20"/>
      <w:szCs w:val="20"/>
      <w:lang w:eastAsia="cs-CZ"/>
    </w:rPr>
  </w:style>
  <w:style w:type="character" w:customStyle="1" w:styleId="Nagwek2Znak">
    <w:name w:val="Nagłówek 2 Znak"/>
    <w:basedOn w:val="Domylnaczcionkaakapitu"/>
    <w:link w:val="Nagwek2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3Znak">
    <w:name w:val="Nagłówek 3 Znak"/>
    <w:basedOn w:val="Domylnaczcionkaakapitu"/>
    <w:link w:val="Nagwek3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4Znak">
    <w:name w:val="Nagłówek 4 Znak"/>
    <w:basedOn w:val="Domylnaczcionkaakapitu"/>
    <w:link w:val="Nagwek4"/>
    <w:uiPriority w:val="99"/>
    <w:rsid w:val="007449FA"/>
    <w:rPr>
      <w:rFonts w:ascii="Calibri" w:eastAsia="Times New Roman" w:hAnsi="Calibri" w:cs="Calibri"/>
      <w:b/>
      <w:bCs/>
      <w:sz w:val="28"/>
      <w:szCs w:val="28"/>
      <w:lang w:val="en-US" w:eastAsia="cs-CZ"/>
    </w:rPr>
  </w:style>
  <w:style w:type="character" w:customStyle="1" w:styleId="Nagwek5Znak">
    <w:name w:val="Nagłówek 5 Znak"/>
    <w:basedOn w:val="Domylnaczcionkaakapitu"/>
    <w:link w:val="Nagwek5"/>
    <w:uiPriority w:val="99"/>
    <w:rsid w:val="007449FA"/>
    <w:rPr>
      <w:rFonts w:ascii="Calibri" w:eastAsia="Times New Roman" w:hAnsi="Calibri" w:cs="Calibri"/>
      <w:b/>
      <w:bCs/>
      <w:i/>
      <w:iCs/>
      <w:sz w:val="26"/>
      <w:szCs w:val="26"/>
      <w:lang w:val="en-US" w:eastAsia="cs-CZ"/>
    </w:rPr>
  </w:style>
  <w:style w:type="character" w:customStyle="1" w:styleId="Nagwek6Znak">
    <w:name w:val="Nagłówek 6 Znak"/>
    <w:basedOn w:val="Domylnaczcionkaakapitu"/>
    <w:link w:val="Nagwek6"/>
    <w:uiPriority w:val="99"/>
    <w:rsid w:val="007449FA"/>
    <w:rPr>
      <w:rFonts w:ascii="Calibri" w:eastAsia="Times New Roman" w:hAnsi="Calibri" w:cs="Calibri"/>
      <w:b/>
      <w:bCs/>
      <w:sz w:val="20"/>
      <w:szCs w:val="20"/>
      <w:lang w:val="en-US" w:eastAsia="cs-CZ"/>
    </w:rPr>
  </w:style>
  <w:style w:type="character" w:customStyle="1" w:styleId="Nagwek7Znak">
    <w:name w:val="Nagłówek 7 Znak"/>
    <w:basedOn w:val="Domylnaczcionkaakapitu"/>
    <w:link w:val="Nagwek7"/>
    <w:uiPriority w:val="99"/>
    <w:rsid w:val="007449FA"/>
    <w:rPr>
      <w:rFonts w:ascii="Calibri" w:eastAsia="Times New Roman" w:hAnsi="Calibri" w:cs="Calibri"/>
      <w:sz w:val="20"/>
      <w:szCs w:val="20"/>
      <w:lang w:val="en-US" w:eastAsia="cs-CZ"/>
    </w:rPr>
  </w:style>
  <w:style w:type="character" w:customStyle="1" w:styleId="Nagwek8Znak">
    <w:name w:val="Nagłówek 8 Znak"/>
    <w:basedOn w:val="Domylnaczcionkaakapitu"/>
    <w:link w:val="Nagwek8"/>
    <w:uiPriority w:val="99"/>
    <w:rsid w:val="007449FA"/>
    <w:rPr>
      <w:rFonts w:ascii="Calibri" w:eastAsia="Times New Roman" w:hAnsi="Calibri" w:cs="Calibri"/>
      <w:i/>
      <w:iCs/>
      <w:sz w:val="20"/>
      <w:szCs w:val="20"/>
      <w:lang w:val="en-US" w:eastAsia="cs-CZ"/>
    </w:rPr>
  </w:style>
  <w:style w:type="character" w:customStyle="1" w:styleId="Nagwek9Znak">
    <w:name w:val="Nagłówek 9 Znak"/>
    <w:basedOn w:val="Domylnaczcionkaakapitu"/>
    <w:link w:val="Nagwek9"/>
    <w:uiPriority w:val="99"/>
    <w:rsid w:val="007449FA"/>
    <w:rPr>
      <w:rFonts w:ascii="Cambria" w:eastAsia="Times New Roman" w:hAnsi="Cambria" w:cs="Cambria"/>
      <w:sz w:val="20"/>
      <w:szCs w:val="20"/>
      <w:lang w:val="en-US" w:eastAsia="cs-CZ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5E0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25E0D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25E0D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5E0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5E0D"/>
    <w:rPr>
      <w:rFonts w:ascii=".PalatinoTTEE" w:eastAsia="Times New Roman" w:hAnsi=".PalatinoTTEE" w:cs=".PalatinoTTEE"/>
      <w:b/>
      <w:bCs/>
      <w:kern w:val="28"/>
      <w:sz w:val="20"/>
      <w:szCs w:val="20"/>
      <w:lang w:eastAsia="cs-CZ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25E0D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5E0D"/>
    <w:rPr>
      <w:rFonts w:ascii="Tahoma" w:eastAsia="Times New Roman" w:hAnsi="Tahoma" w:cs="Tahoma"/>
      <w:kern w:val="28"/>
      <w:sz w:val="16"/>
      <w:szCs w:val="16"/>
      <w:lang w:eastAsia="cs-CZ"/>
    </w:rPr>
  </w:style>
  <w:style w:type="character" w:styleId="Hipercze">
    <w:name w:val="Hyperlink"/>
    <w:uiPriority w:val="99"/>
    <w:unhideWhenUsed/>
    <w:rsid w:val="00F82632"/>
    <w:rPr>
      <w:color w:val="0000FF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976A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spacing w:after="0"/>
    </w:pPr>
    <w:rPr>
      <w:rFonts w:ascii="Courier New" w:hAnsi="Courier New" w:cs="Courier New"/>
      <w:kern w:val="0"/>
      <w:lang w:val="en-US" w:eastAsia="en-US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976A20"/>
    <w:rPr>
      <w:rFonts w:ascii="Courier New" w:eastAsia="Times New Roman" w:hAnsi="Courier New" w:cs="Courier New"/>
      <w:sz w:val="20"/>
      <w:szCs w:val="20"/>
      <w:lang w:val="en-US"/>
    </w:rPr>
  </w:style>
  <w:style w:type="paragraph" w:styleId="Bezodstpw">
    <w:name w:val="No Spacing"/>
    <w:uiPriority w:val="1"/>
    <w:qFormat/>
    <w:rsid w:val="008450A6"/>
    <w:pPr>
      <w:spacing w:after="0" w:line="240" w:lineRule="auto"/>
    </w:pPr>
    <w:rPr>
      <w:lang w:val="en-US"/>
    </w:rPr>
  </w:style>
  <w:style w:type="character" w:customStyle="1" w:styleId="postedin">
    <w:name w:val="posted_in"/>
    <w:basedOn w:val="Domylnaczcionkaakapitu"/>
    <w:rsid w:val="007617D5"/>
  </w:style>
  <w:style w:type="character" w:styleId="Pogrubienie">
    <w:name w:val="Strong"/>
    <w:basedOn w:val="Domylnaczcionkaakapitu"/>
    <w:uiPriority w:val="22"/>
    <w:qFormat/>
    <w:rsid w:val="000D594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717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7</TotalTime>
  <Pages>8</Pages>
  <Words>1077</Words>
  <Characters>6464</Characters>
  <Application>Microsoft Office Word</Application>
  <DocSecurity>0</DocSecurity>
  <Lines>53</Lines>
  <Paragraphs>15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7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ka</dc:creator>
  <cp:lastModifiedBy>Wojciech Cyż</cp:lastModifiedBy>
  <cp:revision>24</cp:revision>
  <cp:lastPrinted>2023-07-11T07:52:00Z</cp:lastPrinted>
  <dcterms:created xsi:type="dcterms:W3CDTF">2023-07-19T11:52:00Z</dcterms:created>
  <dcterms:modified xsi:type="dcterms:W3CDTF">2024-02-01T13:17:00Z</dcterms:modified>
</cp:coreProperties>
</file>